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90D8E" w14:textId="77777777" w:rsidR="006855F6" w:rsidRPr="00414D3F" w:rsidRDefault="006855F6" w:rsidP="006855F6">
      <w:pPr>
        <w:spacing w:after="0" w:line="240" w:lineRule="auto"/>
        <w:rPr>
          <w:lang w:val="ru-RU"/>
        </w:rPr>
      </w:pPr>
    </w:p>
    <w:p w14:paraId="770E5B75" w14:textId="5CCABEC7" w:rsidR="006553FA" w:rsidRDefault="006553FA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02CB2859" w14:textId="4FB434A3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F5BBC53" wp14:editId="4F5437CB">
            <wp:simplePos x="0" y="0"/>
            <wp:positionH relativeFrom="margin">
              <wp:align>left</wp:align>
            </wp:positionH>
            <wp:positionV relativeFrom="paragraph">
              <wp:posOffset>49530</wp:posOffset>
            </wp:positionV>
            <wp:extent cx="1525905" cy="265430"/>
            <wp:effectExtent l="0" t="0" r="0" b="1270"/>
            <wp:wrapNone/>
            <wp:docPr id="4" name="図 20" descr="sony_b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0" descr="sony_bl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905" cy="26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A2FF29" w14:textId="47E52F61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4F762A28" w14:textId="4AACDC6F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62E80247" w14:textId="77777777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60EFFBBA" w14:textId="77777777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4274B5A3" w14:textId="1FFB435E" w:rsidR="006553FA" w:rsidRPr="004D2443" w:rsidRDefault="00C47DE3" w:rsidP="006553FA">
      <w:pPr>
        <w:pStyle w:val="Header"/>
        <w:rPr>
          <w:rFonts w:ascii="Verdana" w:hAnsi="Verdana"/>
          <w:b/>
          <w:color w:val="808080"/>
          <w:lang w:val="ru-RU"/>
        </w:rPr>
      </w:pPr>
      <w:r w:rsidRPr="00C47DE3">
        <w:rPr>
          <w:rFonts w:ascii="Verdana" w:hAnsi="Verdana"/>
          <w:b/>
          <w:color w:val="808080"/>
          <w:u w:val="single"/>
          <w:lang w:val="ru-RU"/>
        </w:rPr>
        <w:t>26</w:t>
      </w:r>
      <w:r w:rsidR="006553FA" w:rsidRPr="006553FA">
        <w:rPr>
          <w:rFonts w:ascii="Verdana" w:hAnsi="Verdana"/>
          <w:b/>
          <w:color w:val="808080"/>
          <w:u w:val="single"/>
          <w:lang w:val="ru-RU"/>
        </w:rPr>
        <w:t xml:space="preserve"> января 2021 года</w:t>
      </w:r>
    </w:p>
    <w:p w14:paraId="7648680C" w14:textId="77777777" w:rsidR="006553FA" w:rsidRDefault="006553FA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3F32A3AD" w14:textId="77777777" w:rsidR="006553FA" w:rsidRDefault="006553FA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72F031CA" w14:textId="36081468" w:rsidR="00C47DE3" w:rsidRDefault="00C47DE3" w:rsidP="00C47DE3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  <w:r w:rsidRPr="00C47DE3">
        <w:rPr>
          <w:rFonts w:ascii="Verdana" w:hAnsi="Verdana"/>
          <w:b/>
          <w:sz w:val="32"/>
          <w:szCs w:val="32"/>
          <w:lang w:val="ru-RU"/>
        </w:rPr>
        <w:t xml:space="preserve">Революционная камера Sony </w:t>
      </w:r>
      <w:r w:rsidR="007A51CF">
        <w:rPr>
          <w:rFonts w:ascii="Verdana" w:hAnsi="Verdana"/>
          <w:b/>
          <w:sz w:val="32"/>
          <w:szCs w:val="32"/>
        </w:rPr>
        <w:t>Alpha</w:t>
      </w:r>
      <w:r w:rsidR="007A51CF" w:rsidRPr="007A51CF">
        <w:rPr>
          <w:rFonts w:ascii="Verdana" w:hAnsi="Verdana"/>
          <w:b/>
          <w:sz w:val="32"/>
          <w:szCs w:val="32"/>
          <w:lang w:val="ru-RU"/>
        </w:rPr>
        <w:t xml:space="preserve"> 1</w:t>
      </w:r>
      <w:r w:rsidRPr="00C47DE3">
        <w:rPr>
          <w:rFonts w:ascii="Verdana" w:hAnsi="Verdana"/>
          <w:b/>
          <w:sz w:val="32"/>
          <w:szCs w:val="32"/>
          <w:lang w:val="ru-RU"/>
        </w:rPr>
        <w:t xml:space="preserve"> открывает новые горизонты в профессиональной съемке фото и видео</w:t>
      </w:r>
    </w:p>
    <w:p w14:paraId="6F039F3D" w14:textId="7900CF9B" w:rsidR="009C4CBA" w:rsidRDefault="009C4CBA" w:rsidP="00C47DE3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2F29759B" w14:textId="63534A00" w:rsidR="009C4CBA" w:rsidRPr="00C47DE3" w:rsidRDefault="009C4CBA" w:rsidP="00C47DE3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  <w:r>
        <w:rPr>
          <w:noProof/>
        </w:rPr>
        <w:drawing>
          <wp:inline distT="0" distB="0" distL="0" distR="0" wp14:anchorId="0D4ACAFA" wp14:editId="5C2A2224">
            <wp:extent cx="4038600" cy="321621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8544" cy="322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C5B07" w14:textId="5ADCC2A7" w:rsidR="007B6059" w:rsidRDefault="007B6059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4F2A4A25" w14:textId="0A98315A" w:rsidR="00C47DE3" w:rsidRPr="00C47DE3" w:rsidRDefault="007A51CF" w:rsidP="00C47DE3">
      <w:pPr>
        <w:spacing w:after="0" w:line="240" w:lineRule="auto"/>
        <w:jc w:val="center"/>
        <w:rPr>
          <w:rFonts w:ascii="Verdana" w:hAnsi="Verdana"/>
          <w:b/>
          <w:bCs/>
          <w:i/>
          <w:sz w:val="24"/>
          <w:szCs w:val="24"/>
          <w:lang w:val="ru-RU"/>
        </w:rPr>
      </w:pPr>
      <w:r>
        <w:rPr>
          <w:rFonts w:ascii="Verdana" w:hAnsi="Verdana"/>
          <w:b/>
          <w:bCs/>
          <w:i/>
          <w:sz w:val="24"/>
          <w:szCs w:val="24"/>
        </w:rPr>
        <w:t>Alpha</w:t>
      </w:r>
      <w:r w:rsidRPr="007A51CF">
        <w:rPr>
          <w:rFonts w:ascii="Verdana" w:hAnsi="Verdana"/>
          <w:b/>
          <w:bCs/>
          <w:i/>
          <w:sz w:val="24"/>
          <w:szCs w:val="24"/>
          <w:lang w:val="ru-RU"/>
        </w:rPr>
        <w:t xml:space="preserve"> 1</w:t>
      </w:r>
      <w:r w:rsidR="00C47DE3" w:rsidRPr="00C47DE3">
        <w:rPr>
          <w:rFonts w:ascii="Verdana" w:hAnsi="Verdana"/>
          <w:b/>
          <w:bCs/>
          <w:i/>
          <w:sz w:val="24"/>
          <w:szCs w:val="24"/>
          <w:lang w:val="ru-RU"/>
        </w:rPr>
        <w:t xml:space="preserve"> — это непревзойденное сочетание высокого разрешения, скорости фотосъемки и возможностей в сфере видео. Sony дает в руки профессионалам принципиально новый инструмент в виде 50,1-мегапиксельной полнокадровой матрицы, способной запечатлеть 30 кадров в секунду и снимать видео в формате 8K с частотой кадров 30p.</w:t>
      </w:r>
      <w:bookmarkStart w:id="0" w:name="_GoBack"/>
      <w:bookmarkEnd w:id="0"/>
    </w:p>
    <w:p w14:paraId="622479D4" w14:textId="450F74A9" w:rsidR="007B6059" w:rsidRPr="00414D3F" w:rsidRDefault="007B6059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4B923768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/>
        </w:rPr>
        <w:lastRenderedPageBreak/>
        <w:t xml:space="preserve">Новая 50,1-мегапиксельная </w:t>
      </w:r>
      <w:r w:rsidRPr="00C47DE3">
        <w:rPr>
          <w:rFonts w:ascii="Verdana" w:hAnsi="Verdana" w:cstheme="minorHAnsi"/>
          <w:sz w:val="20"/>
          <w:szCs w:val="20"/>
          <w:lang w:val="ru-RU"/>
        </w:rPr>
        <w:t>(прибл. число эффективных пикселей)</w:t>
      </w:r>
      <w:r w:rsidRPr="00C47DE3">
        <w:rPr>
          <w:rFonts w:ascii="Verdana" w:hAnsi="Verdana"/>
          <w:sz w:val="20"/>
          <w:szCs w:val="20"/>
          <w:lang w:val="ru-RU"/>
        </w:rPr>
        <w:t xml:space="preserve"> полнокадровая многослойная CMOS-матрица в сочетании с улучшенным, в восемь раз более мощным процессором обработки изображений BIONZ XR™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2"/>
      </w:r>
      <w:r w:rsidRPr="00C47DE3">
        <w:rPr>
          <w:rFonts w:ascii="Verdana" w:hAnsi="Verdana"/>
          <w:sz w:val="20"/>
          <w:szCs w:val="20"/>
          <w:lang w:val="ru-RU"/>
        </w:rPr>
        <w:t xml:space="preserve"> </w:t>
      </w:r>
    </w:p>
    <w:p w14:paraId="43645DA8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/>
        </w:rPr>
        <w:t>Серийная съемка без затемнения экрана или видоискателя со скоростью до 30 кадров/сек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3"/>
      </w:r>
      <w:r w:rsidRPr="00C47DE3">
        <w:rPr>
          <w:rFonts w:ascii="Verdana" w:hAnsi="Verdana"/>
          <w:sz w:val="20"/>
          <w:szCs w:val="20"/>
          <w:lang w:val="ru-RU"/>
        </w:rPr>
        <w:t xml:space="preserve"> </w:t>
      </w:r>
    </w:p>
    <w:p w14:paraId="7C69DDCE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</w:rPr>
      </w:pPr>
      <w:r w:rsidRPr="00C47DE3">
        <w:rPr>
          <w:rFonts w:ascii="Verdana" w:hAnsi="Verdana"/>
          <w:sz w:val="20"/>
          <w:szCs w:val="20"/>
          <w:lang w:val="ru-RU"/>
        </w:rPr>
        <w:t>Невероятно быстрая скорость считывания матрицы позволяет осуществлять до 120 вычислений (</w:t>
      </w:r>
      <w:proofErr w:type="spellStart"/>
      <w:r w:rsidRPr="00C47DE3">
        <w:rPr>
          <w:rFonts w:ascii="Verdana" w:hAnsi="Verdana"/>
          <w:sz w:val="20"/>
          <w:szCs w:val="20"/>
          <w:lang w:val="ru-RU"/>
        </w:rPr>
        <w:t>отслеживаний</w:t>
      </w:r>
      <w:proofErr w:type="spellEnd"/>
      <w:r w:rsidRPr="00C47DE3">
        <w:rPr>
          <w:rFonts w:ascii="Verdana" w:hAnsi="Verdana"/>
          <w:sz w:val="20"/>
          <w:szCs w:val="20"/>
          <w:lang w:val="ru-RU"/>
        </w:rPr>
        <w:t>) АФ/АЭ в секунду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4"/>
      </w:r>
      <w:r w:rsidRPr="00C47DE3">
        <w:rPr>
          <w:rFonts w:ascii="Verdana" w:hAnsi="Verdana"/>
          <w:sz w:val="20"/>
          <w:szCs w:val="20"/>
          <w:lang w:val="ru-RU"/>
        </w:rPr>
        <w:t xml:space="preserve">, что в два раза больше по сравнению с возможностями </w:t>
      </w:r>
      <w:proofErr w:type="spellStart"/>
      <w:r w:rsidRPr="00C47DE3">
        <w:rPr>
          <w:rFonts w:ascii="Verdana" w:hAnsi="Verdana"/>
          <w:sz w:val="20"/>
          <w:szCs w:val="20"/>
          <w:lang w:val="ru-RU"/>
        </w:rPr>
        <w:t>Alpha</w:t>
      </w:r>
      <w:proofErr w:type="spellEnd"/>
      <w:r w:rsidRPr="00C47DE3">
        <w:rPr>
          <w:rFonts w:ascii="Verdana" w:hAnsi="Verdana"/>
          <w:sz w:val="20"/>
          <w:szCs w:val="20"/>
          <w:lang w:val="ru-RU"/>
        </w:rPr>
        <w:t xml:space="preserve"> 9 II, даже в режиме серийной съемки со скоростью 30 кадров/сек </w:t>
      </w:r>
    </w:p>
    <w:p w14:paraId="046F17A2" w14:textId="3C0D23B2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 xml:space="preserve">Большой и яркий электронный видоискатель (размер 0,64 дюйма, прибл. 9,44 млн. точек, технология OLED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Quad</w:t>
      </w:r>
      <w:proofErr w:type="spellEnd"/>
      <w:r w:rsidRPr="00C47DE3">
        <w:rPr>
          <w:rFonts w:ascii="Verdana" w:hAnsi="Verdana"/>
          <w:sz w:val="20"/>
          <w:szCs w:val="20"/>
          <w:lang w:val="ru-RU" w:eastAsia="ja-JP"/>
        </w:rPr>
        <w:t>-XGA) — впервые</w:t>
      </w:r>
      <w:r w:rsidRPr="00C47DE3">
        <w:rPr>
          <w:rStyle w:val="EndnoteReference"/>
          <w:rFonts w:ascii="Verdana" w:eastAsia="Meiryo UI" w:hAnsi="Verdana" w:cstheme="minorHAnsi"/>
          <w:sz w:val="20"/>
          <w:szCs w:val="20"/>
        </w:rPr>
        <w:endnoteReference w:id="5"/>
      </w:r>
      <w:r w:rsidRPr="00C47DE3">
        <w:rPr>
          <w:rFonts w:ascii="Verdana" w:hAnsi="Verdana"/>
          <w:sz w:val="20"/>
          <w:szCs w:val="20"/>
          <w:lang w:val="ru-RU" w:eastAsia="ja-JP"/>
        </w:rPr>
        <w:t xml:space="preserve"> </w:t>
      </w:r>
      <w:r>
        <w:rPr>
          <w:rFonts w:ascii="Verdana" w:hAnsi="Verdana"/>
          <w:sz w:val="20"/>
          <w:szCs w:val="20"/>
          <w:lang w:val="ru-RU" w:eastAsia="ja-JP"/>
        </w:rPr>
        <w:t xml:space="preserve">среди камер </w:t>
      </w:r>
      <w:r>
        <w:rPr>
          <w:rFonts w:ascii="Verdana" w:hAnsi="Verdana"/>
          <w:sz w:val="20"/>
          <w:szCs w:val="20"/>
          <w:lang w:eastAsia="ja-JP"/>
        </w:rPr>
        <w:t>Sony</w:t>
      </w:r>
      <w:r w:rsidRPr="00C47DE3">
        <w:rPr>
          <w:rFonts w:ascii="Verdana" w:hAnsi="Verdana"/>
          <w:sz w:val="20"/>
          <w:szCs w:val="20"/>
          <w:lang w:val="ru-RU" w:eastAsia="ja-JP"/>
        </w:rPr>
        <w:t xml:space="preserve"> </w:t>
      </w:r>
      <w:r w:rsidRPr="00C47DE3">
        <w:rPr>
          <w:rFonts w:ascii="Verdana" w:hAnsi="Verdana"/>
          <w:sz w:val="20"/>
          <w:szCs w:val="20"/>
          <w:lang w:val="ru-RU" w:eastAsia="ja-JP"/>
        </w:rPr>
        <w:t>с частотой обновления 240 кадров/сек</w:t>
      </w:r>
    </w:p>
    <w:p w14:paraId="34EA55A1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 w:eastAsia="ja-JP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 xml:space="preserve">Бесшумный и работающий без вибрации электронный затвор </w:t>
      </w:r>
    </w:p>
    <w:p w14:paraId="1CE3C8AC" w14:textId="5F1F3B41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 w:eastAsia="ja-JP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 xml:space="preserve">Впервые в мире — съемка без мерцания как с механическим, так и с электронным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затвором</w:t>
      </w:r>
      <w:r w:rsidRPr="00C47DE3">
        <w:rPr>
          <w:rFonts w:ascii="Verdana" w:hAnsi="Verdana"/>
          <w:sz w:val="20"/>
          <w:szCs w:val="20"/>
          <w:vertAlign w:val="superscript"/>
          <w:lang w:val="ru-RU" w:eastAsia="ja-JP"/>
        </w:rPr>
        <w:t>iv</w:t>
      </w:r>
      <w:proofErr w:type="spellEnd"/>
      <w:r w:rsidRPr="00C47DE3">
        <w:rPr>
          <w:rFonts w:ascii="Verdana" w:hAnsi="Verdana"/>
          <w:sz w:val="20"/>
          <w:szCs w:val="20"/>
          <w:vertAlign w:val="superscript"/>
          <w:lang w:val="ru-RU" w:eastAsia="ja-JP"/>
        </w:rPr>
        <w:t xml:space="preserve"> </w:t>
      </w:r>
    </w:p>
    <w:p w14:paraId="69963763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 w:eastAsia="ja-JP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>Синхронизация вспышки при съемке с электронным затвором</w:t>
      </w:r>
      <w:r w:rsidRPr="00C47DE3">
        <w:rPr>
          <w:rStyle w:val="EndnoteReference"/>
          <w:rFonts w:ascii="Verdana" w:hAnsi="Verdana"/>
          <w:sz w:val="20"/>
          <w:szCs w:val="20"/>
          <w:lang w:eastAsia="ja-JP"/>
        </w:rPr>
        <w:endnoteReference w:id="6"/>
      </w:r>
      <w:r w:rsidRPr="00C47DE3">
        <w:rPr>
          <w:rFonts w:ascii="Verdana" w:hAnsi="Verdana"/>
          <w:sz w:val="20"/>
          <w:szCs w:val="20"/>
          <w:lang w:val="ru-RU" w:eastAsia="ja-JP"/>
        </w:rPr>
        <w:t xml:space="preserve"> при выдержке до 1/200 сек. — впервые в семействе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Alpha</w:t>
      </w:r>
      <w:proofErr w:type="spellEnd"/>
    </w:p>
    <w:p w14:paraId="42D7C70D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 w:eastAsia="ja-JP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 xml:space="preserve">Самая быстрая в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мире</w:t>
      </w:r>
      <w:r w:rsidRPr="00C47DE3">
        <w:rPr>
          <w:rFonts w:ascii="Verdana" w:hAnsi="Verdana"/>
          <w:sz w:val="20"/>
          <w:szCs w:val="20"/>
          <w:vertAlign w:val="superscript"/>
          <w:lang w:val="ru-RU" w:eastAsia="ja-JP"/>
        </w:rPr>
        <w:t>iv</w:t>
      </w:r>
      <w:proofErr w:type="spellEnd"/>
      <w:r w:rsidRPr="00C47DE3">
        <w:rPr>
          <w:rFonts w:ascii="Verdana" w:hAnsi="Verdana"/>
          <w:sz w:val="20"/>
          <w:szCs w:val="20"/>
          <w:lang w:val="ru-RU" w:eastAsia="ja-JP"/>
        </w:rPr>
        <w:t xml:space="preserve"> синхронизация вспышки при съемке с механическим затвором: при выдержке до 1/400 сек.</w:t>
      </w:r>
    </w:p>
    <w:p w14:paraId="6AFC21C0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/>
        </w:rPr>
        <w:t>Запись видео в формате 8K (</w:t>
      </w:r>
      <w:proofErr w:type="spellStart"/>
      <w:r w:rsidRPr="00C47DE3">
        <w:rPr>
          <w:rFonts w:ascii="Verdana" w:hAnsi="Verdana"/>
          <w:sz w:val="20"/>
          <w:szCs w:val="20"/>
          <w:lang w:val="ru-RU"/>
        </w:rPr>
        <w:t>оверсэмплинг</w:t>
      </w:r>
      <w:proofErr w:type="spellEnd"/>
      <w:r w:rsidRPr="00C47DE3">
        <w:rPr>
          <w:rFonts w:ascii="Verdana" w:hAnsi="Verdana"/>
          <w:sz w:val="20"/>
          <w:szCs w:val="20"/>
          <w:lang w:val="ru-RU"/>
        </w:rPr>
        <w:t xml:space="preserve"> с 8,6K) 10-bit 4:2:0 XAVC HS с частотой 30 кадров/сек.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7"/>
      </w:r>
      <w:r w:rsidRPr="00C47DE3">
        <w:rPr>
          <w:rFonts w:ascii="Verdana" w:hAnsi="Verdana"/>
          <w:sz w:val="20"/>
          <w:szCs w:val="20"/>
          <w:lang w:val="ru-RU"/>
        </w:rPr>
        <w:t xml:space="preserve"> позволяет добиться невероятного уровня детализации. Также доступна запись в 4K на частоте 120 кадров/сек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8"/>
      </w:r>
      <w:r w:rsidRPr="00C47DE3">
        <w:rPr>
          <w:rFonts w:ascii="Verdana" w:hAnsi="Verdana"/>
          <w:sz w:val="20"/>
          <w:szCs w:val="20"/>
          <w:lang w:val="ru-RU"/>
        </w:rPr>
        <w:t xml:space="preserve"> в формате 10-bit 4:2:2.</w:t>
      </w:r>
    </w:p>
    <w:p w14:paraId="65A7AF65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>Широкий динамический диапазон: 15 ступеней для фото-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9"/>
      </w:r>
      <w:r w:rsidRPr="00C47DE3">
        <w:rPr>
          <w:rFonts w:ascii="Verdana" w:hAnsi="Verdana"/>
          <w:sz w:val="20"/>
          <w:szCs w:val="20"/>
          <w:lang w:val="ru-RU" w:eastAsia="ja-JP"/>
        </w:rPr>
        <w:t xml:space="preserve"> и 15+ для видеосъемки</w:t>
      </w:r>
      <w:r w:rsidRPr="00C47DE3">
        <w:rPr>
          <w:rFonts w:ascii="Verdana" w:hAnsi="Verdana"/>
          <w:sz w:val="20"/>
          <w:szCs w:val="20"/>
          <w:vertAlign w:val="superscript"/>
          <w:lang w:val="ru-RU"/>
        </w:rPr>
        <w:t>v</w:t>
      </w:r>
    </w:p>
    <w:p w14:paraId="6D009E37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/>
        </w:rPr>
        <w:t>Улучшенная функция автофокусировки по глазам людей и животных в реальном времени теперь работает и для птиц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10"/>
      </w:r>
      <w:r w:rsidRPr="00C47DE3">
        <w:rPr>
          <w:rFonts w:ascii="Verdana" w:hAnsi="Verdana"/>
          <w:sz w:val="20"/>
          <w:szCs w:val="20"/>
          <w:lang w:val="ru-RU"/>
        </w:rPr>
        <w:t>, а отслеживание объекта в реальном времени позволяет автоматически держать его в фокусе</w:t>
      </w:r>
    </w:p>
    <w:p w14:paraId="4BC28CBB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/>
        </w:rPr>
        <w:t>Стабилизация изображения по пяти осям, дающая преимущество в 5,5 ступеней экспозиции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11"/>
      </w:r>
    </w:p>
    <w:p w14:paraId="019DB961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>Технология цветопередачи S-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Cinetone</w:t>
      </w:r>
      <w:proofErr w:type="spellEnd"/>
      <w:r w:rsidRPr="00C47DE3">
        <w:rPr>
          <w:rFonts w:ascii="Verdana" w:hAnsi="Verdana"/>
          <w:sz w:val="20"/>
          <w:szCs w:val="20"/>
          <w:lang w:val="ru-RU" w:eastAsia="ja-JP"/>
        </w:rPr>
        <w:t>, представленная в кинокамерах FX9 и FX6, позволяет добиться выразительной кинематографичной картинки</w:t>
      </w:r>
    </w:p>
    <w:p w14:paraId="1ADD70BE" w14:textId="77777777" w:rsidR="00C47DE3" w:rsidRPr="00C47DE3" w:rsidRDefault="00C47DE3" w:rsidP="00C47DE3">
      <w:pPr>
        <w:pStyle w:val="ListParagraph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ru-RU"/>
        </w:rPr>
      </w:pPr>
      <w:r w:rsidRPr="00C47DE3">
        <w:rPr>
          <w:rFonts w:ascii="Verdana" w:hAnsi="Verdana"/>
          <w:sz w:val="20"/>
          <w:szCs w:val="20"/>
          <w:lang w:val="ru-RU" w:eastAsia="ja-JP"/>
        </w:rPr>
        <w:t xml:space="preserve">Полный набор интерфейсов передачи данных, необходимых для профессиональной работы: самый быстрый в индустрии встроенный модуль </w:t>
      </w:r>
      <w:r w:rsidRPr="00C47DE3">
        <w:rPr>
          <w:rStyle w:val="EndnoteReference"/>
          <w:rFonts w:ascii="Verdana" w:hAnsi="Verdana"/>
          <w:sz w:val="20"/>
          <w:szCs w:val="20"/>
        </w:rPr>
        <w:endnoteReference w:id="12"/>
      </w:r>
      <w:r w:rsidRPr="00C47DE3">
        <w:rPr>
          <w:rFonts w:ascii="Verdana" w:hAnsi="Verdana"/>
          <w:sz w:val="20"/>
          <w:szCs w:val="20"/>
          <w:lang w:val="ru-RU" w:eastAsia="ja-JP"/>
        </w:rPr>
        <w:t xml:space="preserve">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WiFi</w:t>
      </w:r>
      <w:proofErr w:type="spellEnd"/>
      <w:r w:rsidRPr="00C47DE3">
        <w:rPr>
          <w:rFonts w:ascii="Verdana" w:hAnsi="Verdana"/>
          <w:sz w:val="20"/>
          <w:szCs w:val="20"/>
          <w:lang w:val="ru-RU" w:eastAsia="ja-JP"/>
        </w:rPr>
        <w:t xml:space="preserve">,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SuperSpeed</w:t>
      </w:r>
      <w:proofErr w:type="spellEnd"/>
      <w:r w:rsidRPr="00C47DE3">
        <w:rPr>
          <w:rFonts w:ascii="Verdana" w:hAnsi="Verdana"/>
          <w:sz w:val="20"/>
          <w:szCs w:val="20"/>
          <w:lang w:val="ru-RU" w:eastAsia="ja-JP"/>
        </w:rPr>
        <w:t xml:space="preserve"> USB (10 Гб/сек), 1000BASE-T </w:t>
      </w:r>
      <w:proofErr w:type="spellStart"/>
      <w:r w:rsidRPr="00C47DE3">
        <w:rPr>
          <w:rFonts w:ascii="Verdana" w:hAnsi="Verdana"/>
          <w:sz w:val="20"/>
          <w:szCs w:val="20"/>
          <w:lang w:val="ru-RU" w:eastAsia="ja-JP"/>
        </w:rPr>
        <w:t>Ethernet</w:t>
      </w:r>
      <w:proofErr w:type="spellEnd"/>
      <w:r w:rsidRPr="00C47DE3">
        <w:rPr>
          <w:rFonts w:ascii="Verdana" w:hAnsi="Verdana"/>
          <w:sz w:val="20"/>
          <w:szCs w:val="20"/>
          <w:lang w:val="ru-RU" w:eastAsia="ja-JP"/>
        </w:rPr>
        <w:t xml:space="preserve"> и другие</w:t>
      </w:r>
    </w:p>
    <w:p w14:paraId="1EAAA4E9" w14:textId="77777777" w:rsidR="00787FFE" w:rsidRPr="00414D3F" w:rsidRDefault="00787FFE" w:rsidP="001D5B9F">
      <w:pPr>
        <w:spacing w:line="360" w:lineRule="auto"/>
        <w:rPr>
          <w:rFonts w:ascii="Verdana" w:eastAsia="Verdana" w:hAnsi="Verdana" w:cs="Verdana"/>
          <w:lang w:val="ru-RU"/>
        </w:rPr>
      </w:pPr>
    </w:p>
    <w:p w14:paraId="62D94BE0" w14:textId="1E6344D3" w:rsidR="007A51CF" w:rsidRPr="007A51CF" w:rsidRDefault="007A51CF" w:rsidP="007A51CF">
      <w:pPr>
        <w:spacing w:after="0" w:line="240" w:lineRule="auto"/>
        <w:rPr>
          <w:rFonts w:ascii="Verdana" w:hAnsi="Verdana"/>
          <w:lang w:val="ru-RU"/>
        </w:rPr>
      </w:pPr>
      <w:r w:rsidRPr="007A51CF">
        <w:rPr>
          <w:rFonts w:ascii="Verdana" w:hAnsi="Verdana"/>
          <w:lang w:val="ru-RU"/>
        </w:rPr>
        <w:t xml:space="preserve">Компания Sony </w:t>
      </w:r>
      <w:proofErr w:type="spellStart"/>
      <w:r w:rsidRPr="007A51CF">
        <w:rPr>
          <w:rFonts w:ascii="Verdana" w:hAnsi="Verdana"/>
          <w:lang w:val="ru-RU"/>
        </w:rPr>
        <w:t>Electronics</w:t>
      </w:r>
      <w:proofErr w:type="spellEnd"/>
      <w:r w:rsidRPr="007A51CF">
        <w:rPr>
          <w:rFonts w:ascii="Verdana" w:hAnsi="Verdana"/>
          <w:lang w:val="ru-RU"/>
        </w:rPr>
        <w:t xml:space="preserve">, мировой лидер в мире фото- и видеотехники и производстве матриц, объявляет о выпуске новой революционной полнокадровой камеры семейства </w:t>
      </w:r>
      <w:proofErr w:type="spellStart"/>
      <w:r w:rsidRPr="007A51CF">
        <w:rPr>
          <w:rFonts w:ascii="Verdana" w:hAnsi="Verdana"/>
          <w:lang w:val="ru-RU"/>
        </w:rPr>
        <w:t>Alpha</w:t>
      </w:r>
      <w:proofErr w:type="spellEnd"/>
      <w:r w:rsidRPr="007A51CF">
        <w:rPr>
          <w:rFonts w:ascii="Verdana" w:hAnsi="Verdana"/>
          <w:lang w:val="ru-RU"/>
        </w:rPr>
        <w:t xml:space="preserve">,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7A51CF">
        <w:rPr>
          <w:rFonts w:ascii="Verdana" w:hAnsi="Verdana"/>
          <w:lang w:val="ru-RU"/>
        </w:rPr>
        <w:t xml:space="preserve">. Эта модель с ее невероятным набором инноваций станет очередным подтверждением, что Sony намерена и дальше прокладывать путь в будущее для всей отрасли. </w:t>
      </w:r>
    </w:p>
    <w:p w14:paraId="4540C749" w14:textId="77777777" w:rsidR="007A51CF" w:rsidRPr="007A51CF" w:rsidRDefault="007A51CF" w:rsidP="007A51CF">
      <w:pPr>
        <w:spacing w:after="0" w:line="240" w:lineRule="auto"/>
        <w:rPr>
          <w:rFonts w:ascii="Verdana" w:hAnsi="Verdana" w:cstheme="minorHAnsi"/>
          <w:bCs/>
          <w:lang w:val="ru-RU"/>
        </w:rPr>
      </w:pPr>
    </w:p>
    <w:p w14:paraId="612A1F79" w14:textId="304BB2D1" w:rsidR="007A51CF" w:rsidRPr="007A51CF" w:rsidRDefault="007A51CF" w:rsidP="007A51CF">
      <w:pPr>
        <w:spacing w:after="0" w:line="240" w:lineRule="auto"/>
        <w:rPr>
          <w:rFonts w:ascii="Verdana" w:hAnsi="Verdana" w:cstheme="minorHAnsi"/>
          <w:bCs/>
          <w:lang w:val="ru-RU"/>
        </w:rPr>
      </w:pP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7A51CF">
        <w:rPr>
          <w:rFonts w:ascii="Verdana" w:hAnsi="Verdana" w:cstheme="minorHAnsi"/>
          <w:bCs/>
          <w:lang w:val="ru-RU"/>
        </w:rPr>
        <w:t xml:space="preserve"> — самая технологически совершенная и инновационная модель от Sony на сегодняшний день. Она способна снимать фото и записывать видео с таким разрешением и на такой скорости, которые были непредставимы до сего дня в мире цифровых камер.  Совершенно новая многослойная полнокадровая матрица </w:t>
      </w:r>
      <w:proofErr w:type="spellStart"/>
      <w:r w:rsidRPr="007A51CF">
        <w:rPr>
          <w:rFonts w:ascii="Verdana" w:hAnsi="Verdana" w:cstheme="minorHAnsi"/>
          <w:bCs/>
          <w:lang w:val="ru-RU"/>
        </w:rPr>
        <w:t>Exmor</w:t>
      </w:r>
      <w:proofErr w:type="spellEnd"/>
      <w:r w:rsidRPr="007A51CF">
        <w:rPr>
          <w:rFonts w:ascii="Verdana" w:hAnsi="Verdana" w:cstheme="minorHAnsi"/>
          <w:bCs/>
          <w:lang w:val="ru-RU"/>
        </w:rPr>
        <w:t xml:space="preserve"> RS™ с разрешением 50,1 мегапикселя, до 120 вычислений (</w:t>
      </w:r>
      <w:proofErr w:type="spellStart"/>
      <w:r w:rsidRPr="007A51CF">
        <w:rPr>
          <w:rFonts w:ascii="Verdana" w:hAnsi="Verdana" w:cstheme="minorHAnsi"/>
          <w:bCs/>
          <w:lang w:val="ru-RU"/>
        </w:rPr>
        <w:t>отслеживаний</w:t>
      </w:r>
      <w:proofErr w:type="spellEnd"/>
      <w:r w:rsidRPr="007A51CF">
        <w:rPr>
          <w:rFonts w:ascii="Verdana" w:hAnsi="Verdana" w:cstheme="minorHAnsi"/>
          <w:bCs/>
          <w:lang w:val="ru-RU"/>
        </w:rPr>
        <w:t xml:space="preserve">) АФ/АЭ в секунду, видео в формате 8K 10-bit 4:2:0 с частотой </w:t>
      </w:r>
      <w:r w:rsidRPr="007A51CF">
        <w:rPr>
          <w:rFonts w:ascii="Verdana" w:hAnsi="Verdana" w:cstheme="minorHAnsi"/>
          <w:bCs/>
          <w:lang w:val="ru-RU"/>
        </w:rPr>
        <w:lastRenderedPageBreak/>
        <w:t xml:space="preserve">30 кадров/сек — все это предоставит фото- и видеографам совершенно новые возможности для творчества. </w:t>
      </w:r>
    </w:p>
    <w:p w14:paraId="14E66133" w14:textId="57D747DD" w:rsidR="007A51CF" w:rsidRDefault="007A51CF" w:rsidP="002F444C">
      <w:pPr>
        <w:spacing w:line="360" w:lineRule="auto"/>
        <w:rPr>
          <w:rFonts w:ascii="Verdana" w:eastAsia="Verdana" w:hAnsi="Verdana" w:cs="Verdana"/>
          <w:lang w:val="ru-RU"/>
        </w:rPr>
      </w:pPr>
    </w:p>
    <w:p w14:paraId="304B1A2D" w14:textId="7C26B437" w:rsidR="00997A4A" w:rsidRPr="00377C97" w:rsidRDefault="00997A4A" w:rsidP="00377C97">
      <w:pPr>
        <w:rPr>
          <w:rFonts w:ascii="Verdana" w:hAnsi="Verdana" w:cstheme="minorHAnsi"/>
          <w:bCs/>
          <w:i/>
          <w:iCs/>
          <w:lang w:val="ru-RU"/>
        </w:rPr>
      </w:pPr>
      <w:r w:rsidRPr="00377C97">
        <w:rPr>
          <w:rFonts w:ascii="Verdana" w:hAnsi="Verdana" w:cstheme="minorHAnsi"/>
          <w:bCs/>
          <w:i/>
          <w:iCs/>
          <w:lang w:val="ru-RU"/>
        </w:rPr>
        <w:t xml:space="preserve">«С того момента, как мы выпустили свою первую </w:t>
      </w:r>
      <w:proofErr w:type="spellStart"/>
      <w:r w:rsidRPr="00377C97">
        <w:rPr>
          <w:rFonts w:ascii="Verdana" w:hAnsi="Verdana" w:cstheme="minorHAnsi"/>
          <w:bCs/>
          <w:i/>
          <w:iCs/>
          <w:lang w:val="ru-RU"/>
        </w:rPr>
        <w:t>беззеркальную</w:t>
      </w:r>
      <w:proofErr w:type="spellEnd"/>
      <w:r w:rsidRPr="00377C97">
        <w:rPr>
          <w:rFonts w:ascii="Verdana" w:hAnsi="Verdana" w:cstheme="minorHAnsi"/>
          <w:bCs/>
          <w:i/>
          <w:iCs/>
          <w:lang w:val="ru-RU"/>
        </w:rPr>
        <w:t xml:space="preserve"> камеру с 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>байонетом</w:t>
      </w:r>
      <w:r w:rsidRPr="00377C97">
        <w:rPr>
          <w:rFonts w:ascii="Verdana" w:hAnsi="Verdana" w:cstheme="minorHAnsi"/>
          <w:bCs/>
          <w:i/>
          <w:iCs/>
          <w:lang w:val="ru-RU"/>
        </w:rPr>
        <w:t xml:space="preserve"> E в 2010 году, мы продолжали совершать все новые технологические прорывы в этой области. </w:t>
      </w:r>
      <w:r w:rsidR="00377C97" w:rsidRPr="00377C97">
        <w:rPr>
          <w:rFonts w:ascii="Verdana" w:hAnsi="Verdana" w:cstheme="minorHAnsi"/>
          <w:b/>
          <w:i/>
          <w:iCs/>
        </w:rPr>
        <w:t>Alpha</w:t>
      </w:r>
      <w:r w:rsidR="00377C97" w:rsidRPr="00377C97">
        <w:rPr>
          <w:rFonts w:ascii="Verdana" w:hAnsi="Verdana" w:cstheme="minorHAnsi"/>
          <w:b/>
          <w:i/>
          <w:iCs/>
          <w:lang w:val="ru-RU"/>
        </w:rPr>
        <w:t xml:space="preserve"> 1</w:t>
      </w:r>
      <w:r w:rsidRPr="00377C97">
        <w:rPr>
          <w:rFonts w:ascii="Verdana" w:hAnsi="Verdana" w:cstheme="minorHAnsi"/>
          <w:bCs/>
          <w:i/>
          <w:iCs/>
          <w:lang w:val="ru-RU"/>
        </w:rPr>
        <w:t xml:space="preserve"> 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– это новая веха в развитии </w:t>
      </w:r>
      <w:proofErr w:type="spellStart"/>
      <w:r w:rsidR="00377C97" w:rsidRPr="00377C97">
        <w:rPr>
          <w:rFonts w:ascii="Verdana" w:hAnsi="Verdana" w:cstheme="minorHAnsi"/>
          <w:bCs/>
          <w:i/>
          <w:iCs/>
          <w:lang w:val="ru-RU"/>
        </w:rPr>
        <w:t>фотоинноваций</w:t>
      </w:r>
      <w:proofErr w:type="spellEnd"/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 </w:t>
      </w:r>
      <w:r w:rsidR="00377C97" w:rsidRPr="00377C97">
        <w:rPr>
          <w:rFonts w:ascii="Verdana" w:hAnsi="Verdana" w:cstheme="minorHAnsi"/>
          <w:bCs/>
          <w:i/>
          <w:iCs/>
        </w:rPr>
        <w:t>Sony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, созданная, чтобы </w:t>
      </w:r>
      <w:r w:rsidRPr="00377C97">
        <w:rPr>
          <w:rFonts w:ascii="Verdana" w:hAnsi="Verdana" w:cstheme="minorHAnsi"/>
          <w:bCs/>
          <w:i/>
          <w:iCs/>
          <w:lang w:val="ru-RU"/>
        </w:rPr>
        <w:t xml:space="preserve">расширять границы возможного в отрасли цифрового фото и видео, чтобы соответствовать новым требованиям </w:t>
      </w:r>
      <w:proofErr w:type="gramStart"/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отрасли, </w:t>
      </w:r>
      <w:r w:rsidRPr="00377C97">
        <w:rPr>
          <w:rFonts w:ascii="Verdana" w:hAnsi="Verdana" w:cstheme="minorHAnsi"/>
          <w:bCs/>
          <w:i/>
          <w:iCs/>
          <w:lang w:val="ru-RU"/>
        </w:rPr>
        <w:t xml:space="preserve"> —</w:t>
      </w:r>
      <w:proofErr w:type="gramEnd"/>
      <w:r w:rsidRPr="00377C97">
        <w:rPr>
          <w:rFonts w:ascii="Verdana" w:hAnsi="Verdana" w:cstheme="minorHAnsi"/>
          <w:bCs/>
          <w:i/>
          <w:iCs/>
          <w:lang w:val="ru-RU"/>
        </w:rPr>
        <w:t xml:space="preserve"> отмечает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 </w:t>
      </w:r>
      <w:bookmarkStart w:id="1" w:name="_Hlk21621316"/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Андрей Курганов, Руководитель отдела маркетинга фото- и видеотехники компании Sony </w:t>
      </w:r>
      <w:proofErr w:type="spellStart"/>
      <w:r w:rsidR="00377C97" w:rsidRPr="00377C97">
        <w:rPr>
          <w:rFonts w:ascii="Verdana" w:hAnsi="Verdana" w:cstheme="minorHAnsi"/>
          <w:bCs/>
          <w:i/>
          <w:iCs/>
          <w:lang w:val="ru-RU"/>
        </w:rPr>
        <w:t>Electronics</w:t>
      </w:r>
      <w:proofErr w:type="spellEnd"/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 в России и странах СНГ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>.</w:t>
      </w:r>
      <w:bookmarkEnd w:id="1"/>
      <w:r w:rsidRPr="00377C97">
        <w:rPr>
          <w:rFonts w:ascii="Verdana" w:hAnsi="Verdana" w:cstheme="minorHAnsi"/>
          <w:bCs/>
          <w:i/>
          <w:iCs/>
          <w:lang w:val="ru-RU"/>
        </w:rPr>
        <w:t xml:space="preserve"> — Новая модель </w:t>
      </w:r>
      <w:r w:rsidR="00377C97" w:rsidRPr="00377C97">
        <w:rPr>
          <w:rFonts w:ascii="Verdana" w:hAnsi="Verdana" w:cstheme="minorHAnsi"/>
          <w:b/>
          <w:i/>
          <w:iCs/>
        </w:rPr>
        <w:t>Alpha</w:t>
      </w:r>
      <w:r w:rsidR="00377C97" w:rsidRPr="00377C97">
        <w:rPr>
          <w:rFonts w:ascii="Verdana" w:hAnsi="Verdana" w:cstheme="minorHAnsi"/>
          <w:b/>
          <w:i/>
          <w:iCs/>
          <w:lang w:val="ru-RU"/>
        </w:rPr>
        <w:t xml:space="preserve"> 1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 xml:space="preserve"> </w:t>
      </w:r>
      <w:r w:rsidRPr="00377C97">
        <w:rPr>
          <w:rFonts w:ascii="Verdana" w:hAnsi="Verdana" w:cstheme="minorHAnsi"/>
          <w:bCs/>
          <w:i/>
          <w:iCs/>
          <w:lang w:val="ru-RU"/>
        </w:rPr>
        <w:t>сочетает в себе беспрецедентное качество изображения, скорость работы, компактность и универсальность, что открывает профессиональным фото</w:t>
      </w:r>
      <w:r w:rsidR="00377C97" w:rsidRPr="00377C97">
        <w:rPr>
          <w:rFonts w:ascii="Verdana" w:hAnsi="Verdana" w:cstheme="minorHAnsi"/>
          <w:bCs/>
          <w:i/>
          <w:iCs/>
          <w:lang w:val="ru-RU"/>
        </w:rPr>
        <w:t>графам</w:t>
      </w:r>
      <w:r w:rsidRPr="00377C97">
        <w:rPr>
          <w:rFonts w:ascii="Verdana" w:hAnsi="Verdana" w:cstheme="minorHAnsi"/>
          <w:bCs/>
          <w:i/>
          <w:iCs/>
          <w:lang w:val="ru-RU"/>
        </w:rPr>
        <w:t xml:space="preserve"> и видеографам множество новых возможностей для творчества. С этой камерой вы сможете делать больше, чем раньше». </w:t>
      </w:r>
    </w:p>
    <w:p w14:paraId="4C37EEEA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Cs/>
          <w:lang w:val="ru-RU"/>
        </w:rPr>
      </w:pPr>
    </w:p>
    <w:p w14:paraId="18D55430" w14:textId="78DAAFA9" w:rsidR="00997A4A" w:rsidRPr="00997A4A" w:rsidRDefault="00997A4A" w:rsidP="00997A4A">
      <w:pPr>
        <w:spacing w:after="0" w:line="240" w:lineRule="auto"/>
        <w:rPr>
          <w:rFonts w:ascii="Verdana" w:hAnsi="Verdana"/>
          <w:lang w:val="ru-RU" w:eastAsia="ja-JP"/>
        </w:rPr>
      </w:pPr>
      <w:r w:rsidRPr="00997A4A">
        <w:rPr>
          <w:rFonts w:ascii="Verdana" w:hAnsi="Verdana"/>
          <w:lang w:val="ru-RU"/>
        </w:rPr>
        <w:t>Новая матрица обладает встроенной памятью, что в сочетании с улучшенным процессором обработки изображений BIONZ XR позволяет делать снимки с разрешением 50,1 мегапикселей с невероятной скоростью в 30 кадров/сек. При этом камера выполняет до 120 вычислений (</w:t>
      </w:r>
      <w:proofErr w:type="spellStart"/>
      <w:r w:rsidRPr="00997A4A">
        <w:rPr>
          <w:rFonts w:ascii="Verdana" w:hAnsi="Verdana"/>
          <w:lang w:val="ru-RU"/>
        </w:rPr>
        <w:t>отслеживаний</w:t>
      </w:r>
      <w:proofErr w:type="spellEnd"/>
      <w:r w:rsidRPr="00997A4A">
        <w:rPr>
          <w:rFonts w:ascii="Verdana" w:hAnsi="Verdana"/>
          <w:lang w:val="ru-RU"/>
        </w:rPr>
        <w:t xml:space="preserve">) АФ/АЭ в секунду.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>
        <w:rPr>
          <w:rFonts w:ascii="Verdana" w:hAnsi="Verdana"/>
          <w:b/>
          <w:bCs/>
          <w:lang w:val="ru-RU"/>
        </w:rPr>
        <w:t xml:space="preserve"> </w:t>
      </w:r>
      <w:r w:rsidRPr="00997A4A">
        <w:rPr>
          <w:rFonts w:ascii="Verdana" w:hAnsi="Verdana"/>
          <w:lang w:val="ru-RU"/>
        </w:rPr>
        <w:t>также отличается новым электронным видоискателем с разрешением 9,</w:t>
      </w:r>
      <w:proofErr w:type="gramStart"/>
      <w:r w:rsidRPr="00997A4A">
        <w:rPr>
          <w:rFonts w:ascii="Verdana" w:hAnsi="Verdana"/>
          <w:lang w:val="ru-RU"/>
        </w:rPr>
        <w:t xml:space="preserve">4 </w:t>
      </w:r>
      <w:r w:rsidR="00F73BC5" w:rsidRPr="00F73BC5">
        <w:rPr>
          <w:rFonts w:ascii="Verdana" w:hAnsi="Verdana"/>
          <w:lang w:val="ru-RU"/>
        </w:rPr>
        <w:t xml:space="preserve"> </w:t>
      </w:r>
      <w:r w:rsidR="00F73BC5">
        <w:rPr>
          <w:rFonts w:ascii="Verdana" w:hAnsi="Verdana"/>
          <w:lang w:val="ru-RU"/>
        </w:rPr>
        <w:t>миллиона</w:t>
      </w:r>
      <w:proofErr w:type="gramEnd"/>
      <w:r w:rsidR="00F73BC5">
        <w:rPr>
          <w:rFonts w:ascii="Verdana" w:hAnsi="Verdana"/>
          <w:lang w:val="ru-RU"/>
        </w:rPr>
        <w:t xml:space="preserve"> </w:t>
      </w:r>
      <w:r w:rsidRPr="00997A4A">
        <w:rPr>
          <w:rFonts w:ascii="Verdana" w:hAnsi="Verdana"/>
          <w:lang w:val="ru-RU"/>
        </w:rPr>
        <w:t xml:space="preserve">точек, выполненным по технологии OLED </w:t>
      </w:r>
      <w:proofErr w:type="spellStart"/>
      <w:r w:rsidRPr="00997A4A">
        <w:rPr>
          <w:rFonts w:ascii="Verdana" w:hAnsi="Verdana"/>
          <w:lang w:val="ru-RU"/>
        </w:rPr>
        <w:t>Quad</w:t>
      </w:r>
      <w:proofErr w:type="spellEnd"/>
      <w:r w:rsidRPr="00997A4A">
        <w:rPr>
          <w:rFonts w:ascii="Verdana" w:hAnsi="Verdana"/>
          <w:lang w:val="ru-RU"/>
        </w:rPr>
        <w:t>-XGA. Частота обновления — 240 кадров/сек</w:t>
      </w:r>
      <w:r w:rsidRPr="00997A4A">
        <w:rPr>
          <w:rStyle w:val="EndnoteReference"/>
          <w:rFonts w:ascii="Verdana" w:hAnsi="Verdana"/>
          <w:lang w:eastAsia="ja-JP"/>
        </w:rPr>
        <w:endnoteReference w:id="13"/>
      </w:r>
      <w:r w:rsidRPr="00997A4A">
        <w:rPr>
          <w:rFonts w:ascii="Verdana" w:hAnsi="Verdana"/>
          <w:lang w:val="ru-RU"/>
        </w:rPr>
        <w:t xml:space="preserve">, что позволяет полностью избежать затемнения.  Кроме того, впервые в семействе </w:t>
      </w:r>
      <w:proofErr w:type="spellStart"/>
      <w:r w:rsidRPr="00997A4A">
        <w:rPr>
          <w:rFonts w:ascii="Verdana" w:hAnsi="Verdana"/>
          <w:lang w:val="ru-RU"/>
        </w:rPr>
        <w:t>Alpha</w:t>
      </w:r>
      <w:proofErr w:type="spellEnd"/>
      <w:r w:rsidRPr="00997A4A">
        <w:rPr>
          <w:rFonts w:ascii="Verdana" w:hAnsi="Verdana"/>
          <w:lang w:val="ru-RU"/>
        </w:rPr>
        <w:t>, камера может писать видео в формате 8K 10-bit 4:2:0 и частотой 30 кадров/сек, а также в формате 4K 10-bit 4:2:2 с частотой 120 кадров/сек и технологией цветопередачи S-</w:t>
      </w:r>
      <w:proofErr w:type="spellStart"/>
      <w:r w:rsidRPr="00997A4A">
        <w:rPr>
          <w:rFonts w:ascii="Verdana" w:hAnsi="Verdana"/>
          <w:lang w:val="ru-RU"/>
        </w:rPr>
        <w:t>Cinetone</w:t>
      </w:r>
      <w:proofErr w:type="spellEnd"/>
      <w:r w:rsidRPr="00997A4A">
        <w:rPr>
          <w:rFonts w:ascii="Verdana" w:hAnsi="Verdana"/>
          <w:lang w:val="ru-RU"/>
        </w:rPr>
        <w:t xml:space="preserve">. Модель </w:t>
      </w:r>
      <w:r w:rsidR="000909AF" w:rsidRPr="000909AF">
        <w:rPr>
          <w:rFonts w:ascii="Verdana" w:hAnsi="Verdana"/>
          <w:b/>
          <w:bCs/>
        </w:rPr>
        <w:t>Alpha</w:t>
      </w:r>
      <w:r w:rsidR="000909AF" w:rsidRPr="000909AF">
        <w:rPr>
          <w:rFonts w:ascii="Verdana" w:hAnsi="Verdana"/>
          <w:b/>
          <w:bCs/>
          <w:lang w:val="ru-RU"/>
        </w:rPr>
        <w:t xml:space="preserve"> 1</w:t>
      </w:r>
      <w:r w:rsidR="000909AF" w:rsidRPr="000909AF">
        <w:rPr>
          <w:rFonts w:ascii="Verdana" w:hAnsi="Verdana"/>
          <w:lang w:val="ru-RU"/>
        </w:rPr>
        <w:t xml:space="preserve"> </w:t>
      </w:r>
      <w:r w:rsidRPr="00997A4A">
        <w:rPr>
          <w:rFonts w:ascii="Verdana" w:hAnsi="Verdana"/>
          <w:lang w:val="ru-RU"/>
        </w:rPr>
        <w:t>также обладает полным набором возможностей, необходимых для ускорения работы профессионалов репортажной съемки, включая в 3,5 раза более быструю беспроводную передачу отснятых материалов на FTP</w:t>
      </w:r>
      <w:r w:rsidRPr="00997A4A">
        <w:rPr>
          <w:rStyle w:val="EndnoteReference"/>
          <w:rFonts w:ascii="Verdana" w:hAnsi="Verdana"/>
          <w:lang w:eastAsia="ja-JP"/>
        </w:rPr>
        <w:endnoteReference w:id="14"/>
      </w:r>
      <w:r w:rsidRPr="00997A4A">
        <w:rPr>
          <w:rFonts w:ascii="Verdana" w:hAnsi="Verdana"/>
          <w:lang w:val="ru-RU"/>
        </w:rPr>
        <w:t xml:space="preserve"> и другие.</w:t>
      </w:r>
    </w:p>
    <w:p w14:paraId="4B0B6C5C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lang w:val="ru-RU"/>
        </w:rPr>
      </w:pPr>
    </w:p>
    <w:p w14:paraId="1048E4BC" w14:textId="77777777" w:rsidR="00997A4A" w:rsidRPr="00997A4A" w:rsidRDefault="00997A4A" w:rsidP="00997A4A">
      <w:pPr>
        <w:spacing w:after="0" w:line="240" w:lineRule="auto"/>
        <w:rPr>
          <w:rFonts w:ascii="Verdana" w:hAnsi="Verdana"/>
          <w:b/>
          <w:lang w:val="ru-RU"/>
        </w:rPr>
      </w:pPr>
      <w:r w:rsidRPr="00997A4A">
        <w:rPr>
          <w:rFonts w:ascii="Verdana" w:hAnsi="Verdana"/>
          <w:b/>
          <w:lang w:val="ru-RU"/>
        </w:rPr>
        <w:t>Беспрецедентное сочетание разрешения и скорости</w:t>
      </w:r>
    </w:p>
    <w:p w14:paraId="577BB592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Cs/>
          <w:i/>
          <w:iCs/>
          <w:lang w:val="ru-RU"/>
        </w:rPr>
      </w:pPr>
      <w:r w:rsidRPr="00997A4A">
        <w:rPr>
          <w:rFonts w:ascii="Verdana" w:hAnsi="Verdana" w:cstheme="minorHAnsi"/>
          <w:bCs/>
          <w:i/>
          <w:iCs/>
          <w:lang w:val="ru-RU"/>
        </w:rPr>
        <w:t>Серийная съемка до 30 кадров в секунду</w:t>
      </w:r>
    </w:p>
    <w:p w14:paraId="3FF1817F" w14:textId="26001014" w:rsidR="00997A4A" w:rsidRPr="00997A4A" w:rsidRDefault="00997A4A" w:rsidP="00997A4A">
      <w:pPr>
        <w:spacing w:after="0" w:line="240" w:lineRule="auto"/>
        <w:rPr>
          <w:rFonts w:ascii="Verdana" w:hAnsi="Verdana" w:cstheme="minorHAnsi"/>
          <w:bCs/>
          <w:lang w:val="ru-RU"/>
        </w:rPr>
      </w:pPr>
      <w:r w:rsidRPr="00997A4A">
        <w:rPr>
          <w:rFonts w:ascii="Verdana" w:hAnsi="Verdana" w:cstheme="minorHAnsi"/>
          <w:bCs/>
          <w:lang w:val="ru-RU"/>
        </w:rPr>
        <w:t xml:space="preserve">Благодаря беспрецедентной скорости своей работы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</w:t>
      </w:r>
      <w:proofErr w:type="gramStart"/>
      <w:r w:rsidRPr="007A51CF">
        <w:rPr>
          <w:rFonts w:ascii="Verdana" w:hAnsi="Verdana"/>
          <w:b/>
          <w:bCs/>
          <w:lang w:val="ru-RU"/>
        </w:rPr>
        <w:t>1</w:t>
      </w:r>
      <w:r w:rsidRPr="007A51CF">
        <w:rPr>
          <w:rFonts w:ascii="Verdana" w:hAnsi="Verdana" w:cstheme="minorHAnsi"/>
          <w:bCs/>
          <w:lang w:val="ru-RU"/>
        </w:rPr>
        <w:t xml:space="preserve"> </w:t>
      </w:r>
      <w:r w:rsidRPr="00997A4A">
        <w:rPr>
          <w:rFonts w:ascii="Verdana" w:hAnsi="Verdana" w:cstheme="minorHAnsi"/>
          <w:bCs/>
          <w:lang w:val="ru-RU"/>
        </w:rPr>
        <w:t xml:space="preserve"> позволяет</w:t>
      </w:r>
      <w:proofErr w:type="gramEnd"/>
      <w:r w:rsidRPr="00997A4A">
        <w:rPr>
          <w:rFonts w:ascii="Verdana" w:hAnsi="Verdana" w:cstheme="minorHAnsi"/>
          <w:bCs/>
          <w:lang w:val="ru-RU"/>
        </w:rPr>
        <w:t xml:space="preserve"> запечатлеть моменты, которые не удалось бы заснять на другую камеру. Эта модель дает фотографам возможность работать с самыми быстро движущимися объектами. Высочайшая скорость считывания 50,1-мегапиксельной матрицы и большой объем буферной памяти позволяют при скорости 30 кадров/сек. с электронным затвором сделать до 155 полнокадровых снимков в сжатом формате RAW</w:t>
      </w:r>
      <w:r w:rsidRPr="00997A4A">
        <w:rPr>
          <w:rStyle w:val="EndnoteReference"/>
          <w:rFonts w:ascii="Verdana" w:eastAsia="Meiryo UI" w:hAnsi="Verdana" w:cstheme="minorHAnsi"/>
        </w:rPr>
        <w:endnoteReference w:id="15"/>
      </w:r>
      <w:r w:rsidRPr="00997A4A">
        <w:rPr>
          <w:rFonts w:ascii="Verdana" w:hAnsi="Verdana" w:cstheme="minorHAnsi"/>
          <w:bCs/>
          <w:lang w:val="ru-RU"/>
        </w:rPr>
        <w:t xml:space="preserve"> или 165 — в формате JPEG</w:t>
      </w:r>
      <w:r w:rsidRPr="00997A4A">
        <w:rPr>
          <w:rStyle w:val="EndnoteReference"/>
          <w:rFonts w:ascii="Verdana" w:eastAsia="Meiryo UI" w:hAnsi="Verdana" w:cstheme="minorHAnsi"/>
        </w:rPr>
        <w:endnoteReference w:id="16"/>
      </w:r>
      <w:r w:rsidRPr="00997A4A">
        <w:rPr>
          <w:rFonts w:ascii="Verdana" w:hAnsi="Verdana" w:cstheme="minorHAnsi"/>
          <w:bCs/>
          <w:lang w:val="ru-RU"/>
        </w:rPr>
        <w:t>. При этом сохраняется полноценное отслеживание объекта и экспозиции</w:t>
      </w:r>
      <w:r w:rsidRPr="00997A4A">
        <w:rPr>
          <w:rStyle w:val="EndnoteReference"/>
          <w:rFonts w:ascii="Verdana" w:eastAsia="Meiryo UI" w:hAnsi="Verdana" w:cstheme="minorHAnsi"/>
        </w:rPr>
        <w:endnoteReference w:id="17"/>
      </w:r>
      <w:r w:rsidRPr="00997A4A">
        <w:rPr>
          <w:rFonts w:ascii="Verdana" w:hAnsi="Verdana" w:cstheme="minorHAnsi"/>
          <w:bCs/>
          <w:lang w:val="ru-RU"/>
        </w:rPr>
        <w:t xml:space="preserve">. </w:t>
      </w:r>
    </w:p>
    <w:p w14:paraId="2F01CEB6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Cs/>
          <w:lang w:val="ru-RU"/>
        </w:rPr>
      </w:pPr>
    </w:p>
    <w:p w14:paraId="7363F355" w14:textId="28AC866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997A4A">
        <w:rPr>
          <w:rFonts w:ascii="Verdana" w:hAnsi="Verdana" w:cstheme="minorHAnsi"/>
          <w:bCs/>
          <w:lang w:val="ru-RU"/>
        </w:rPr>
        <w:t xml:space="preserve">Невероятная вычислительная мощь камеры обеспечивает до 120 </w:t>
      </w:r>
      <w:proofErr w:type="spellStart"/>
      <w:r w:rsidRPr="00997A4A">
        <w:rPr>
          <w:rFonts w:ascii="Verdana" w:hAnsi="Verdana" w:cstheme="minorHAnsi"/>
          <w:bCs/>
          <w:lang w:val="ru-RU"/>
        </w:rPr>
        <w:t>отслеживаний</w:t>
      </w:r>
      <w:proofErr w:type="spellEnd"/>
      <w:r w:rsidRPr="00997A4A">
        <w:rPr>
          <w:rFonts w:ascii="Verdana" w:hAnsi="Verdana" w:cstheme="minorHAnsi"/>
          <w:bCs/>
          <w:lang w:val="ru-RU"/>
        </w:rPr>
        <w:t xml:space="preserve"> АФ/АЭ в секунду, таким образом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 w:cstheme="minorHAnsi"/>
          <w:bCs/>
          <w:lang w:val="ru-RU"/>
        </w:rPr>
        <w:t xml:space="preserve"> может точно «вести» даже самый быстро движущийся объект. </w:t>
      </w:r>
      <w:proofErr w:type="spellStart"/>
      <w:r w:rsidRPr="00997A4A">
        <w:rPr>
          <w:rFonts w:ascii="Verdana" w:hAnsi="Verdana" w:cstheme="minorHAnsi"/>
          <w:bCs/>
          <w:lang w:val="ru-RU"/>
        </w:rPr>
        <w:t>Автоэкспозиция</w:t>
      </w:r>
      <w:proofErr w:type="spellEnd"/>
      <w:r w:rsidRPr="00997A4A">
        <w:rPr>
          <w:rFonts w:ascii="Verdana" w:hAnsi="Verdana" w:cstheme="minorHAnsi"/>
          <w:bCs/>
          <w:lang w:val="ru-RU"/>
        </w:rPr>
        <w:t xml:space="preserve"> отлично работает даже при быстрых изменениях освещения — скорость ее срабатывания составляет всего 0,033 </w:t>
      </w:r>
      <w:proofErr w:type="spellStart"/>
      <w:r w:rsidRPr="00997A4A">
        <w:rPr>
          <w:rFonts w:ascii="Verdana" w:hAnsi="Verdana" w:cstheme="minorHAnsi"/>
          <w:bCs/>
          <w:lang w:val="ru-RU"/>
        </w:rPr>
        <w:t>секунды</w:t>
      </w:r>
      <w:r w:rsidRPr="00997A4A">
        <w:rPr>
          <w:rFonts w:ascii="Verdana" w:hAnsi="Verdana" w:cstheme="minorHAnsi"/>
          <w:bCs/>
          <w:vertAlign w:val="superscript"/>
          <w:lang w:val="ru-RU"/>
        </w:rPr>
        <w:t>ii</w:t>
      </w:r>
      <w:proofErr w:type="spellEnd"/>
      <w:r w:rsidRPr="00997A4A">
        <w:rPr>
          <w:rFonts w:ascii="Verdana" w:hAnsi="Verdana" w:cstheme="minorHAnsi"/>
          <w:bCs/>
          <w:lang w:val="ru-RU"/>
        </w:rPr>
        <w:t>.</w:t>
      </w:r>
    </w:p>
    <w:p w14:paraId="5C7AEE33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</w:p>
    <w:p w14:paraId="73111123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iCs/>
          <w:lang w:val="ru-RU"/>
        </w:rPr>
      </w:pPr>
      <w:r w:rsidRPr="00997A4A">
        <w:rPr>
          <w:rFonts w:ascii="Verdana" w:eastAsia="Meiryo UI" w:hAnsi="Verdana" w:cstheme="minorHAnsi"/>
          <w:i/>
          <w:iCs/>
          <w:lang w:val="ru-RU"/>
        </w:rPr>
        <w:t>Улучшенный электронный видоискатель с рекордной</w:t>
      </w:r>
      <w:r w:rsidRPr="00997A4A">
        <w:rPr>
          <w:rStyle w:val="EndnoteReference"/>
          <w:rFonts w:ascii="Verdana" w:eastAsia="Meiryo UI" w:hAnsi="Verdana" w:cstheme="minorHAnsi"/>
          <w:i/>
          <w:iCs/>
        </w:rPr>
        <w:endnoteReference w:id="18"/>
      </w:r>
      <w:r w:rsidRPr="00997A4A">
        <w:rPr>
          <w:rFonts w:ascii="Verdana" w:eastAsia="Meiryo UI" w:hAnsi="Verdana" w:cstheme="minorHAnsi"/>
          <w:i/>
          <w:iCs/>
          <w:lang w:val="ru-RU"/>
        </w:rPr>
        <w:t xml:space="preserve"> частотой обновления — 240 кадров/сек.</w:t>
      </w:r>
    </w:p>
    <w:p w14:paraId="70CB5A28" w14:textId="012A63E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способна фотографировать с огромной скоростью, и видоискатель не отстает: благодаря </w:t>
      </w:r>
      <w:proofErr w:type="spellStart"/>
      <w:r w:rsidRPr="00997A4A">
        <w:rPr>
          <w:rFonts w:ascii="Verdana" w:hAnsi="Verdana"/>
          <w:lang w:val="ru-RU"/>
        </w:rPr>
        <w:t>рекордной</w:t>
      </w:r>
      <w:r w:rsidRPr="00997A4A">
        <w:rPr>
          <w:rFonts w:ascii="Verdana" w:eastAsia="Meiryo UI" w:hAnsi="Verdana"/>
          <w:vertAlign w:val="superscript"/>
          <w:lang w:val="ru-RU"/>
        </w:rPr>
        <w:t>xvii</w:t>
      </w:r>
      <w:proofErr w:type="spellEnd"/>
      <w:r w:rsidRPr="00997A4A">
        <w:rPr>
          <w:rFonts w:ascii="Verdana" w:hAnsi="Verdana"/>
          <w:lang w:val="ru-RU"/>
        </w:rPr>
        <w:t xml:space="preserve"> частоте обновления в 240 кадров/</w:t>
      </w:r>
      <w:proofErr w:type="spellStart"/>
      <w:r w:rsidRPr="00997A4A">
        <w:rPr>
          <w:rFonts w:ascii="Verdana" w:hAnsi="Verdana"/>
          <w:lang w:val="ru-RU"/>
        </w:rPr>
        <w:t>сек.</w:t>
      </w:r>
      <w:r w:rsidRPr="00997A4A">
        <w:rPr>
          <w:rFonts w:ascii="Verdana" w:eastAsia="Meiryo UI" w:hAnsi="Verdana"/>
          <w:vertAlign w:val="superscript"/>
          <w:lang w:val="ru-RU"/>
        </w:rPr>
        <w:t>xii</w:t>
      </w:r>
      <w:proofErr w:type="spellEnd"/>
      <w:r w:rsidRPr="00997A4A">
        <w:rPr>
          <w:rFonts w:ascii="Verdana" w:hAnsi="Verdana"/>
          <w:lang w:val="ru-RU"/>
        </w:rPr>
        <w:t xml:space="preserve"> он обеспечивает невероятную плавность изображения. При этом видоискатель не темнеет в момент экспозиции, что позволяет фотографу, нажимающему на кнопку затвора, не отрываться от кадрирования или ведения объекта — даже в режиме серийной съемки. Разрешение в 9,44 млн. точек (прибл.), размер в 0,64 дюйма, технология </w:t>
      </w:r>
      <w:proofErr w:type="spellStart"/>
      <w:r w:rsidRPr="00997A4A">
        <w:rPr>
          <w:rFonts w:ascii="Verdana" w:hAnsi="Verdana"/>
          <w:lang w:val="ru-RU"/>
        </w:rPr>
        <w:t>Quad</w:t>
      </w:r>
      <w:proofErr w:type="spellEnd"/>
      <w:r w:rsidRPr="00997A4A">
        <w:rPr>
          <w:rFonts w:ascii="Verdana" w:hAnsi="Verdana"/>
          <w:lang w:val="ru-RU"/>
        </w:rPr>
        <w:t>-XGA OLED и самая современная оптика обеспечивают наибольшую четкость картинки в видоискателе для этого класса камер.</w:t>
      </w:r>
      <w:r w:rsidRPr="00997A4A">
        <w:rPr>
          <w:rStyle w:val="EndnoteReference"/>
          <w:rFonts w:ascii="Verdana" w:eastAsia="Meiryo UI" w:hAnsi="Verdana" w:cstheme="minorHAnsi"/>
        </w:rPr>
        <w:endnoteReference w:id="19"/>
      </w:r>
      <w:r w:rsidRPr="00997A4A">
        <w:rPr>
          <w:rFonts w:ascii="Verdana" w:hAnsi="Verdana"/>
          <w:lang w:val="ru-RU"/>
        </w:rPr>
        <w:t xml:space="preserve"> Видоискатель </w:t>
      </w:r>
      <w:r w:rsidR="000909AF" w:rsidRPr="000909AF">
        <w:rPr>
          <w:rFonts w:ascii="Verdana" w:hAnsi="Verdana"/>
          <w:b/>
          <w:bCs/>
        </w:rPr>
        <w:t>Alpha</w:t>
      </w:r>
      <w:r w:rsidR="000909AF" w:rsidRPr="000909A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отличает также увеличение в 0,90х, поле зрения с углом 41° по диагонали и </w:t>
      </w:r>
      <w:r w:rsidR="00F73BC5" w:rsidRPr="00F73BC5">
        <w:rPr>
          <w:rFonts w:ascii="Verdana" w:hAnsi="Verdana"/>
          <w:lang w:val="ru-RU"/>
        </w:rPr>
        <w:t>выносная окулярная точка</w:t>
      </w:r>
      <w:r w:rsidR="00F73BC5" w:rsidRPr="00F73BC5">
        <w:rPr>
          <w:rFonts w:ascii="Verdana" w:hAnsi="Verdana"/>
          <w:lang w:val="ru-RU"/>
        </w:rPr>
        <w:t xml:space="preserve"> </w:t>
      </w:r>
      <w:r w:rsidRPr="00997A4A">
        <w:rPr>
          <w:rFonts w:ascii="Verdana" w:hAnsi="Verdana"/>
          <w:lang w:val="ru-RU"/>
        </w:rPr>
        <w:t xml:space="preserve">25 мм: все это обеспечивает отличную картинку без искажений по всему полю кадра. </w:t>
      </w:r>
    </w:p>
    <w:p w14:paraId="444EA6D8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Cs/>
          <w:lang w:val="ru-RU"/>
        </w:rPr>
      </w:pPr>
    </w:p>
    <w:p w14:paraId="18637F1E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lang w:val="ru-RU"/>
        </w:rPr>
      </w:pPr>
      <w:r w:rsidRPr="00997A4A">
        <w:rPr>
          <w:rFonts w:ascii="Verdana" w:eastAsia="Meiryo UI" w:hAnsi="Verdana" w:cstheme="minorHAnsi"/>
          <w:i/>
          <w:lang w:val="ru-RU"/>
        </w:rPr>
        <w:t>Улучшенная автофокусировка</w:t>
      </w:r>
    </w:p>
    <w:p w14:paraId="3C1062C9" w14:textId="63B7D19F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997A4A">
        <w:rPr>
          <w:rFonts w:ascii="Verdana" w:hAnsi="Verdana" w:cstheme="minorHAnsi"/>
          <w:bCs/>
          <w:lang w:val="ru-RU"/>
        </w:rPr>
        <w:t xml:space="preserve">С выпуском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 w:cstheme="minorHAnsi"/>
          <w:bCs/>
          <w:lang w:val="ru-RU"/>
        </w:rPr>
        <w:t xml:space="preserve"> Sony еще шире раздвигает границы возможностей технологии автофокусировки: данная модель способна с легкостью и высочайшей точностью отслеживать даже сложные и быстро движущиеся объекты. На матрице расположены 759 датчиков фазовой автофокусировки, покрывающие примерно 92 % ее площади. Это позволяет неизменно точно фокусироваться даже в условиях, где другие системы автофокусировки давали бы сбой. </w:t>
      </w:r>
    </w:p>
    <w:p w14:paraId="5BAA9E65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Cs/>
          <w:lang w:val="ru-RU"/>
        </w:rPr>
      </w:pPr>
    </w:p>
    <w:p w14:paraId="3B8B7FAE" w14:textId="5B55488D" w:rsidR="00997A4A" w:rsidRPr="00997A4A" w:rsidRDefault="00997A4A" w:rsidP="00997A4A">
      <w:pPr>
        <w:spacing w:after="0" w:line="240" w:lineRule="auto"/>
        <w:rPr>
          <w:rFonts w:ascii="Verdana" w:hAnsi="Verdana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Благодаря новому процессору обработки изображений BIONZ XR функция интеллектуальной автофокусировки по глазам в реальном времени работает на 30 % лучше, чем в предыдущей </w:t>
      </w:r>
      <w:proofErr w:type="spellStart"/>
      <w:r w:rsidRPr="00997A4A">
        <w:rPr>
          <w:rFonts w:ascii="Verdana" w:eastAsia="Meiryo UI" w:hAnsi="Verdana" w:cstheme="minorHAnsi"/>
          <w:lang w:val="ru-RU"/>
        </w:rPr>
        <w:t>итерации</w:t>
      </w:r>
      <w:r w:rsidRPr="00997A4A">
        <w:rPr>
          <w:rFonts w:ascii="Verdana" w:eastAsia="Meiryo UI" w:hAnsi="Verdana" w:cstheme="minorHAnsi"/>
          <w:vertAlign w:val="superscript"/>
          <w:lang w:val="ru-RU"/>
        </w:rPr>
        <w:t>i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. Она позволяет надежно отслеживать глаза, даже когда взгляд не направлен в камеру. В дополнение к функциям отслеживания глаз людей и животных в реальном времени,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 xml:space="preserve"> — впервые в семействе </w:t>
      </w:r>
      <w:proofErr w:type="spellStart"/>
      <w:r w:rsidRPr="00997A4A">
        <w:rPr>
          <w:rFonts w:ascii="Verdana" w:eastAsia="Meiryo UI" w:hAnsi="Verdana" w:cstheme="minorHAnsi"/>
          <w:lang w:val="ru-RU"/>
        </w:rPr>
        <w:t>Alpha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— позволяет также делать это при съемке </w:t>
      </w:r>
      <w:proofErr w:type="spellStart"/>
      <w:r w:rsidRPr="00997A4A">
        <w:rPr>
          <w:rFonts w:ascii="Verdana" w:eastAsia="Meiryo UI" w:hAnsi="Verdana" w:cstheme="minorHAnsi"/>
          <w:lang w:val="ru-RU"/>
        </w:rPr>
        <w:t>птиц</w:t>
      </w:r>
      <w:r w:rsidRPr="00997A4A">
        <w:rPr>
          <w:rFonts w:ascii="Verdana" w:eastAsia="Meiryo UI" w:hAnsi="Verdana" w:cstheme="minorHAnsi"/>
          <w:vertAlign w:val="superscript"/>
          <w:lang w:val="ru-RU"/>
        </w:rPr>
        <w:t>ix</w:t>
      </w:r>
      <w:proofErr w:type="spellEnd"/>
      <w:r w:rsidRPr="00997A4A">
        <w:rPr>
          <w:rFonts w:ascii="Verdana" w:eastAsia="Meiryo UI" w:hAnsi="Verdana" w:cstheme="minorHAnsi"/>
          <w:lang w:val="ru-RU"/>
        </w:rPr>
        <w:t>. Новые алгоритмы не упускают объект, даже если сидящая птица внезапно взлетает или при резком изменении кадрирования</w:t>
      </w:r>
      <w:r w:rsidRPr="00997A4A">
        <w:rPr>
          <w:rStyle w:val="EndnoteReference"/>
          <w:rFonts w:ascii="Verdana" w:eastAsia="Meiryo UI" w:hAnsi="Verdana" w:cstheme="minorHAnsi"/>
        </w:rPr>
        <w:endnoteReference w:id="20"/>
      </w:r>
      <w:r w:rsidRPr="00997A4A">
        <w:rPr>
          <w:rFonts w:ascii="Verdana" w:eastAsia="Meiryo UI" w:hAnsi="Verdana" w:cstheme="minorHAnsi"/>
          <w:lang w:val="ru-RU"/>
        </w:rPr>
        <w:t xml:space="preserve">. </w:t>
      </w:r>
    </w:p>
    <w:p w14:paraId="71ADFAC5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/>
          <w:lang w:val="ru-RU"/>
        </w:rPr>
      </w:pPr>
    </w:p>
    <w:p w14:paraId="3A7A3920" w14:textId="5AFB1E23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В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 xml:space="preserve"> также есть функция надежного отслеживания объекта в реальном времени с использованием искусственного интеллекта. Алгоритм распознавания ориентируется по цвету, яркости и расстоянию до объекта, что позволяет максимально быстро определять его местоположение в пространстве. </w:t>
      </w:r>
    </w:p>
    <w:p w14:paraId="7DEE4747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/>
          <w:lang w:val="ru-RU"/>
        </w:rPr>
      </w:pPr>
    </w:p>
    <w:p w14:paraId="39317A03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lang w:val="ru-RU"/>
        </w:rPr>
      </w:pPr>
      <w:r w:rsidRPr="00997A4A">
        <w:rPr>
          <w:rFonts w:ascii="Verdana" w:eastAsia="Meiryo UI" w:hAnsi="Verdana" w:cstheme="minorHAnsi"/>
          <w:i/>
          <w:iCs/>
          <w:lang w:val="ru-RU"/>
        </w:rPr>
        <w:t>Бесшумный и работающий без вибрации электронный затвор</w:t>
      </w:r>
    </w:p>
    <w:p w14:paraId="3A228B73" w14:textId="77777777" w:rsidR="00997A4A" w:rsidRPr="00997A4A" w:rsidRDefault="00997A4A" w:rsidP="00997A4A">
      <w:pPr>
        <w:spacing w:after="0"/>
        <w:rPr>
          <w:rFonts w:ascii="Verdana" w:hAnsi="Verdana"/>
          <w:lang w:val="ru-RU" w:eastAsia="ja-JP"/>
        </w:rPr>
      </w:pPr>
      <w:r w:rsidRPr="00997A4A">
        <w:rPr>
          <w:rFonts w:ascii="Verdana" w:eastAsia="Meiryo UI" w:hAnsi="Verdana" w:cstheme="minorHAnsi"/>
          <w:lang w:val="ru-RU"/>
        </w:rPr>
        <w:t>За счет высокой скорости считывания новой матрицы эффект «желе» (</w:t>
      </w:r>
      <w:proofErr w:type="spellStart"/>
      <w:r w:rsidRPr="00997A4A">
        <w:rPr>
          <w:rFonts w:ascii="Verdana" w:eastAsia="Meiryo UI" w:hAnsi="Verdana" w:cstheme="minorHAnsi"/>
          <w:lang w:val="ru-RU"/>
        </w:rPr>
        <w:t>rolling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/>
        </w:rPr>
        <w:t>shutter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) по сравнению с </w:t>
      </w:r>
      <w:proofErr w:type="spellStart"/>
      <w:r w:rsidRPr="00997A4A">
        <w:rPr>
          <w:rFonts w:ascii="Verdana" w:eastAsia="Meiryo UI" w:hAnsi="Verdana" w:cstheme="minorHAnsi"/>
          <w:lang w:val="ru-RU"/>
        </w:rPr>
        <w:t>Alpha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9 II удалось уменьшить в 1,5 раза. Также впервые в </w:t>
      </w:r>
      <w:proofErr w:type="spellStart"/>
      <w:r w:rsidRPr="00997A4A">
        <w:rPr>
          <w:rFonts w:ascii="Verdana" w:eastAsia="Meiryo UI" w:hAnsi="Verdana" w:cstheme="minorHAnsi"/>
          <w:lang w:val="ru-RU"/>
        </w:rPr>
        <w:t>мире</w:t>
      </w:r>
      <w:r w:rsidRPr="00997A4A">
        <w:rPr>
          <w:rFonts w:ascii="Verdana" w:hAnsi="Verdana"/>
          <w:vertAlign w:val="superscript"/>
          <w:lang w:val="ru-RU" w:eastAsia="ja-JP"/>
        </w:rPr>
        <w:t>iv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камера позволяет вести серийную съемку без мерцания с использованием электронного </w:t>
      </w:r>
      <w:proofErr w:type="spellStart"/>
      <w:r w:rsidRPr="00997A4A">
        <w:rPr>
          <w:rFonts w:ascii="Verdana" w:eastAsia="Meiryo UI" w:hAnsi="Verdana" w:cstheme="minorHAnsi"/>
          <w:lang w:val="ru-RU"/>
        </w:rPr>
        <w:t>затвора</w:t>
      </w:r>
      <w:r w:rsidRPr="00997A4A">
        <w:rPr>
          <w:rFonts w:ascii="Verdana" w:eastAsia="Meiryo UI" w:hAnsi="Verdana" w:cstheme="minorHAnsi"/>
          <w:vertAlign w:val="superscript"/>
          <w:lang w:val="ru-RU"/>
        </w:rPr>
        <w:t>xvii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/>
        </w:rPr>
        <w:t>xvii</w:t>
      </w:r>
      <w:proofErr w:type="spellEnd"/>
      <w:r w:rsidRPr="00997A4A">
        <w:rPr>
          <w:rFonts w:ascii="Verdana" w:eastAsia="Meiryo UI" w:hAnsi="Verdana" w:cstheme="minorHAnsi"/>
          <w:lang w:val="ru-RU"/>
        </w:rPr>
        <w:t>. Такой затвор</w:t>
      </w:r>
      <w:r w:rsidRPr="00997A4A">
        <w:rPr>
          <w:rStyle w:val="EndnoteReference"/>
          <w:rFonts w:ascii="Verdana" w:eastAsia="Meiryo UI" w:hAnsi="Verdana" w:cstheme="minorHAnsi"/>
        </w:rPr>
        <w:endnoteReference w:id="21"/>
      </w:r>
      <w:r w:rsidRPr="00997A4A">
        <w:rPr>
          <w:rFonts w:ascii="Verdana" w:eastAsia="Meiryo UI" w:hAnsi="Verdana" w:cstheme="minorHAnsi"/>
          <w:lang w:val="ru-RU"/>
        </w:rPr>
        <w:t xml:space="preserve">, в отличие от механического, работает бесшумно и не создает вибраций корпуса. Теперь в таком удобном режиме можно вести серийную съемку и в сложных условиях освещения, например при использовании люминесцентных ламп или других искусственных источников света, склонных к мерцанию. Впервые в семействе </w:t>
      </w:r>
      <w:proofErr w:type="spellStart"/>
      <w:r w:rsidRPr="00997A4A">
        <w:rPr>
          <w:rFonts w:ascii="Verdana" w:eastAsia="Meiryo UI" w:hAnsi="Verdana" w:cstheme="minorHAnsi"/>
          <w:lang w:val="ru-RU"/>
        </w:rPr>
        <w:lastRenderedPageBreak/>
        <w:t>Alpha</w:t>
      </w:r>
      <w:r w:rsidRPr="00997A4A">
        <w:rPr>
          <w:rFonts w:ascii="Verdana" w:hAnsi="Verdana"/>
          <w:vertAlign w:val="superscript"/>
          <w:lang w:val="ru-RU"/>
        </w:rPr>
        <w:t>xi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возможна также синхронизация электронного затвора со вспышкой. Со вспышкой можно снимать в значительно большем количестве различных ситуаций, и во всех них теперь можно задействовать преимущества электронного затвора.</w:t>
      </w:r>
    </w:p>
    <w:p w14:paraId="5A4C83C2" w14:textId="77777777" w:rsidR="00997A4A" w:rsidRPr="00997A4A" w:rsidRDefault="00997A4A" w:rsidP="00997A4A">
      <w:pPr>
        <w:spacing w:after="0"/>
        <w:rPr>
          <w:rFonts w:ascii="Verdana" w:eastAsia="Meiryo UI" w:hAnsi="Verdana" w:cstheme="minorHAnsi"/>
          <w:lang w:val="ru-RU"/>
        </w:rPr>
      </w:pPr>
    </w:p>
    <w:p w14:paraId="4467802B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lang w:val="ru-RU"/>
        </w:rPr>
      </w:pPr>
      <w:r w:rsidRPr="00997A4A">
        <w:rPr>
          <w:rFonts w:ascii="Verdana" w:eastAsia="Meiryo UI" w:hAnsi="Verdana" w:cstheme="minorHAnsi"/>
          <w:i/>
          <w:iCs/>
          <w:lang w:val="ru-RU"/>
        </w:rPr>
        <w:t>Синхронизация со вспышкой при выдержке 1/400 секунды благодаря двойному приводу затвора</w:t>
      </w:r>
    </w:p>
    <w:p w14:paraId="51ACD187" w14:textId="68F18A03" w:rsidR="00997A4A" w:rsidRPr="00997A4A" w:rsidRDefault="00997A4A" w:rsidP="00997A4A">
      <w:pPr>
        <w:spacing w:after="0"/>
        <w:rPr>
          <w:rFonts w:ascii="Verdana" w:eastAsia="Meiryo UI" w:hAnsi="Verdana" w:cstheme="minorHAnsi"/>
          <w:lang w:val="ru-RU" w:eastAsia="ja-JP"/>
        </w:rPr>
      </w:pP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 xml:space="preserve"> обеспечивает самую быструю в </w:t>
      </w:r>
      <w:r w:rsidRPr="00377C97">
        <w:rPr>
          <w:rFonts w:ascii="Verdana" w:eastAsia="Meiryo UI" w:hAnsi="Verdana" w:cstheme="minorHAnsi"/>
          <w:lang w:val="ru-RU"/>
        </w:rPr>
        <w:t>мире</w:t>
      </w:r>
      <w:r w:rsidRPr="00377C97">
        <w:rPr>
          <w:rStyle w:val="EndnoteReference"/>
          <w:rFonts w:ascii="Verdana" w:hAnsi="Verdana"/>
        </w:rPr>
        <w:endnoteReference w:id="22"/>
      </w:r>
      <w:r w:rsidRPr="00377C97">
        <w:rPr>
          <w:rFonts w:ascii="Verdana" w:eastAsia="Meiryo UI" w:hAnsi="Verdana" w:cstheme="minorHAnsi"/>
          <w:lang w:val="ru-RU"/>
        </w:rPr>
        <w:t xml:space="preserve">  синхронизацию механического затвора со вспышкой, всего 1/400 секунды, что позволяет легче работать с </w:t>
      </w:r>
      <w:proofErr w:type="spellStart"/>
      <w:r w:rsidRPr="00377C97">
        <w:rPr>
          <w:rFonts w:ascii="Verdana" w:eastAsia="Meiryo UI" w:hAnsi="Verdana" w:cstheme="minorHAnsi"/>
          <w:lang w:val="ru-RU"/>
        </w:rPr>
        <w:t>высокодинамичными</w:t>
      </w:r>
      <w:proofErr w:type="spellEnd"/>
      <w:r w:rsidRPr="00377C97">
        <w:rPr>
          <w:rFonts w:ascii="Verdana" w:eastAsia="Meiryo UI" w:hAnsi="Verdana" w:cstheme="minorHAnsi"/>
          <w:lang w:val="ru-RU"/>
        </w:rPr>
        <w:t xml:space="preserve"> сюжетами. Затвор изготовлен из углеродного волокна, а спуск осуществляется с помощью двойного привода (пружинного</w:t>
      </w:r>
      <w:r w:rsidRPr="00997A4A">
        <w:rPr>
          <w:rFonts w:ascii="Verdana" w:eastAsia="Meiryo UI" w:hAnsi="Verdana" w:cstheme="minorHAnsi"/>
          <w:lang w:val="ru-RU"/>
        </w:rPr>
        <w:t xml:space="preserve"> и электромагнитного), что позволяет обеспечить нужную прочность и легкость системы.</w:t>
      </w:r>
    </w:p>
    <w:p w14:paraId="6DEF1510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/>
          <w:lang w:val="ru-RU"/>
        </w:rPr>
      </w:pPr>
    </w:p>
    <w:p w14:paraId="0807EBAB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/>
          <w:lang w:val="ru-RU"/>
        </w:rPr>
      </w:pPr>
      <w:r w:rsidRPr="00997A4A">
        <w:rPr>
          <w:rFonts w:ascii="Verdana" w:eastAsia="Meiryo UI" w:hAnsi="Verdana" w:cstheme="minorHAnsi"/>
          <w:i/>
          <w:lang w:val="ru-RU"/>
        </w:rPr>
        <w:t>Инновации для съемки в высоком разрешении</w:t>
      </w:r>
    </w:p>
    <w:p w14:paraId="32E8C57B" w14:textId="1AD3C418" w:rsidR="00997A4A" w:rsidRPr="00997A4A" w:rsidRDefault="00997A4A" w:rsidP="00997A4A">
      <w:pPr>
        <w:spacing w:after="0" w:line="240" w:lineRule="auto"/>
        <w:rPr>
          <w:rFonts w:ascii="Verdana" w:hAnsi="Verdana"/>
          <w:lang w:val="ru-RU"/>
        </w:rPr>
      </w:pPr>
      <w:r w:rsidRPr="00997A4A">
        <w:rPr>
          <w:rFonts w:ascii="Verdana" w:hAnsi="Verdana"/>
          <w:lang w:val="ru-RU"/>
        </w:rPr>
        <w:t xml:space="preserve">Несмотря на крайне высокое разрешение, матрица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обеспечивает высокую светочувствительность с низким уровнем шума, а также 15+ ступеней динамического диапазона для видео и 15 для фото. Новейшая система обработки изображения позволяет получать плавные, естественные переходы между светлыми и темными участками кадра при любых значениях ISO от 100 до 32 000 (в режиме фото диапазон может быть расширен от ISO 50 до 102 400).</w:t>
      </w:r>
    </w:p>
    <w:p w14:paraId="26ECC8AA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lang w:val="ru-RU"/>
        </w:rPr>
      </w:pPr>
    </w:p>
    <w:p w14:paraId="64DAF873" w14:textId="038ADE70" w:rsidR="00997A4A" w:rsidRPr="00997A4A" w:rsidRDefault="00997A4A" w:rsidP="00997A4A">
      <w:pPr>
        <w:spacing w:after="0" w:line="240" w:lineRule="auto"/>
        <w:rPr>
          <w:rFonts w:ascii="Verdana" w:hAnsi="Verdana"/>
          <w:lang w:val="ru-RU"/>
        </w:rPr>
      </w:pPr>
      <w:r w:rsidRPr="00997A4A">
        <w:rPr>
          <w:rFonts w:ascii="Verdana" w:hAnsi="Verdana"/>
          <w:lang w:val="ru-RU"/>
        </w:rPr>
        <w:t>Кроме того, в камере представлен обновленный режим съемки со сдвигом пикселей (</w:t>
      </w:r>
      <w:proofErr w:type="spellStart"/>
      <w:r w:rsidRPr="00997A4A">
        <w:rPr>
          <w:rFonts w:ascii="Verdana" w:hAnsi="Verdana"/>
          <w:lang w:val="ru-RU"/>
        </w:rPr>
        <w:t>pixel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shift</w:t>
      </w:r>
      <w:proofErr w:type="spellEnd"/>
      <w:r w:rsidRPr="00997A4A">
        <w:rPr>
          <w:rFonts w:ascii="Verdana" w:hAnsi="Verdana"/>
          <w:lang w:val="ru-RU"/>
        </w:rPr>
        <w:t xml:space="preserve">), позволяющий объединить до 16 полнокадровых изображений. В этом режиме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с высочайшей точностью сдвигает матрицу с шагом в полпикселя или пиксель, чтобы получить 16 отдельных изображений суммарным разрешением 796.2 мегапикселя. Затем с помощью ПО для компьютера Sony </w:t>
      </w:r>
      <w:proofErr w:type="spellStart"/>
      <w:r w:rsidRPr="00997A4A">
        <w:rPr>
          <w:rFonts w:ascii="Verdana" w:hAnsi="Verdana"/>
          <w:lang w:val="ru-RU"/>
        </w:rPr>
        <w:t>Imaging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Edge</w:t>
      </w:r>
      <w:proofErr w:type="spellEnd"/>
      <w:r w:rsidRPr="00997A4A">
        <w:rPr>
          <w:rFonts w:ascii="Verdana" w:hAnsi="Verdana"/>
          <w:lang w:val="ru-RU"/>
        </w:rPr>
        <w:t xml:space="preserve">™ их можно объединить в одно изображение разрешением 17.280 x 11.520 пикселей. При этом возможна синхронизация со вспышкой на скорости до 1/200 секунды. Данный режим идеален для съемки архитектуры, предметов искусства и любых других статичных сюжетов, а итоговые изображения поражают количеством деталей и точностью передачи цвета.  </w:t>
      </w:r>
    </w:p>
    <w:p w14:paraId="3F7A33B0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/>
          <w:lang w:val="ru-RU"/>
        </w:rPr>
      </w:pPr>
    </w:p>
    <w:p w14:paraId="4E1DAD98" w14:textId="77777777" w:rsidR="00997A4A" w:rsidRPr="00997A4A" w:rsidRDefault="00997A4A" w:rsidP="00997A4A">
      <w:pPr>
        <w:spacing w:after="0" w:line="240" w:lineRule="auto"/>
        <w:rPr>
          <w:rFonts w:ascii="Verdana" w:hAnsi="Verdana" w:cstheme="minorHAnsi"/>
          <w:b/>
          <w:lang w:val="ru-RU"/>
        </w:rPr>
      </w:pPr>
      <w:r w:rsidRPr="00997A4A">
        <w:rPr>
          <w:rFonts w:ascii="Verdana" w:hAnsi="Verdana" w:cstheme="minorHAnsi"/>
          <w:b/>
          <w:lang w:val="ru-RU"/>
        </w:rPr>
        <w:t>Профессиональное качество видео</w:t>
      </w:r>
    </w:p>
    <w:p w14:paraId="63998512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iCs/>
          <w:lang w:val="ru-RU"/>
        </w:rPr>
      </w:pPr>
      <w:r w:rsidRPr="00997A4A">
        <w:rPr>
          <w:rFonts w:ascii="Verdana" w:eastAsia="Meiryo UI" w:hAnsi="Verdana" w:cstheme="minorHAnsi"/>
          <w:i/>
          <w:iCs/>
          <w:lang w:val="ru-RU"/>
        </w:rPr>
        <w:t>Съемка фильмов в формате 8K</w:t>
      </w:r>
    </w:p>
    <w:p w14:paraId="1392F01D" w14:textId="0C88747B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Впервые для семейства </w:t>
      </w:r>
      <w:proofErr w:type="spellStart"/>
      <w:r w:rsidRPr="00997A4A">
        <w:rPr>
          <w:rFonts w:ascii="Verdana" w:eastAsia="Meiryo UI" w:hAnsi="Verdana" w:cstheme="minorHAnsi"/>
          <w:lang w:val="ru-RU"/>
        </w:rPr>
        <w:t>Alpha</w:t>
      </w:r>
      <w:proofErr w:type="spellEnd"/>
      <w:r>
        <w:rPr>
          <w:rFonts w:ascii="Verdana" w:eastAsia="Meiryo UI" w:hAnsi="Verdana" w:cstheme="minorHAnsi"/>
          <w:lang w:val="ru-RU"/>
        </w:rPr>
        <w:t>,</w:t>
      </w:r>
      <w:r w:rsidRPr="00997A4A">
        <w:rPr>
          <w:rFonts w:ascii="Verdana" w:eastAsia="Meiryo UI" w:hAnsi="Verdana" w:cstheme="minorHAnsi"/>
          <w:lang w:val="ru-RU"/>
        </w:rPr>
        <w:t xml:space="preserve">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 xml:space="preserve"> поддерживает запись видео в формате 8K (</w:t>
      </w:r>
      <w:proofErr w:type="spellStart"/>
      <w:r w:rsidRPr="00997A4A">
        <w:rPr>
          <w:rFonts w:ascii="Verdana" w:eastAsia="Meiryo UI" w:hAnsi="Verdana" w:cstheme="minorHAnsi"/>
          <w:lang w:val="ru-RU"/>
        </w:rPr>
        <w:t>оверсэмплинг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с 8,6K) 10-bit 4:2:0 XAVC HS с частотой 30 кадров/сек. В сочетании с великолепной системой автофокусировки и технологиями передачи и градации цвета это позволяет видеографу полностью воплотить свои творческие идеи и добиться невероятно детализированной картинки. Записанное 8K-видео можно также использовать для получения итогового результата в 4K, при этом дополнительное разрешение исходника расширяет варианты редактирования. </w:t>
      </w:r>
    </w:p>
    <w:p w14:paraId="07124395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</w:p>
    <w:p w14:paraId="62B763B3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lang w:val="ru-RU"/>
        </w:rPr>
      </w:pPr>
      <w:r w:rsidRPr="00997A4A">
        <w:rPr>
          <w:rFonts w:ascii="Verdana" w:eastAsia="Meiryo UI" w:hAnsi="Verdana" w:cstheme="minorHAnsi"/>
          <w:i/>
          <w:iCs/>
          <w:lang w:val="ru-RU"/>
        </w:rPr>
        <w:t xml:space="preserve">Поддержка различных видеоформатов для профессиональной съемки </w:t>
      </w:r>
    </w:p>
    <w:p w14:paraId="3078A930" w14:textId="33D6B458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7A51CF">
        <w:rPr>
          <w:rFonts w:ascii="Verdana" w:hAnsi="Verdana"/>
          <w:b/>
          <w:bCs/>
        </w:rPr>
        <w:lastRenderedPageBreak/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 xml:space="preserve"> позволяет записывать 4K с частотой до 120 кадров/</w:t>
      </w:r>
      <w:proofErr w:type="spellStart"/>
      <w:proofErr w:type="gramStart"/>
      <w:r w:rsidRPr="00997A4A">
        <w:rPr>
          <w:rFonts w:ascii="Verdana" w:eastAsia="Meiryo UI" w:hAnsi="Verdana" w:cstheme="minorHAnsi"/>
          <w:lang w:val="ru-RU"/>
        </w:rPr>
        <w:t>сек.</w:t>
      </w:r>
      <w:r w:rsidRPr="00997A4A">
        <w:rPr>
          <w:rFonts w:ascii="Verdana" w:eastAsia="Meiryo UI" w:hAnsi="Verdana" w:cstheme="minorHAnsi"/>
          <w:vertAlign w:val="superscript"/>
          <w:lang w:val="ru-RU"/>
        </w:rPr>
        <w:t>ix</w:t>
      </w:r>
      <w:proofErr w:type="spellEnd"/>
      <w:proofErr w:type="gramEnd"/>
      <w:r w:rsidRPr="00997A4A">
        <w:rPr>
          <w:rFonts w:ascii="Verdana" w:eastAsia="Meiryo UI" w:hAnsi="Verdana" w:cstheme="minorHAnsi"/>
          <w:lang w:val="ru-RU"/>
        </w:rPr>
        <w:t>, что позволяет делать видеозаписи с пятикратным замедлением времени</w:t>
      </w:r>
      <w:r w:rsidRPr="00997A4A">
        <w:rPr>
          <w:rStyle w:val="EndnoteReference"/>
          <w:rFonts w:ascii="Verdana" w:eastAsia="Meiryo UI" w:hAnsi="Verdana" w:cstheme="minorHAnsi"/>
        </w:rPr>
        <w:endnoteReference w:id="23"/>
      </w:r>
      <w:r w:rsidRPr="00997A4A">
        <w:rPr>
          <w:rFonts w:ascii="Verdana" w:eastAsia="Meiryo UI" w:hAnsi="Verdana" w:cstheme="minorHAnsi"/>
          <w:lang w:val="ru-RU"/>
        </w:rPr>
        <w:t xml:space="preserve">. Помимо записи в формате 10-bit 4:2:2, данная функция может использоваться в сочетании с эффективным кодированием </w:t>
      </w:r>
      <w:proofErr w:type="spellStart"/>
      <w:r w:rsidRPr="00997A4A">
        <w:rPr>
          <w:rFonts w:ascii="Verdana" w:eastAsia="Meiryo UI" w:hAnsi="Verdana" w:cstheme="minorHAnsi"/>
          <w:lang w:val="ru-RU"/>
        </w:rPr>
        <w:t>Long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GOP или вариантом с более высоким качеством All-</w:t>
      </w:r>
      <w:proofErr w:type="spellStart"/>
      <w:r w:rsidRPr="00997A4A">
        <w:rPr>
          <w:rFonts w:ascii="Verdana" w:eastAsia="Meiryo UI" w:hAnsi="Verdana" w:cstheme="minorHAnsi"/>
          <w:lang w:val="ru-RU"/>
        </w:rPr>
        <w:t>Intra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(All-I). </w:t>
      </w:r>
    </w:p>
    <w:p w14:paraId="1FFF6424" w14:textId="51FA2260" w:rsidR="00997A4A" w:rsidRPr="00997A4A" w:rsidRDefault="00997A4A" w:rsidP="00997A4A">
      <w:pPr>
        <w:spacing w:after="0" w:line="240" w:lineRule="auto"/>
        <w:rPr>
          <w:rFonts w:ascii="Verdana" w:hAnsi="Verdana" w:cstheme="minorHAnsi"/>
          <w:lang w:val="ru-RU"/>
        </w:rPr>
      </w:pPr>
      <w:r w:rsidRPr="00997A4A">
        <w:rPr>
          <w:rFonts w:ascii="Verdana" w:hAnsi="Verdana" w:cstheme="minorHAnsi"/>
          <w:lang w:val="ru-RU"/>
        </w:rPr>
        <w:t xml:space="preserve">В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 w:cstheme="minorHAnsi"/>
          <w:lang w:val="ru-RU"/>
        </w:rPr>
        <w:t xml:space="preserve"> представлена та же технология цветопередачи S-</w:t>
      </w:r>
      <w:proofErr w:type="spellStart"/>
      <w:r w:rsidRPr="00997A4A">
        <w:rPr>
          <w:rFonts w:ascii="Verdana" w:hAnsi="Verdana" w:cstheme="minorHAnsi"/>
          <w:lang w:val="ru-RU"/>
        </w:rPr>
        <w:t>Cinetone</w:t>
      </w:r>
      <w:proofErr w:type="spellEnd"/>
      <w:r w:rsidRPr="00997A4A">
        <w:rPr>
          <w:rFonts w:ascii="Verdana" w:hAnsi="Verdana" w:cstheme="minorHAnsi"/>
          <w:lang w:val="ru-RU"/>
        </w:rPr>
        <w:t xml:space="preserve">, благодаря которой модели FX9 и FX6 заслужили высокие оценки по параметрам передачи оттенков и тонов кожи. Эта технология позволяет получать естественные полутона, мягкие оттенки и великолепные насыщенные цвета, что отвечает растущим требованиям к художественной цветопередаче. Режим записи с кривой гаммы S-Log3 позволяет обеспечить 15+ ступеней динамического диапазона, а цветовые профили S-Gamut3 и S-Gamut3.Cine позволяют легко скоординировать видео, записанное на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 w:cstheme="minorHAnsi"/>
          <w:lang w:val="ru-RU"/>
        </w:rPr>
        <w:t xml:space="preserve">, с материалами с моделей VENICE, FX9 и других профессиональных кинокамер. </w:t>
      </w:r>
    </w:p>
    <w:p w14:paraId="23B17A6B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</w:p>
    <w:p w14:paraId="6AB21D55" w14:textId="77777777" w:rsidR="00997A4A" w:rsidRPr="00997A4A" w:rsidRDefault="00997A4A" w:rsidP="00997A4A">
      <w:pPr>
        <w:spacing w:after="0"/>
        <w:rPr>
          <w:rFonts w:ascii="Verdana" w:hAnsi="Verdana"/>
          <w:i/>
          <w:lang w:val="ru-RU"/>
        </w:rPr>
      </w:pPr>
      <w:r w:rsidRPr="00997A4A">
        <w:rPr>
          <w:rFonts w:ascii="Verdana" w:hAnsi="Verdana"/>
          <w:i/>
          <w:iCs/>
          <w:lang w:val="ru-RU"/>
        </w:rPr>
        <w:t>Конструкция, способствующая отводу тепла</w:t>
      </w:r>
    </w:p>
    <w:p w14:paraId="4E1C2423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Новая, специально разработанная конструкция способствует тому, чтобы матрица и процессор работали в штатном температурном режиме, </w:t>
      </w:r>
      <w:proofErr w:type="gramStart"/>
      <w:r w:rsidRPr="00997A4A">
        <w:rPr>
          <w:rFonts w:ascii="Verdana" w:eastAsia="Meiryo UI" w:hAnsi="Verdana" w:cstheme="minorHAnsi"/>
          <w:lang w:val="ru-RU"/>
        </w:rPr>
        <w:t>т.ч.</w:t>
      </w:r>
      <w:proofErr w:type="gramEnd"/>
      <w:r w:rsidRPr="00997A4A">
        <w:rPr>
          <w:rFonts w:ascii="Verdana" w:eastAsia="Meiryo UI" w:hAnsi="Verdana" w:cstheme="minorHAnsi"/>
          <w:lang w:val="ru-RU"/>
        </w:rPr>
        <w:t xml:space="preserve"> камера, не смотря на свою компактность, не перегревается. Благодаря этому она может записывать видео в формате 8K с частотой 30 кадров/сек. на протяжении примерно 30 минут.</w:t>
      </w:r>
    </w:p>
    <w:p w14:paraId="28A33FE3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</w:p>
    <w:p w14:paraId="19D6B3E5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i/>
          <w:iCs/>
          <w:lang w:val="ru-RU"/>
        </w:rPr>
      </w:pPr>
      <w:r w:rsidRPr="00997A4A">
        <w:rPr>
          <w:rFonts w:ascii="Verdana" w:eastAsia="Meiryo UI" w:hAnsi="Verdana" w:cstheme="minorHAnsi"/>
          <w:i/>
          <w:iCs/>
          <w:lang w:val="ru-RU"/>
        </w:rPr>
        <w:t>Удобная съемка с рук</w:t>
      </w:r>
    </w:p>
    <w:p w14:paraId="5CC01628" w14:textId="66C12D26" w:rsidR="00997A4A" w:rsidRPr="00997A4A" w:rsidRDefault="00997A4A" w:rsidP="00997A4A">
      <w:pPr>
        <w:spacing w:after="0" w:line="240" w:lineRule="auto"/>
        <w:rPr>
          <w:rFonts w:ascii="Verdana" w:eastAsia="Meiryo" w:hAnsi="Verdana" w:cstheme="minorHAnsi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Высокоточный стабилизатор и гироскоп в сочетании с новейшими алгоритмами стабилизации изображения позволяют добиться преимущества в 5,5 ступеней экспозиции и получить максимально детализированные снимки с 50,1-мегапиксельной матрицы. В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 xml:space="preserve"> также есть специальный режим </w:t>
      </w:r>
      <w:proofErr w:type="spellStart"/>
      <w:r w:rsidRPr="00997A4A">
        <w:rPr>
          <w:rFonts w:ascii="Verdana" w:eastAsia="Meiryo UI" w:hAnsi="Verdana" w:cstheme="minorHAnsi"/>
          <w:lang w:val="ru-RU"/>
        </w:rPr>
        <w:t>Active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/>
        </w:rPr>
        <w:t>Mode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, обеспечивающий блестящую стабилизацию при съемке видео с рук. В ходе постобработки на компьютере можно воспользоваться функцией точной стабилизации изображения в программах Sony </w:t>
      </w:r>
      <w:proofErr w:type="spellStart"/>
      <w:r w:rsidRPr="00997A4A">
        <w:rPr>
          <w:rFonts w:ascii="Verdana" w:eastAsia="Meiryo UI" w:hAnsi="Verdana" w:cstheme="minorHAnsi"/>
          <w:lang w:val="ru-RU"/>
        </w:rPr>
        <w:t>Catalyst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/>
        </w:rPr>
        <w:t>Browse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или </w:t>
      </w:r>
      <w:proofErr w:type="spellStart"/>
      <w:r w:rsidRPr="00997A4A">
        <w:rPr>
          <w:rFonts w:ascii="Verdana" w:eastAsia="Meiryo UI" w:hAnsi="Verdana" w:cstheme="minorHAnsi"/>
          <w:lang w:val="ru-RU"/>
        </w:rPr>
        <w:t>Catalyst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/>
        </w:rPr>
        <w:t>Prepare</w:t>
      </w:r>
      <w:proofErr w:type="spellEnd"/>
      <w:r w:rsidRPr="00997A4A">
        <w:rPr>
          <w:rStyle w:val="EndnoteReference"/>
          <w:rFonts w:ascii="Verdana" w:eastAsia="Meiryo" w:hAnsi="Verdana" w:cstheme="minorHAnsi"/>
        </w:rPr>
        <w:endnoteReference w:id="24"/>
      </w:r>
      <w:r w:rsidRPr="00997A4A">
        <w:rPr>
          <w:rFonts w:ascii="Verdana" w:eastAsia="Meiryo UI" w:hAnsi="Verdana" w:cstheme="minorHAnsi"/>
          <w:lang w:val="ru-RU"/>
        </w:rPr>
        <w:t>, которая опирается на метаданные, записанные гироскопом камеры.</w:t>
      </w:r>
    </w:p>
    <w:p w14:paraId="501EDEB0" w14:textId="77777777" w:rsidR="00997A4A" w:rsidRPr="00997A4A" w:rsidRDefault="00997A4A" w:rsidP="00997A4A">
      <w:pPr>
        <w:spacing w:after="0" w:line="240" w:lineRule="auto"/>
        <w:rPr>
          <w:rFonts w:ascii="Verdana" w:eastAsia="Meiryo" w:hAnsi="Verdana" w:cstheme="minorHAnsi"/>
          <w:lang w:val="ru-RU"/>
        </w:rPr>
      </w:pPr>
    </w:p>
    <w:p w14:paraId="4B51DDD4" w14:textId="13717CB3" w:rsidR="00997A4A" w:rsidRPr="00997A4A" w:rsidRDefault="00997A4A" w:rsidP="00997A4A">
      <w:pPr>
        <w:spacing w:after="0" w:line="240" w:lineRule="auto"/>
        <w:rPr>
          <w:rFonts w:ascii="Verdana" w:hAnsi="Verdana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Другие функции </w:t>
      </w:r>
      <w:r w:rsidRPr="00997A4A">
        <w:rPr>
          <w:rFonts w:ascii="Verdana" w:hAnsi="Verdana"/>
          <w:b/>
          <w:bCs/>
        </w:rPr>
        <w:t>Alpha</w:t>
      </w:r>
      <w:r w:rsidRPr="00997A4A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/>
        </w:rPr>
        <w:t>: вывод данных в формате RAW с глубиной цвета 16 бит</w:t>
      </w:r>
      <w:r w:rsidRPr="00997A4A">
        <w:rPr>
          <w:rStyle w:val="EndnoteReference"/>
          <w:rFonts w:ascii="Verdana" w:eastAsia="Meiryo UI" w:hAnsi="Verdana" w:cstheme="minorHAnsi"/>
        </w:rPr>
        <w:endnoteReference w:id="25"/>
      </w:r>
      <w:r w:rsidRPr="00997A4A">
        <w:rPr>
          <w:rFonts w:ascii="Verdana" w:eastAsia="Meiryo UI" w:hAnsi="Verdana" w:cstheme="minorHAnsi"/>
          <w:lang w:val="ru-RU"/>
        </w:rPr>
        <w:t xml:space="preserve"> на внешний рекордер</w:t>
      </w:r>
      <w:r w:rsidRPr="00997A4A">
        <w:rPr>
          <w:rStyle w:val="EndnoteReference"/>
          <w:rFonts w:ascii="Verdana" w:eastAsia="Meiryo UI" w:hAnsi="Verdana" w:cstheme="minorHAnsi"/>
        </w:rPr>
        <w:endnoteReference w:id="26"/>
      </w:r>
      <w:r w:rsidRPr="00997A4A">
        <w:rPr>
          <w:rFonts w:ascii="Verdana" w:eastAsia="Meiryo UI" w:hAnsi="Verdana" w:cstheme="minorHAnsi"/>
          <w:lang w:val="ru-RU"/>
        </w:rPr>
        <w:t xml:space="preserve"> через HDMI, что позволяет достичь максимальной гибкости в постобработке; цифровой звуковой интерфейс, встроенный в </w:t>
      </w:r>
      <w:proofErr w:type="spellStart"/>
      <w:r w:rsidRPr="00997A4A">
        <w:rPr>
          <w:rFonts w:ascii="Verdana" w:eastAsia="Meiryo UI" w:hAnsi="Verdana" w:cstheme="minorHAnsi"/>
          <w:lang w:val="ru-RU"/>
        </w:rPr>
        <w:t>мультиинтерфейсный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разъем камеры, что дает возможность использовать совместимые внешние микрофоны Sony для записи максимально четкого звука; </w:t>
      </w:r>
      <w:proofErr w:type="spellStart"/>
      <w:r w:rsidRPr="00997A4A">
        <w:rPr>
          <w:rFonts w:ascii="Verdana" w:eastAsia="Meiryo UI" w:hAnsi="Verdana" w:cstheme="minorHAnsi"/>
          <w:lang w:val="ru-RU"/>
        </w:rPr>
        <w:t>оверсэмплинг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с 5,8K в 4K с </w:t>
      </w:r>
      <w:proofErr w:type="spellStart"/>
      <w:r w:rsidRPr="00997A4A">
        <w:rPr>
          <w:rFonts w:ascii="Verdana" w:eastAsia="Meiryo UI" w:hAnsi="Verdana" w:cstheme="minorHAnsi"/>
          <w:lang w:val="ru-RU"/>
        </w:rPr>
        <w:t>попиксельным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считыванием без объединения пикселей в режиме </w:t>
      </w:r>
      <w:proofErr w:type="spellStart"/>
      <w:r w:rsidRPr="00997A4A">
        <w:rPr>
          <w:rFonts w:ascii="Verdana" w:eastAsia="Meiryo UI" w:hAnsi="Verdana" w:cstheme="minorHAnsi"/>
          <w:lang w:val="ru-RU"/>
        </w:rPr>
        <w:t>Super</w:t>
      </w:r>
      <w:proofErr w:type="spellEnd"/>
      <w:r w:rsidRPr="00997A4A">
        <w:rPr>
          <w:rFonts w:ascii="Verdana" w:eastAsia="Meiryo UI" w:hAnsi="Verdana" w:cstheme="minorHAnsi"/>
          <w:lang w:val="ru-RU"/>
        </w:rPr>
        <w:t xml:space="preserve"> 35 и многое другое.</w:t>
      </w:r>
    </w:p>
    <w:p w14:paraId="1EB7EA54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</w:p>
    <w:p w14:paraId="10A569F7" w14:textId="77777777" w:rsidR="00997A4A" w:rsidRPr="00997A4A" w:rsidRDefault="00997A4A" w:rsidP="00997A4A">
      <w:pPr>
        <w:spacing w:after="0"/>
        <w:rPr>
          <w:rFonts w:ascii="Verdana" w:eastAsia="Meiryo UI" w:hAnsi="Verdana" w:cstheme="minorHAnsi"/>
          <w:b/>
          <w:bCs/>
          <w:lang w:val="ru-RU"/>
        </w:rPr>
      </w:pPr>
      <w:r w:rsidRPr="00997A4A">
        <w:rPr>
          <w:rFonts w:ascii="Verdana" w:eastAsia="Meiryo UI" w:hAnsi="Verdana" w:cstheme="minorHAnsi"/>
          <w:b/>
          <w:bCs/>
          <w:lang w:val="ru-RU" w:eastAsia="ja-JP"/>
        </w:rPr>
        <w:t>Более удобный рабочий процесс благодаря расширенным возможностям подключения, включая работу с 5G-устройствами</w:t>
      </w:r>
    </w:p>
    <w:p w14:paraId="34DEED37" w14:textId="67870740" w:rsidR="00997A4A" w:rsidRPr="00997A4A" w:rsidRDefault="00997A4A" w:rsidP="00997A4A">
      <w:pPr>
        <w:spacing w:after="0"/>
        <w:rPr>
          <w:rFonts w:ascii="Verdana" w:hAnsi="Verdana"/>
          <w:lang w:val="ru-RU"/>
        </w:rPr>
      </w:pP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была спроектирована </w:t>
      </w:r>
      <w:bookmarkStart w:id="2" w:name="_Hlk46351398"/>
      <w:r w:rsidRPr="00997A4A">
        <w:rPr>
          <w:rFonts w:ascii="Verdana" w:hAnsi="Verdana"/>
          <w:lang w:val="ru-RU"/>
        </w:rPr>
        <w:t>с учетом потребностей репортажных и спортивных фотографов и видеографов</w:t>
      </w:r>
      <w:bookmarkEnd w:id="2"/>
      <w:r w:rsidRPr="00997A4A">
        <w:rPr>
          <w:rFonts w:ascii="Verdana" w:hAnsi="Verdana"/>
          <w:lang w:val="ru-RU"/>
        </w:rPr>
        <w:t xml:space="preserve">, которым необходимо отправлять заказчикам отснятые материалы чем </w:t>
      </w:r>
      <w:r w:rsidR="00F73BC5">
        <w:rPr>
          <w:rFonts w:ascii="Verdana" w:hAnsi="Verdana"/>
          <w:lang w:val="ru-RU"/>
        </w:rPr>
        <w:t xml:space="preserve">как </w:t>
      </w:r>
      <w:r w:rsidRPr="00997A4A">
        <w:rPr>
          <w:rFonts w:ascii="Verdana" w:hAnsi="Verdana"/>
          <w:lang w:val="ru-RU"/>
        </w:rPr>
        <w:t xml:space="preserve">можно быстрее. Для этого в камере предусмотрены расширенные возможности подключения для высокоскоростной и надежной передачи данных. Встроенный модуль беспроводного локального </w:t>
      </w:r>
      <w:r w:rsidRPr="00997A4A">
        <w:rPr>
          <w:rFonts w:ascii="Verdana" w:hAnsi="Verdana"/>
          <w:lang w:val="ru-RU"/>
        </w:rPr>
        <w:lastRenderedPageBreak/>
        <w:t>соединения с двумя антеннами позволяет надежно обмениваться данными в диапазонах 2,4 ГГц или 5 ГГц</w:t>
      </w:r>
      <w:r w:rsidRPr="00997A4A">
        <w:rPr>
          <w:rStyle w:val="EndnoteReference"/>
          <w:rFonts w:ascii="Verdana" w:hAnsi="Verdana"/>
        </w:rPr>
        <w:endnoteReference w:id="27"/>
      </w:r>
      <w:r w:rsidRPr="00997A4A">
        <w:rPr>
          <w:rFonts w:ascii="Verdana" w:hAnsi="Verdana"/>
          <w:lang w:val="ru-RU"/>
        </w:rPr>
        <w:t>, при этом в последнем случае поддерживается технология 2x2 MIMO (IEEE 802.11a/b/g/n/</w:t>
      </w:r>
      <w:proofErr w:type="spellStart"/>
      <w:r w:rsidRPr="00997A4A">
        <w:rPr>
          <w:rFonts w:ascii="Verdana" w:hAnsi="Verdana"/>
          <w:lang w:val="ru-RU"/>
        </w:rPr>
        <w:t>ac</w:t>
      </w:r>
      <w:proofErr w:type="spellEnd"/>
      <w:r w:rsidRPr="00997A4A">
        <w:rPr>
          <w:rFonts w:ascii="Verdana" w:hAnsi="Verdana"/>
          <w:lang w:val="ru-RU"/>
        </w:rPr>
        <w:t xml:space="preserve">), что обеспечивает беспроводную передачу данных на FTP-сервер в 3,5 раза быстрее, чем у </w:t>
      </w:r>
      <w:proofErr w:type="spellStart"/>
      <w:r w:rsidRPr="00997A4A">
        <w:rPr>
          <w:rFonts w:ascii="Verdana" w:hAnsi="Verdana"/>
          <w:lang w:val="ru-RU"/>
        </w:rPr>
        <w:t>Alpha</w:t>
      </w:r>
      <w:proofErr w:type="spellEnd"/>
      <w:r w:rsidRPr="00997A4A">
        <w:rPr>
          <w:rFonts w:ascii="Verdana" w:hAnsi="Verdana"/>
          <w:lang w:val="ru-RU"/>
        </w:rPr>
        <w:t xml:space="preserve"> 9 II. Это важное преимущество для новостных и спортивных фотографов и видеографов, для которых критична скорость. С камерой поставляется коннектор USB </w:t>
      </w:r>
      <w:proofErr w:type="spellStart"/>
      <w:r w:rsidRPr="00997A4A">
        <w:rPr>
          <w:rFonts w:ascii="Verdana" w:hAnsi="Verdana"/>
          <w:lang w:val="ru-RU"/>
        </w:rPr>
        <w:t>Type</w:t>
      </w:r>
      <w:proofErr w:type="spellEnd"/>
      <w:r w:rsidRPr="00997A4A">
        <w:rPr>
          <w:rFonts w:ascii="Verdana" w:hAnsi="Verdana"/>
          <w:lang w:val="ru-RU"/>
        </w:rPr>
        <w:t xml:space="preserve">-C®, позволяющий с высокой скоростью передавать данные на устройство с поддержкой 5G </w:t>
      </w:r>
      <w:proofErr w:type="spellStart"/>
      <w:r w:rsidRPr="00997A4A">
        <w:rPr>
          <w:rFonts w:ascii="Verdana" w:hAnsi="Verdana"/>
          <w:lang w:val="ru-RU"/>
        </w:rPr>
        <w:t>mmWave</w:t>
      </w:r>
      <w:proofErr w:type="spellEnd"/>
      <w:r w:rsidRPr="00997A4A">
        <w:rPr>
          <w:rFonts w:ascii="Verdana" w:hAnsi="Verdana"/>
          <w:lang w:val="ru-RU"/>
        </w:rPr>
        <w:t xml:space="preserve"> типа смартфона Sony </w:t>
      </w:r>
      <w:proofErr w:type="spellStart"/>
      <w:r w:rsidRPr="00997A4A">
        <w:rPr>
          <w:rFonts w:ascii="Verdana" w:hAnsi="Verdana"/>
          <w:lang w:val="ru-RU"/>
        </w:rPr>
        <w:t>Xperia</w:t>
      </w:r>
      <w:proofErr w:type="spellEnd"/>
      <w:r w:rsidRPr="00997A4A">
        <w:rPr>
          <w:rFonts w:ascii="Verdana" w:hAnsi="Verdana"/>
          <w:lang w:val="ru-RU"/>
        </w:rPr>
        <w:t xml:space="preserve"> PRO, а также на компьютер прямо во время съемки. Данная технология без проблем справляется с большим размером файлов с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. В данной модели также присутствует интерфейс 1000BASE-T LAN для высокоскоростной и надежной передачи данных, включая удаленное управление камерой. Поддерживается и защищенный протокол FTPS, позволяющий шифровать передаваемые файлы с помощью SSL или TLS. </w:t>
      </w:r>
    </w:p>
    <w:p w14:paraId="673F3191" w14:textId="77777777" w:rsidR="00997A4A" w:rsidRPr="00997A4A" w:rsidRDefault="00997A4A" w:rsidP="00997A4A">
      <w:pPr>
        <w:spacing w:after="0"/>
        <w:rPr>
          <w:rFonts w:ascii="Verdana" w:eastAsia="Meiryo UI" w:hAnsi="Verdana" w:cstheme="minorHAnsi"/>
          <w:lang w:val="ru-RU"/>
        </w:rPr>
      </w:pPr>
    </w:p>
    <w:p w14:paraId="7E5D78AA" w14:textId="205EBF27" w:rsidR="00997A4A" w:rsidRPr="00997A4A" w:rsidRDefault="00997A4A" w:rsidP="00997A4A">
      <w:pPr>
        <w:spacing w:after="0"/>
        <w:rPr>
          <w:rFonts w:ascii="Verdana" w:eastAsia="Meiryo UI" w:hAnsi="Verdana" w:cstheme="minorHAnsi"/>
          <w:lang w:val="ru-RU"/>
        </w:rPr>
      </w:pPr>
      <w:r w:rsidRPr="00997A4A">
        <w:rPr>
          <w:rFonts w:ascii="Verdana" w:hAnsi="Verdana"/>
          <w:lang w:val="ru-RU"/>
        </w:rPr>
        <w:t xml:space="preserve">Помимо формата RAW со сжатием и без сжатия,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>
        <w:rPr>
          <w:rFonts w:ascii="Verdana" w:hAnsi="Verdana"/>
          <w:b/>
          <w:bCs/>
          <w:lang w:val="ru-RU"/>
        </w:rPr>
        <w:t xml:space="preserve"> </w:t>
      </w:r>
      <w:r w:rsidRPr="00997A4A">
        <w:rPr>
          <w:rFonts w:ascii="Verdana" w:hAnsi="Verdana"/>
          <w:lang w:val="ru-RU"/>
        </w:rPr>
        <w:t xml:space="preserve">поддерживает формат RAW со сжатием без потерь, то есть без какого-либо ухудшения качества. Кроме того, камера позволяет снимать в «облегченном» JPEG. В этом формате файлы получаются меньшего размера по сравнению со «стандартным» JPEG, что по достоинству оценят репортеры и спортивные фотографы, ведь им нужно быстро передавать снимки в редакцию.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поддерживает не только RAW и JPEG, но также 10-битный формат HEIF (</w:t>
      </w:r>
      <w:proofErr w:type="spellStart"/>
      <w:r w:rsidRPr="00997A4A">
        <w:rPr>
          <w:rFonts w:ascii="Verdana" w:hAnsi="Verdana"/>
          <w:lang w:val="ru-RU"/>
        </w:rPr>
        <w:t>High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Efficiency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Image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File</w:t>
      </w:r>
      <w:proofErr w:type="spellEnd"/>
      <w:r w:rsidRPr="00997A4A">
        <w:rPr>
          <w:rFonts w:ascii="Verdana" w:hAnsi="Verdana"/>
          <w:lang w:val="ru-RU"/>
        </w:rPr>
        <w:t xml:space="preserve">). Он обеспечивает реалистичное отображение неба и человеческих лиц, </w:t>
      </w:r>
      <w:proofErr w:type="gramStart"/>
      <w:r w:rsidRPr="00997A4A">
        <w:rPr>
          <w:rFonts w:ascii="Verdana" w:hAnsi="Verdana"/>
          <w:lang w:val="ru-RU"/>
        </w:rPr>
        <w:t>т.е.</w:t>
      </w:r>
      <w:proofErr w:type="gramEnd"/>
      <w:r w:rsidRPr="00997A4A">
        <w:rPr>
          <w:rFonts w:ascii="Verdana" w:hAnsi="Verdana"/>
          <w:lang w:val="ru-RU"/>
        </w:rPr>
        <w:t xml:space="preserve"> сюжетов, где важны естественные и плавные цветовые переходы. Фотографии, снятые на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>, можно обрезать в самой камере до необходимого соотношения сторон и размера, а также повернуть.</w:t>
      </w:r>
    </w:p>
    <w:p w14:paraId="62EB0EA9" w14:textId="77777777" w:rsidR="00997A4A" w:rsidRPr="00997A4A" w:rsidRDefault="00997A4A" w:rsidP="00997A4A">
      <w:pPr>
        <w:spacing w:after="0"/>
        <w:rPr>
          <w:rFonts w:ascii="Verdana" w:eastAsia="Meiryo UI" w:hAnsi="Verdana" w:cstheme="minorHAnsi"/>
          <w:lang w:val="ru-RU"/>
        </w:rPr>
      </w:pPr>
    </w:p>
    <w:p w14:paraId="6E9E61CD" w14:textId="1F70A35A" w:rsidR="00997A4A" w:rsidRPr="00997A4A" w:rsidRDefault="00997A4A" w:rsidP="00997A4A">
      <w:pPr>
        <w:spacing w:after="0"/>
        <w:rPr>
          <w:rFonts w:ascii="Verdana" w:hAnsi="Verdana" w:cstheme="minorHAnsi"/>
          <w:lang w:val="ru-RU"/>
        </w:rPr>
      </w:pPr>
      <w:r w:rsidRPr="00997A4A">
        <w:rPr>
          <w:rFonts w:ascii="Verdana" w:eastAsia="Meiryo UI" w:hAnsi="Verdana" w:cstheme="minorHAnsi"/>
          <w:lang w:val="ru-RU" w:eastAsia="ja-JP"/>
        </w:rPr>
        <w:t xml:space="preserve">Камера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 w:eastAsia="ja-JP"/>
        </w:rPr>
        <w:t xml:space="preserve"> совместима с различными приложениями, подключаемыми модулями и инструментами. С помощью приложений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Imaging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Edge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Mobile и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Imaging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Edge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Desktop</w:t>
      </w:r>
      <w:proofErr w:type="spellEnd"/>
      <w:r w:rsidRPr="00997A4A">
        <w:rPr>
          <w:rStyle w:val="EndnoteReference"/>
          <w:rFonts w:ascii="Verdana" w:eastAsia="Meiryo UI" w:hAnsi="Verdana" w:cstheme="minorHAnsi"/>
          <w:lang w:eastAsia="ja-JP"/>
        </w:rPr>
        <w:endnoteReference w:id="28"/>
      </w:r>
      <w:r w:rsidRPr="00997A4A">
        <w:rPr>
          <w:rFonts w:ascii="Verdana" w:eastAsia="Meiryo UI" w:hAnsi="Verdana" w:cstheme="minorHAnsi"/>
          <w:lang w:val="ru-RU" w:eastAsia="ja-JP"/>
        </w:rPr>
        <w:t xml:space="preserve"> можно без труда передавать файлы RAW и файлы со сжатием без потерь, а также дистанционно управлять функциями сенсорного отслеживания объекта и сенсорной автофокусировки. Подключаемый модуль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Transfer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&amp;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Tagging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 (версии 1.3 или более поздней) автоматически конвертирует голосовые заметки, прикрепленные к изображениям, в текст, а также позволяет передавать файлы с мобильного устройства на FTP-сервер. Приложения для настольных компьютеров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Catalyst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Browse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>/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Catalyst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Prepare</w:t>
      </w:r>
      <w:r w:rsidRPr="00997A4A">
        <w:rPr>
          <w:rFonts w:ascii="Verdana" w:hAnsi="Verdana"/>
          <w:vertAlign w:val="superscript"/>
          <w:lang w:val="ru-RU"/>
        </w:rPr>
        <w:t>xxviii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позволяют просматривать видеоклипы, снятые на камеру Sony, и управлять ими. Наконец, с помощью приложения Remote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Camera</w:t>
      </w:r>
      <w:proofErr w:type="spellEnd"/>
      <w:r w:rsidRPr="00997A4A">
        <w:rPr>
          <w:rFonts w:ascii="Verdana" w:eastAsia="Meiryo UI" w:hAnsi="Verdana" w:cstheme="minorHAnsi"/>
          <w:lang w:val="ru-RU" w:eastAsia="ja-JP"/>
        </w:rPr>
        <w:t xml:space="preserve"> </w:t>
      </w:r>
      <w:proofErr w:type="spellStart"/>
      <w:r w:rsidRPr="00997A4A">
        <w:rPr>
          <w:rFonts w:ascii="Verdana" w:eastAsia="Meiryo UI" w:hAnsi="Verdana" w:cstheme="minorHAnsi"/>
          <w:lang w:val="ru-RU" w:eastAsia="ja-JP"/>
        </w:rPr>
        <w:t>Tool</w:t>
      </w:r>
      <w:proofErr w:type="spellEnd"/>
      <w:r w:rsidRPr="00997A4A">
        <w:rPr>
          <w:rStyle w:val="EndnoteReference"/>
          <w:rFonts w:ascii="Verdana" w:hAnsi="Verdana"/>
        </w:rPr>
        <w:endnoteReference w:id="29"/>
      </w:r>
      <w:r w:rsidRPr="00997A4A">
        <w:rPr>
          <w:rFonts w:ascii="Verdana" w:eastAsia="Meiryo UI" w:hAnsi="Verdana" w:cstheme="minorHAnsi"/>
          <w:lang w:val="ru-RU" w:eastAsia="ja-JP"/>
        </w:rPr>
        <w:t xml:space="preserve"> можно удаленно менять настройки камеры и вести съемку с компьютера, подключенного к ней с помощью кабеля проводной локальной сети. В этом приложении реализовано несколько улучшений для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eastAsia="Meiryo UI" w:hAnsi="Verdana" w:cstheme="minorHAnsi"/>
          <w:lang w:val="ru-RU" w:eastAsia="ja-JP"/>
        </w:rPr>
        <w:t>: более быстрая передача файлов, сенсорное управление, поддержка двух слотов для карт памяти и формата HEIF, а также многое другое.</w:t>
      </w:r>
    </w:p>
    <w:p w14:paraId="4D1AF1B4" w14:textId="77777777" w:rsidR="00997A4A" w:rsidRPr="00997A4A" w:rsidRDefault="00997A4A" w:rsidP="00997A4A">
      <w:pPr>
        <w:spacing w:after="0"/>
        <w:rPr>
          <w:rFonts w:ascii="Verdana" w:hAnsi="Verdana" w:cstheme="minorHAnsi"/>
          <w:lang w:val="ru-RU"/>
        </w:rPr>
      </w:pPr>
    </w:p>
    <w:p w14:paraId="1DB76687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b/>
          <w:bCs/>
          <w:lang w:val="ru-RU"/>
        </w:rPr>
      </w:pPr>
      <w:r w:rsidRPr="00997A4A">
        <w:rPr>
          <w:rFonts w:ascii="Verdana" w:eastAsia="Meiryo UI" w:hAnsi="Verdana" w:cstheme="minorHAnsi"/>
          <w:b/>
          <w:bCs/>
          <w:lang w:val="ru-RU"/>
        </w:rPr>
        <w:lastRenderedPageBreak/>
        <w:t>Надежность и удобство использования</w:t>
      </w:r>
    </w:p>
    <w:p w14:paraId="1FE4FE3F" w14:textId="4C3B8C1F" w:rsidR="00997A4A" w:rsidRPr="00997A4A" w:rsidRDefault="00997A4A" w:rsidP="00997A4A">
      <w:pPr>
        <w:spacing w:after="0"/>
        <w:rPr>
          <w:rFonts w:ascii="Verdana" w:eastAsia="Meiryo UI" w:hAnsi="Verdana" w:cstheme="minorHAnsi"/>
          <w:lang w:val="ru-RU"/>
        </w:rPr>
      </w:pPr>
      <w:r w:rsidRPr="00997A4A">
        <w:rPr>
          <w:rFonts w:ascii="Verdana" w:hAnsi="Verdana"/>
          <w:lang w:val="ru-RU"/>
        </w:rPr>
        <w:t xml:space="preserve">Профессионалам требуются не только улучшенные функции и высокая производительность. Им нужны надежные инструменты, которые не подведут в ответственный момент в самых сложных условиях эксплуатации. Камера </w:t>
      </w:r>
      <w:r w:rsidRPr="007A51CF">
        <w:rPr>
          <w:rFonts w:ascii="Verdana" w:hAnsi="Verdana"/>
          <w:b/>
          <w:bCs/>
        </w:rPr>
        <w:t>Alpha</w:t>
      </w:r>
      <w:r w:rsidRPr="007A51CF">
        <w:rPr>
          <w:rFonts w:ascii="Verdana" w:hAnsi="Verdana"/>
          <w:b/>
          <w:bCs/>
          <w:lang w:val="ru-RU"/>
        </w:rPr>
        <w:t xml:space="preserve"> 1</w:t>
      </w:r>
      <w:r w:rsidRPr="00997A4A">
        <w:rPr>
          <w:rFonts w:ascii="Verdana" w:hAnsi="Verdana"/>
          <w:lang w:val="ru-RU"/>
        </w:rPr>
        <w:t xml:space="preserve"> оснащена двумя слотами для карт памяти SDXC/SDHC UHS-I и UHS-II. Кроме того, поддерживается новый формат </w:t>
      </w:r>
      <w:proofErr w:type="spellStart"/>
      <w:r w:rsidRPr="00997A4A">
        <w:rPr>
          <w:rFonts w:ascii="Verdana" w:hAnsi="Verdana"/>
          <w:lang w:val="ru-RU"/>
        </w:rPr>
        <w:t>CFexpress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Type</w:t>
      </w:r>
      <w:proofErr w:type="spellEnd"/>
      <w:r w:rsidRPr="00997A4A">
        <w:rPr>
          <w:rFonts w:ascii="Verdana" w:hAnsi="Verdana"/>
          <w:lang w:val="ru-RU"/>
        </w:rPr>
        <w:t xml:space="preserve"> A, который обеспечивает больший объем памяти и более высокую скорость чтения и записи. Корпус камеры выполнен из прочного магниевого сплава. Аккумулятор серии Z обладает высокой емкостью и позволяет делать больше снимков на одном заряде. Чтобы снимать еще дольше, можно приобрести батарейную рукоятку VG-C4EM (продается отдельно). Улучшенная технология очистки датчика от пыли, функция закрытия затвора при выключении камеры и защита от пыли и влаги</w:t>
      </w:r>
      <w:r w:rsidRPr="00997A4A">
        <w:rPr>
          <w:rStyle w:val="EndnoteReference"/>
          <w:rFonts w:ascii="Verdana" w:hAnsi="Verdana"/>
        </w:rPr>
        <w:endnoteReference w:id="30"/>
      </w:r>
      <w:r w:rsidRPr="00997A4A">
        <w:rPr>
          <w:rFonts w:ascii="Verdana" w:hAnsi="Verdana"/>
          <w:lang w:val="ru-RU"/>
        </w:rPr>
        <w:t xml:space="preserve"> позволяют использовать камеру в самых сложных условиях. Камера оснащена надежным разъемом HDMI </w:t>
      </w:r>
      <w:proofErr w:type="spellStart"/>
      <w:r w:rsidRPr="00997A4A">
        <w:rPr>
          <w:rFonts w:ascii="Verdana" w:hAnsi="Verdana"/>
          <w:lang w:val="ru-RU"/>
        </w:rPr>
        <w:t>Type</w:t>
      </w:r>
      <w:proofErr w:type="spellEnd"/>
      <w:r w:rsidRPr="00997A4A">
        <w:rPr>
          <w:rFonts w:ascii="Verdana" w:hAnsi="Verdana"/>
          <w:lang w:val="ru-RU"/>
        </w:rPr>
        <w:t>-A и поддерживает технологию USB PD (</w:t>
      </w:r>
      <w:proofErr w:type="spellStart"/>
      <w:r w:rsidRPr="00997A4A">
        <w:rPr>
          <w:rFonts w:ascii="Verdana" w:hAnsi="Verdana"/>
          <w:lang w:val="ru-RU"/>
        </w:rPr>
        <w:t>Power</w:t>
      </w:r>
      <w:proofErr w:type="spellEnd"/>
      <w:r w:rsidRPr="00997A4A">
        <w:rPr>
          <w:rFonts w:ascii="Verdana" w:hAnsi="Verdana"/>
          <w:lang w:val="ru-RU"/>
        </w:rPr>
        <w:t xml:space="preserve"> </w:t>
      </w:r>
      <w:proofErr w:type="spellStart"/>
      <w:r w:rsidRPr="00997A4A">
        <w:rPr>
          <w:rFonts w:ascii="Verdana" w:hAnsi="Verdana"/>
          <w:lang w:val="ru-RU"/>
        </w:rPr>
        <w:t>Delivery</w:t>
      </w:r>
      <w:proofErr w:type="spellEnd"/>
      <w:r w:rsidRPr="00997A4A">
        <w:rPr>
          <w:rFonts w:ascii="Verdana" w:hAnsi="Verdana"/>
          <w:lang w:val="ru-RU"/>
        </w:rPr>
        <w:t>), которая позволяет заряжать камеру с помощью внешнего источника питания и снимать дольше, не расходую заряд внутреннего аккумулятора.</w:t>
      </w:r>
    </w:p>
    <w:p w14:paraId="2EFA6904" w14:textId="77777777" w:rsidR="00997A4A" w:rsidRPr="00997A4A" w:rsidRDefault="00997A4A" w:rsidP="00997A4A">
      <w:pPr>
        <w:spacing w:after="0"/>
        <w:rPr>
          <w:rFonts w:ascii="Verdana" w:hAnsi="Verdana"/>
          <w:iCs/>
          <w:lang w:val="ru-RU"/>
        </w:rPr>
      </w:pPr>
    </w:p>
    <w:p w14:paraId="579B85C9" w14:textId="77777777" w:rsidR="00997A4A" w:rsidRPr="00997A4A" w:rsidRDefault="00997A4A" w:rsidP="00997A4A">
      <w:pPr>
        <w:spacing w:after="0" w:line="240" w:lineRule="auto"/>
        <w:rPr>
          <w:rFonts w:ascii="Verdana" w:eastAsia="Meiryo UI" w:hAnsi="Verdana" w:cstheme="minorHAnsi"/>
          <w:lang w:val="ru-RU"/>
        </w:rPr>
      </w:pPr>
      <w:r w:rsidRPr="00997A4A">
        <w:rPr>
          <w:rFonts w:ascii="Verdana" w:eastAsia="Meiryo UI" w:hAnsi="Verdana" w:cstheme="minorHAnsi"/>
          <w:lang w:val="ru-RU"/>
        </w:rPr>
        <w:t xml:space="preserve">Структура меню камеры была переработана. Теперь перемещаться по нему гораздо удобнее. А сенсорное управление с функциями автофокусировки и отслеживания объекта при помощи касания делает работу на 3-дюймовом ЖК-мониторе с 1,44 млн точек более быстрой. Настройки съемки теперь меняются в соответствии с выбранным режимом, благодаря чему использовать разные значения диафрагмы, выдержки и другие настройки для съемки фотографий и записи видео стало как никогда просто. </w:t>
      </w:r>
    </w:p>
    <w:p w14:paraId="7743218C" w14:textId="77777777" w:rsidR="00887E7E" w:rsidRPr="00414D3F" w:rsidRDefault="00887E7E" w:rsidP="001D5B9F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</w:p>
    <w:p w14:paraId="5065960B" w14:textId="19C8D577" w:rsidR="00DE6203" w:rsidRPr="00997A4A" w:rsidRDefault="0022128B" w:rsidP="00DE6203">
      <w:pPr>
        <w:spacing w:after="0" w:line="360" w:lineRule="auto"/>
        <w:rPr>
          <w:rFonts w:ascii="Verdana" w:hAnsi="Verdana" w:cstheme="minorHAnsi"/>
          <w:bCs/>
          <w:lang w:val="ru-RU"/>
        </w:rPr>
      </w:pPr>
      <w:r w:rsidRPr="00997A4A">
        <w:rPr>
          <w:rFonts w:ascii="Verdana" w:hAnsi="Verdana" w:cstheme="minorHAnsi"/>
          <w:bCs/>
          <w:lang w:val="ru-RU"/>
        </w:rPr>
        <w:t>Цена и доступность</w:t>
      </w:r>
      <w:r w:rsidR="00997A4A" w:rsidRPr="00997A4A">
        <w:rPr>
          <w:rFonts w:ascii="Verdana" w:hAnsi="Verdana" w:cstheme="minorHAnsi"/>
          <w:bCs/>
          <w:lang w:val="ru-RU"/>
        </w:rPr>
        <w:t xml:space="preserve"> для РФ </w:t>
      </w:r>
      <w:r w:rsidR="00E26002" w:rsidRPr="00997A4A">
        <w:rPr>
          <w:rFonts w:ascii="Verdana" w:eastAsia="Verdana" w:hAnsi="Verdana" w:cs="Verdana"/>
          <w:bCs/>
          <w:lang w:val="ru-RU"/>
        </w:rPr>
        <w:t>буд</w:t>
      </w:r>
      <w:r w:rsidR="00997A4A" w:rsidRPr="00997A4A">
        <w:rPr>
          <w:rFonts w:ascii="Verdana" w:eastAsia="Verdana" w:hAnsi="Verdana" w:cs="Verdana"/>
          <w:bCs/>
          <w:lang w:val="ru-RU"/>
        </w:rPr>
        <w:t>у</w:t>
      </w:r>
      <w:r w:rsidR="00E26002" w:rsidRPr="00997A4A">
        <w:rPr>
          <w:rFonts w:ascii="Verdana" w:eastAsia="Verdana" w:hAnsi="Verdana" w:cs="Verdana"/>
          <w:bCs/>
          <w:lang w:val="ru-RU"/>
        </w:rPr>
        <w:t>т объявлен</w:t>
      </w:r>
      <w:r w:rsidR="00997A4A" w:rsidRPr="00997A4A">
        <w:rPr>
          <w:rFonts w:ascii="Verdana" w:eastAsia="Verdana" w:hAnsi="Verdana" w:cs="Verdana"/>
          <w:bCs/>
          <w:lang w:val="ru-RU"/>
        </w:rPr>
        <w:t>ы</w:t>
      </w:r>
      <w:r w:rsidR="00E26002" w:rsidRPr="00997A4A">
        <w:rPr>
          <w:rFonts w:ascii="Verdana" w:eastAsia="Verdana" w:hAnsi="Verdana" w:cs="Verdana"/>
          <w:bCs/>
          <w:lang w:val="ru-RU"/>
        </w:rPr>
        <w:t xml:space="preserve"> позже. </w:t>
      </w:r>
    </w:p>
    <w:p w14:paraId="643A07A6" w14:textId="77777777" w:rsidR="009721F0" w:rsidRPr="00414D3F" w:rsidRDefault="009721F0" w:rsidP="00FF79F6">
      <w:pPr>
        <w:spacing w:after="0" w:line="360" w:lineRule="auto"/>
        <w:rPr>
          <w:rFonts w:ascii="Verdana" w:hAnsi="Verdana" w:cstheme="minorHAnsi"/>
          <w:lang w:val="ru-RU"/>
        </w:rPr>
      </w:pPr>
    </w:p>
    <w:p w14:paraId="6DA00F79" w14:textId="77777777" w:rsidR="007B6059" w:rsidRDefault="007B6059" w:rsidP="007B6059">
      <w:pPr>
        <w:rPr>
          <w:rFonts w:ascii="Verdana" w:hAnsi="Verdana" w:cs="Arial"/>
          <w:b/>
          <w:bCs/>
          <w:sz w:val="18"/>
          <w:lang w:val="ru-RU"/>
        </w:rPr>
      </w:pPr>
    </w:p>
    <w:p w14:paraId="62DFDF06" w14:textId="1294B2E7" w:rsidR="007B6059" w:rsidRPr="007B6059" w:rsidRDefault="007B6059" w:rsidP="007B6059">
      <w:pPr>
        <w:rPr>
          <w:rFonts w:ascii="Verdana" w:hAnsi="Verdana" w:cs="Arial"/>
          <w:b/>
          <w:bCs/>
          <w:sz w:val="18"/>
          <w:lang w:val="ru-RU"/>
        </w:rPr>
      </w:pPr>
      <w:r w:rsidRPr="007B6059">
        <w:rPr>
          <w:rFonts w:ascii="Verdana" w:hAnsi="Verdana" w:cs="Arial"/>
          <w:b/>
          <w:bCs/>
          <w:sz w:val="18"/>
          <w:lang w:val="ru-RU"/>
        </w:rPr>
        <w:t xml:space="preserve">За дополнительной информацией обращайтесь: </w:t>
      </w:r>
    </w:p>
    <w:p w14:paraId="417BCF9B" w14:textId="77777777" w:rsidR="007B6059" w:rsidRPr="007B6059" w:rsidRDefault="007B6059" w:rsidP="007B6059">
      <w:pPr>
        <w:spacing w:line="220" w:lineRule="exact"/>
        <w:jc w:val="both"/>
        <w:rPr>
          <w:rFonts w:ascii="Verdana" w:hAnsi="Verdana" w:cs="Arial"/>
          <w:sz w:val="18"/>
          <w:lang w:val="ru-RU"/>
        </w:rPr>
      </w:pPr>
      <w:r w:rsidRPr="007B6059">
        <w:rPr>
          <w:rFonts w:ascii="Verdana" w:hAnsi="Verdana" w:cs="Arial"/>
          <w:sz w:val="18"/>
          <w:lang w:val="ru-RU"/>
        </w:rPr>
        <w:t xml:space="preserve">Анна </w:t>
      </w:r>
      <w:proofErr w:type="spellStart"/>
      <w:r w:rsidRPr="007B6059">
        <w:rPr>
          <w:rFonts w:ascii="Verdana" w:hAnsi="Verdana" w:cs="Arial"/>
          <w:sz w:val="18"/>
          <w:lang w:val="ru-RU"/>
        </w:rPr>
        <w:t>Кутырина</w:t>
      </w:r>
      <w:proofErr w:type="spellEnd"/>
      <w:r w:rsidRPr="007B6059">
        <w:rPr>
          <w:rFonts w:ascii="Verdana" w:hAnsi="Verdana" w:cs="Arial"/>
          <w:sz w:val="18"/>
          <w:lang w:val="ru-RU"/>
        </w:rPr>
        <w:t xml:space="preserve">, менеджер по коммуникациям, </w:t>
      </w:r>
      <w:r w:rsidRPr="00AE0CCB">
        <w:rPr>
          <w:rFonts w:ascii="Verdana" w:hAnsi="Verdana" w:cs="Arial"/>
          <w:sz w:val="18"/>
          <w:lang w:val="en-GB"/>
        </w:rPr>
        <w:t>Grayling</w:t>
      </w:r>
      <w:r w:rsidRPr="007B6059">
        <w:rPr>
          <w:rFonts w:ascii="Verdana" w:hAnsi="Verdana" w:cs="Arial"/>
          <w:sz w:val="18"/>
          <w:lang w:val="ru-RU"/>
        </w:rPr>
        <w:t xml:space="preserve"> </w:t>
      </w:r>
    </w:p>
    <w:p w14:paraId="45D852C3" w14:textId="77777777" w:rsidR="007B6059" w:rsidRPr="007B6059" w:rsidRDefault="007B6059" w:rsidP="007B6059">
      <w:pPr>
        <w:spacing w:line="220" w:lineRule="exact"/>
        <w:jc w:val="both"/>
        <w:rPr>
          <w:rFonts w:ascii="Verdana" w:hAnsi="Verdana" w:cs="Arial"/>
          <w:sz w:val="18"/>
          <w:lang w:val="ru-RU"/>
        </w:rPr>
      </w:pPr>
      <w:r w:rsidRPr="007B6059">
        <w:rPr>
          <w:rFonts w:ascii="Verdana" w:hAnsi="Verdana" w:cs="Arial"/>
          <w:sz w:val="18"/>
          <w:lang w:val="ru-RU"/>
        </w:rPr>
        <w:t xml:space="preserve">Тел: +7 965 344 23 05 </w:t>
      </w:r>
    </w:p>
    <w:p w14:paraId="16EBDA6F" w14:textId="77777777" w:rsidR="007B6059" w:rsidRPr="007B6059" w:rsidRDefault="009C4CBA" w:rsidP="007B6059">
      <w:pPr>
        <w:spacing w:line="220" w:lineRule="exact"/>
        <w:jc w:val="both"/>
        <w:rPr>
          <w:rFonts w:ascii="Verdana" w:hAnsi="Verdana" w:cs="Arial"/>
          <w:sz w:val="18"/>
          <w:lang w:val="ru-RU"/>
        </w:rPr>
      </w:pPr>
      <w:hyperlink r:id="rId10" w:history="1">
        <w:r w:rsidR="007B6059" w:rsidRPr="00AE0CCB">
          <w:rPr>
            <w:rFonts w:ascii="Verdana" w:hAnsi="Verdana" w:cs="Arial"/>
            <w:sz w:val="18"/>
            <w:lang w:val="en-GB"/>
          </w:rPr>
          <w:t>anna</w:t>
        </w:r>
        <w:r w:rsidR="007B6059" w:rsidRPr="007B6059">
          <w:rPr>
            <w:rFonts w:ascii="Verdana" w:hAnsi="Verdana" w:cs="Arial"/>
            <w:sz w:val="18"/>
            <w:lang w:val="ru-RU"/>
          </w:rPr>
          <w:t>.</w:t>
        </w:r>
        <w:r w:rsidR="007B6059" w:rsidRPr="00AE0CCB">
          <w:rPr>
            <w:rFonts w:ascii="Verdana" w:hAnsi="Verdana" w:cs="Arial"/>
            <w:sz w:val="18"/>
            <w:lang w:val="en-GB"/>
          </w:rPr>
          <w:t>kutyrina</w:t>
        </w:r>
        <w:r w:rsidR="007B6059" w:rsidRPr="007B6059">
          <w:rPr>
            <w:rFonts w:ascii="Verdana" w:hAnsi="Verdana" w:cs="Arial"/>
            <w:sz w:val="18"/>
            <w:lang w:val="ru-RU"/>
          </w:rPr>
          <w:t>@</w:t>
        </w:r>
        <w:r w:rsidR="007B6059" w:rsidRPr="00AE0CCB">
          <w:rPr>
            <w:rFonts w:ascii="Verdana" w:hAnsi="Verdana" w:cs="Arial"/>
            <w:sz w:val="18"/>
            <w:lang w:val="en-GB"/>
          </w:rPr>
          <w:t>grayling</w:t>
        </w:r>
        <w:r w:rsidR="007B6059" w:rsidRPr="007B6059">
          <w:rPr>
            <w:rFonts w:ascii="Verdana" w:hAnsi="Verdana" w:cs="Arial"/>
            <w:sz w:val="18"/>
            <w:lang w:val="ru-RU"/>
          </w:rPr>
          <w:t>.</w:t>
        </w:r>
        <w:r w:rsidR="007B6059" w:rsidRPr="00AE0CCB">
          <w:rPr>
            <w:rFonts w:ascii="Verdana" w:hAnsi="Verdana" w:cs="Arial"/>
            <w:sz w:val="18"/>
            <w:lang w:val="en-GB"/>
          </w:rPr>
          <w:t>com</w:t>
        </w:r>
      </w:hyperlink>
      <w:r w:rsidR="007B6059" w:rsidRPr="007B6059">
        <w:rPr>
          <w:rFonts w:ascii="Verdana" w:hAnsi="Verdana" w:cs="Arial"/>
          <w:sz w:val="18"/>
          <w:lang w:val="ru-RU"/>
        </w:rPr>
        <w:t xml:space="preserve"> </w:t>
      </w:r>
    </w:p>
    <w:p w14:paraId="712794C3" w14:textId="77777777" w:rsidR="007B6059" w:rsidRPr="004D2443" w:rsidRDefault="007B605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</w:p>
    <w:p w14:paraId="1682DEC6" w14:textId="77777777" w:rsidR="007B6059" w:rsidRPr="004D2443" w:rsidRDefault="007B605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  <w:r w:rsidRPr="004D2443">
        <w:rPr>
          <w:rFonts w:ascii="Verdana" w:eastAsia="Times New Roman" w:hAnsi="Verdana" w:cs="Arial"/>
          <w:sz w:val="18"/>
          <w:szCs w:val="24"/>
        </w:rPr>
        <w:t xml:space="preserve">Серопегина Александра, менеджер по связям с общественностью </w:t>
      </w:r>
    </w:p>
    <w:p w14:paraId="35A914FE" w14:textId="77777777" w:rsidR="007B6059" w:rsidRPr="004D2443" w:rsidRDefault="007B605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  <w:r w:rsidRPr="004D2443">
        <w:rPr>
          <w:rFonts w:ascii="Verdana" w:eastAsia="Times New Roman" w:hAnsi="Verdana" w:cs="Arial"/>
          <w:sz w:val="18"/>
          <w:szCs w:val="24"/>
        </w:rPr>
        <w:t xml:space="preserve">компании </w:t>
      </w:r>
      <w:r w:rsidRPr="00AE0CCB">
        <w:rPr>
          <w:rFonts w:ascii="Verdana" w:eastAsia="Times New Roman" w:hAnsi="Verdana" w:cs="Arial"/>
          <w:sz w:val="18"/>
          <w:szCs w:val="24"/>
          <w:lang w:val="en-GB"/>
        </w:rPr>
        <w:t>Sony</w:t>
      </w:r>
      <w:r w:rsidRPr="004D2443">
        <w:rPr>
          <w:rFonts w:ascii="Verdana" w:eastAsia="Times New Roman" w:hAnsi="Verdana" w:cs="Arial"/>
          <w:sz w:val="18"/>
          <w:szCs w:val="24"/>
        </w:rPr>
        <w:t xml:space="preserve"> </w:t>
      </w:r>
      <w:r w:rsidRPr="00AE0CCB">
        <w:rPr>
          <w:rFonts w:ascii="Verdana" w:eastAsia="Times New Roman" w:hAnsi="Verdana" w:cs="Arial"/>
          <w:sz w:val="18"/>
          <w:szCs w:val="24"/>
          <w:lang w:val="en-GB"/>
        </w:rPr>
        <w:t>Electronics</w:t>
      </w:r>
      <w:r w:rsidRPr="004D2443">
        <w:rPr>
          <w:rFonts w:ascii="Verdana" w:eastAsia="Times New Roman" w:hAnsi="Verdana" w:cs="Arial"/>
          <w:sz w:val="18"/>
          <w:szCs w:val="24"/>
        </w:rPr>
        <w:t xml:space="preserve"> в России </w:t>
      </w:r>
    </w:p>
    <w:p w14:paraId="32971D8E" w14:textId="77777777" w:rsidR="007B6059" w:rsidRPr="007B6059" w:rsidRDefault="007B6059" w:rsidP="007B6059">
      <w:pPr>
        <w:rPr>
          <w:rFonts w:ascii="Verdana" w:hAnsi="Verdana" w:cs="Arial"/>
          <w:sz w:val="18"/>
          <w:lang w:val="ru-RU"/>
        </w:rPr>
      </w:pPr>
      <w:r w:rsidRPr="007B6059">
        <w:rPr>
          <w:rFonts w:ascii="Verdana" w:hAnsi="Verdana" w:cs="Arial"/>
          <w:sz w:val="18"/>
          <w:lang w:val="ru-RU"/>
        </w:rPr>
        <w:t xml:space="preserve">Тел: +7 (495) 258-76-67, доп. 1353 </w:t>
      </w:r>
    </w:p>
    <w:p w14:paraId="6A559CC9" w14:textId="77777777" w:rsidR="007B6059" w:rsidRPr="004D2443" w:rsidRDefault="009C4CBA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  <w:hyperlink r:id="rId11" w:history="1"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Alexandra</w:t>
        </w:r>
        <w:r w:rsidR="007B6059" w:rsidRPr="004D2443">
          <w:rPr>
            <w:rFonts w:ascii="Verdana" w:eastAsia="Times New Roman" w:hAnsi="Verdana" w:cs="Arial"/>
            <w:sz w:val="18"/>
            <w:szCs w:val="24"/>
          </w:rPr>
          <w:t>.</w:t>
        </w:r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Seropegina</w:t>
        </w:r>
        <w:r w:rsidR="007B6059" w:rsidRPr="004D2443">
          <w:rPr>
            <w:rFonts w:ascii="Verdana" w:eastAsia="Times New Roman" w:hAnsi="Verdana" w:cs="Arial"/>
            <w:sz w:val="18"/>
            <w:szCs w:val="24"/>
          </w:rPr>
          <w:t>@</w:t>
        </w:r>
        <w:proofErr w:type="spellStart"/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eu</w:t>
        </w:r>
        <w:proofErr w:type="spellEnd"/>
        <w:r w:rsidR="007B6059" w:rsidRPr="004D2443">
          <w:rPr>
            <w:rFonts w:ascii="Verdana" w:eastAsia="Times New Roman" w:hAnsi="Verdana" w:cs="Arial"/>
            <w:sz w:val="18"/>
            <w:szCs w:val="24"/>
          </w:rPr>
          <w:t>.</w:t>
        </w:r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sony</w:t>
        </w:r>
        <w:r w:rsidR="007B6059" w:rsidRPr="004D2443">
          <w:rPr>
            <w:rFonts w:ascii="Verdana" w:eastAsia="Times New Roman" w:hAnsi="Verdana" w:cs="Arial"/>
            <w:sz w:val="18"/>
            <w:szCs w:val="24"/>
          </w:rPr>
          <w:t>.</w:t>
        </w:r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com</w:t>
        </w:r>
      </w:hyperlink>
      <w:r w:rsidR="007B6059" w:rsidRPr="004D2443">
        <w:rPr>
          <w:rFonts w:ascii="Verdana" w:eastAsia="Times New Roman" w:hAnsi="Verdana" w:cs="Arial"/>
          <w:sz w:val="18"/>
          <w:szCs w:val="24"/>
        </w:rPr>
        <w:t xml:space="preserve"> </w:t>
      </w:r>
    </w:p>
    <w:p w14:paraId="56760793" w14:textId="77777777" w:rsidR="009721F0" w:rsidRPr="00414D3F" w:rsidRDefault="009721F0" w:rsidP="00DC0C1E">
      <w:pPr>
        <w:spacing w:after="0" w:line="360" w:lineRule="auto"/>
        <w:jc w:val="both"/>
        <w:rPr>
          <w:rFonts w:ascii="Verdana" w:hAnsi="Verdana" w:cstheme="minorHAnsi"/>
          <w:lang w:val="ru-RU"/>
        </w:rPr>
      </w:pPr>
    </w:p>
    <w:p w14:paraId="62DBD9BF" w14:textId="77777777" w:rsidR="005B0567" w:rsidRPr="00414D3F" w:rsidRDefault="005B0567" w:rsidP="009721F0">
      <w:pPr>
        <w:spacing w:after="0" w:line="360" w:lineRule="auto"/>
        <w:jc w:val="both"/>
        <w:rPr>
          <w:rFonts w:ascii="Verdana" w:hAnsi="Verdana"/>
          <w:lang w:val="ru-RU"/>
        </w:rPr>
      </w:pPr>
    </w:p>
    <w:p w14:paraId="754FB20B" w14:textId="77777777" w:rsidR="006055B7" w:rsidRPr="00414D3F" w:rsidRDefault="0022128B" w:rsidP="006055B7">
      <w:pPr>
        <w:rPr>
          <w:sz w:val="24"/>
          <w:szCs w:val="24"/>
          <w:lang w:val="ru-RU"/>
        </w:rPr>
      </w:pPr>
      <w:r w:rsidRPr="001D5B9F">
        <w:rPr>
          <w:rFonts w:ascii="Verdana" w:eastAsia="Verdana" w:hAnsi="Verdana" w:cs="Verdana"/>
          <w:b/>
          <w:bCs/>
          <w:sz w:val="18"/>
          <w:szCs w:val="18"/>
          <w:lang w:val="ru-RU"/>
        </w:rPr>
        <w:t>О корпорации Sony</w:t>
      </w:r>
    </w:p>
    <w:p w14:paraId="0D6E409E" w14:textId="77777777" w:rsidR="00E94AA6" w:rsidRPr="00414D3F" w:rsidRDefault="0022128B" w:rsidP="006055B7">
      <w:pPr>
        <w:rPr>
          <w:rFonts w:ascii="Verdana" w:hAnsi="Verdana"/>
          <w:sz w:val="18"/>
          <w:lang w:val="ru-RU"/>
        </w:rPr>
      </w:pPr>
      <w:r w:rsidRPr="00E94AA6">
        <w:rPr>
          <w:rFonts w:ascii="Verdana" w:eastAsia="Verdana" w:hAnsi="Verdana" w:cs="Verdana"/>
          <w:sz w:val="18"/>
          <w:szCs w:val="18"/>
          <w:lang w:val="ru-RU"/>
        </w:rPr>
        <w:lastRenderedPageBreak/>
        <w:t xml:space="preserve">Корпорация Sony — креативная компания, работающая в индустрии развлечений и обладающая множеством технологических разработок. В сферу ее деятельности входят видеоигры, музыка, фото, электроника, производство сенсоров изображения и финансовые услуги. Цель компании: помочь людям выразить свои эмоции в творчестве с помощью новейших технологий. Для получения более подробной информации посетите </w:t>
      </w:r>
      <w:hyperlink r:id="rId12" w:history="1">
        <w:r w:rsidRPr="00487624">
          <w:rPr>
            <w:rStyle w:val="Hyperlink"/>
            <w:rFonts w:ascii="Verdana" w:eastAsia="Verdana" w:hAnsi="Verdana" w:cs="Verdana"/>
            <w:sz w:val="18"/>
            <w:szCs w:val="18"/>
            <w:lang w:val="ru-RU"/>
          </w:rPr>
          <w:t>http://www.sony.net/</w:t>
        </w:r>
      </w:hyperlink>
      <w:r w:rsidRPr="00E94AA6">
        <w:rPr>
          <w:rFonts w:ascii="Verdana" w:eastAsia="Verdana" w:hAnsi="Verdana" w:cs="Verdana"/>
          <w:sz w:val="18"/>
          <w:szCs w:val="18"/>
          <w:lang w:val="ru-RU"/>
        </w:rPr>
        <w:t xml:space="preserve"> </w:t>
      </w:r>
    </w:p>
    <w:p w14:paraId="59B1A12C" w14:textId="77777777" w:rsidR="0015513F" w:rsidRPr="00414D3F" w:rsidRDefault="0015513F" w:rsidP="0015513F">
      <w:pPr>
        <w:spacing w:after="0"/>
        <w:rPr>
          <w:rFonts w:ascii="Verdana" w:hAnsi="Verdana"/>
          <w:lang w:val="ru-RU"/>
        </w:rPr>
      </w:pPr>
    </w:p>
    <w:p w14:paraId="0E810288" w14:textId="77777777" w:rsidR="0015513F" w:rsidRPr="001D5B9F" w:rsidRDefault="0022128B" w:rsidP="0015513F">
      <w:pPr>
        <w:spacing w:after="0"/>
        <w:rPr>
          <w:rFonts w:ascii="Verdana" w:hAnsi="Verdana"/>
          <w:b/>
          <w:lang w:val="en-GB"/>
        </w:rPr>
      </w:pPr>
      <w:r w:rsidRPr="001D5B9F">
        <w:rPr>
          <w:rFonts w:ascii="Verdana" w:hAnsi="Verdana"/>
          <w:b/>
          <w:lang w:val="ru-RU"/>
        </w:rPr>
        <w:t>Примечания:</w:t>
      </w:r>
    </w:p>
    <w:sectPr w:rsidR="0015513F" w:rsidRPr="001D5B9F" w:rsidSect="00C249CB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10D2E" w14:textId="77777777" w:rsidR="008C2DA1" w:rsidRDefault="008C2DA1" w:rsidP="00C249CB">
      <w:pPr>
        <w:spacing w:after="0" w:line="240" w:lineRule="auto"/>
      </w:pPr>
      <w:r>
        <w:separator/>
      </w:r>
    </w:p>
  </w:endnote>
  <w:endnote w:type="continuationSeparator" w:id="0">
    <w:p w14:paraId="59226C45" w14:textId="77777777" w:rsidR="008C2DA1" w:rsidRDefault="008C2DA1">
      <w:r>
        <w:continuationSeparator/>
      </w:r>
    </w:p>
  </w:endnote>
  <w:endnote w:type="continuationNotice" w:id="1">
    <w:p w14:paraId="60F14A40" w14:textId="77777777" w:rsidR="008C2DA1" w:rsidRDefault="008C2DA1" w:rsidP="00C249CB">
      <w:pPr>
        <w:spacing w:after="0" w:line="240" w:lineRule="auto"/>
      </w:pPr>
    </w:p>
  </w:endnote>
  <w:endnote w:id="2">
    <w:p w14:paraId="73301BD1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о сравнению с процессором обработки изображений BIONZ X</w:t>
      </w:r>
    </w:p>
  </w:endnote>
  <w:endnote w:id="3">
    <w:p w14:paraId="17A82327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В режиме скоростной серийной съемки Hi+.  В режимах фокусировки, отличных от AF-C, данная функция работает только при выдержке 1/125 сек. и более коротких. В режиме AF-C функция работает при выдержке 1/250 сек. и более коротких, при этом максимальная частота кадров зависят от режима съемки и используемого объектива. При съемке в несжатом формате RAW максимальная скорость составляет 20 кадров/сек.</w:t>
      </w:r>
    </w:p>
  </w:endnote>
  <w:endnote w:id="4">
    <w:p w14:paraId="28595D52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ри выдержке 1/125 сек. и более коротких. Количество вычислений (</w:t>
      </w:r>
      <w:proofErr w:type="spellStart"/>
      <w:r w:rsidRPr="008859C2">
        <w:rPr>
          <w:rFonts w:cstheme="minorHAnsi"/>
          <w:sz w:val="16"/>
          <w:szCs w:val="16"/>
          <w:lang w:val="ru-RU"/>
        </w:rPr>
        <w:t>отслеживаний</w:t>
      </w:r>
      <w:proofErr w:type="spellEnd"/>
      <w:r w:rsidRPr="008859C2">
        <w:rPr>
          <w:rFonts w:cstheme="minorHAnsi"/>
          <w:sz w:val="16"/>
          <w:szCs w:val="16"/>
          <w:lang w:val="ru-RU"/>
        </w:rPr>
        <w:t>) АФ зависит от используемого объектива.</w:t>
      </w:r>
    </w:p>
  </w:endnote>
  <w:endnote w:id="5">
    <w:p w14:paraId="075DD794" w14:textId="4ADC79B1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На момент анонса в январе 2021 года по данным исследования Sony рынка полнокадровых </w:t>
      </w:r>
      <w:proofErr w:type="spellStart"/>
      <w:r w:rsidRPr="008859C2">
        <w:rPr>
          <w:rFonts w:cstheme="minorHAnsi"/>
          <w:sz w:val="16"/>
          <w:szCs w:val="16"/>
          <w:lang w:val="ru-RU"/>
        </w:rPr>
        <w:t>беззеркальных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камер</w:t>
      </w:r>
      <w:r>
        <w:rPr>
          <w:rFonts w:cstheme="minorHAnsi"/>
          <w:sz w:val="16"/>
          <w:szCs w:val="16"/>
          <w:lang w:val="ru-RU"/>
        </w:rPr>
        <w:t xml:space="preserve"> </w:t>
      </w:r>
      <w:r w:rsidRPr="00C47DE3">
        <w:rPr>
          <w:rFonts w:cstheme="minorHAnsi"/>
          <w:sz w:val="16"/>
          <w:szCs w:val="16"/>
          <w:lang w:val="ru-RU"/>
        </w:rPr>
        <w:t>со съемной оптикой</w:t>
      </w:r>
      <w:r>
        <w:rPr>
          <w:rFonts w:cstheme="minorHAnsi"/>
          <w:sz w:val="16"/>
          <w:szCs w:val="16"/>
          <w:lang w:val="ru-RU"/>
        </w:rPr>
        <w:t xml:space="preserve">, в линейке камер </w:t>
      </w:r>
      <w:r>
        <w:rPr>
          <w:rFonts w:cstheme="minorHAnsi"/>
          <w:sz w:val="16"/>
          <w:szCs w:val="16"/>
        </w:rPr>
        <w:t>Sony</w:t>
      </w:r>
      <w:r w:rsidRPr="00C47DE3">
        <w:rPr>
          <w:rFonts w:cstheme="minorHAnsi"/>
          <w:sz w:val="16"/>
          <w:szCs w:val="16"/>
          <w:lang w:val="ru-RU"/>
        </w:rPr>
        <w:t xml:space="preserve"> </w:t>
      </w:r>
    </w:p>
  </w:endnote>
  <w:endnote w:id="6">
    <w:p w14:paraId="3623F280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ри выдержке до 1/200 сек. Синхронизация через порт синхронизации вспышек при съемке с электронным затвором недоступна.</w:t>
      </w:r>
    </w:p>
  </w:endnote>
  <w:endnote w:id="7">
    <w:p w14:paraId="1C1AF903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араметр [APS-C S35] при съемке в форматах 4K 120p и 8K выставляется в положение [Выключен].</w:t>
      </w:r>
    </w:p>
  </w:endnote>
  <w:endnote w:id="8">
    <w:p w14:paraId="51CF99C4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рименяется </w:t>
      </w:r>
      <w:proofErr w:type="spellStart"/>
      <w:r w:rsidRPr="008859C2">
        <w:rPr>
          <w:rFonts w:cstheme="minorHAnsi"/>
          <w:sz w:val="16"/>
          <w:szCs w:val="16"/>
          <w:lang w:val="ru-RU"/>
        </w:rPr>
        <w:t>кроп</w:t>
      </w:r>
      <w:proofErr w:type="spellEnd"/>
      <w:r w:rsidRPr="008859C2">
        <w:rPr>
          <w:rFonts w:cstheme="minorHAnsi"/>
          <w:sz w:val="16"/>
          <w:szCs w:val="16"/>
          <w:lang w:val="ru-RU"/>
        </w:rPr>
        <w:t>-фактор в 10 %</w:t>
      </w:r>
    </w:p>
  </w:endnote>
  <w:endnote w:id="9">
    <w:p w14:paraId="244ADE74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о данным внутреннего тестирования Sony</w:t>
      </w:r>
    </w:p>
  </w:endnote>
  <w:endnote w:id="10">
    <w:p w14:paraId="6744D158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Только для фотосъемки</w:t>
      </w:r>
    </w:p>
  </w:endnote>
  <w:endnote w:id="11">
    <w:p w14:paraId="56200891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По стандартам CIPA, только для осей наклона по вертикали и вращения в горизонтальной плоскости, с объективом </w:t>
      </w:r>
      <w:proofErr w:type="spellStart"/>
      <w:r w:rsidRPr="008859C2">
        <w:rPr>
          <w:rFonts w:cstheme="minorHAnsi"/>
          <w:sz w:val="16"/>
          <w:szCs w:val="16"/>
          <w:lang w:val="ru-RU"/>
        </w:rPr>
        <w:t>Planar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T* FE 50 мм F1.4 ZA И выключенной функцией шумоподавления при длинной выдержке.</w:t>
      </w:r>
    </w:p>
  </w:endnote>
  <w:endnote w:id="12">
    <w:p w14:paraId="25F57639" w14:textId="77777777" w:rsidR="00C47DE3" w:rsidRPr="00C47DE3" w:rsidRDefault="00C47DE3" w:rsidP="00C47DE3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FC42F6">
        <w:rPr>
          <w:rStyle w:val="EndnoteReference"/>
          <w:rFonts w:cstheme="minorHAnsi"/>
          <w:sz w:val="16"/>
          <w:szCs w:val="16"/>
        </w:rPr>
        <w:endnoteRef/>
      </w:r>
      <w:r w:rsidRPr="00FC42F6">
        <w:rPr>
          <w:rFonts w:cstheme="minorHAnsi"/>
          <w:sz w:val="16"/>
          <w:szCs w:val="16"/>
          <w:lang w:val="ru-RU"/>
        </w:rPr>
        <w:t xml:space="preserve"> На момент анонса в январе 2021 года. По данным исследования Sony рынка цифровых камер со съемной оптикой.</w:t>
      </w:r>
    </w:p>
  </w:endnote>
  <w:endnote w:id="13">
    <w:p w14:paraId="3A99B27D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FC42F6">
        <w:rPr>
          <w:rStyle w:val="EndnoteReference"/>
          <w:rFonts w:cstheme="minorHAnsi"/>
          <w:sz w:val="16"/>
          <w:szCs w:val="16"/>
        </w:rPr>
        <w:endnoteRef/>
      </w:r>
      <w:r w:rsidRPr="00FC42F6">
        <w:rPr>
          <w:rFonts w:cstheme="minorHAnsi"/>
          <w:sz w:val="16"/>
          <w:szCs w:val="16"/>
          <w:lang w:val="ru-RU"/>
        </w:rPr>
        <w:t xml:space="preserve"> При выборе частоты обновления 240 кадров/сек. угол зрения составляет 33°, а разрешение переключается на UXGA.</w:t>
      </w:r>
    </w:p>
  </w:endnote>
  <w:endnote w:id="14">
    <w:p w14:paraId="35613090" w14:textId="77777777" w:rsidR="00997A4A" w:rsidRPr="00997A4A" w:rsidRDefault="00997A4A" w:rsidP="00997A4A">
      <w:pPr>
        <w:pStyle w:val="EndnoteText"/>
        <w:spacing w:after="0"/>
        <w:rPr>
          <w:lang w:val="ru-RU"/>
        </w:rPr>
      </w:pPr>
      <w:r w:rsidRPr="00FC42F6">
        <w:rPr>
          <w:rStyle w:val="EndnoteReference"/>
          <w:sz w:val="16"/>
          <w:szCs w:val="16"/>
        </w:rPr>
        <w:endnoteRef/>
      </w:r>
      <w:r w:rsidRPr="00FC42F6">
        <w:rPr>
          <w:sz w:val="16"/>
          <w:szCs w:val="16"/>
          <w:lang w:val="ru-RU"/>
        </w:rPr>
        <w:t xml:space="preserve"> В 3,5 раза быстрее по сравнению с </w:t>
      </w:r>
      <w:proofErr w:type="spellStart"/>
      <w:r w:rsidRPr="00FC42F6">
        <w:rPr>
          <w:sz w:val="16"/>
          <w:szCs w:val="16"/>
          <w:lang w:val="ru-RU"/>
        </w:rPr>
        <w:t>Alpha</w:t>
      </w:r>
      <w:proofErr w:type="spellEnd"/>
      <w:r w:rsidRPr="00FC42F6">
        <w:rPr>
          <w:sz w:val="16"/>
          <w:szCs w:val="16"/>
          <w:lang w:val="ru-RU"/>
        </w:rPr>
        <w:t xml:space="preserve"> 9 II</w:t>
      </w:r>
    </w:p>
  </w:endnote>
  <w:endnote w:id="15">
    <w:p w14:paraId="6C90E544" w14:textId="77777777" w:rsidR="00997A4A" w:rsidRPr="00997A4A" w:rsidRDefault="00997A4A" w:rsidP="00997A4A">
      <w:pPr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В режиме серийной съемки Hi+, сжатый формат RAW, карта памяти </w:t>
      </w:r>
      <w:proofErr w:type="spellStart"/>
      <w:r w:rsidRPr="008859C2">
        <w:rPr>
          <w:rFonts w:cstheme="minorHAnsi"/>
          <w:sz w:val="16"/>
          <w:szCs w:val="16"/>
          <w:lang w:val="ru-RU"/>
        </w:rPr>
        <w:t>CFexpress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</w:t>
      </w:r>
      <w:proofErr w:type="spellStart"/>
      <w:r w:rsidRPr="008859C2">
        <w:rPr>
          <w:rFonts w:cstheme="minorHAnsi"/>
          <w:sz w:val="16"/>
          <w:szCs w:val="16"/>
          <w:lang w:val="ru-RU"/>
        </w:rPr>
        <w:t>Type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A. По тестам Sony.</w:t>
      </w:r>
    </w:p>
  </w:endnote>
  <w:endnote w:id="16">
    <w:p w14:paraId="0DB8638F" w14:textId="77777777" w:rsidR="00997A4A" w:rsidRPr="00997A4A" w:rsidRDefault="00997A4A" w:rsidP="00997A4A">
      <w:pPr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В режиме серийной съемки Hi+ с картой памяти </w:t>
      </w:r>
      <w:proofErr w:type="spellStart"/>
      <w:r w:rsidRPr="008859C2">
        <w:rPr>
          <w:rFonts w:cstheme="minorHAnsi"/>
          <w:sz w:val="16"/>
          <w:szCs w:val="16"/>
          <w:lang w:val="ru-RU"/>
        </w:rPr>
        <w:t>CFexpress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</w:t>
      </w:r>
      <w:proofErr w:type="spellStart"/>
      <w:r w:rsidRPr="008859C2">
        <w:rPr>
          <w:rFonts w:cstheme="minorHAnsi"/>
          <w:sz w:val="16"/>
          <w:szCs w:val="16"/>
          <w:lang w:val="ru-RU"/>
        </w:rPr>
        <w:t>Type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A. По тестам Sony.</w:t>
      </w:r>
    </w:p>
  </w:endnote>
  <w:endnote w:id="17">
    <w:p w14:paraId="75D0102E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На скорости 20 кадров/сек. можно снять до 238 полнокадровых изображений в сжатом формате RAW или 400 — в формате JPEG.</w:t>
      </w:r>
    </w:p>
  </w:endnote>
  <w:endnote w:id="18">
    <w:p w14:paraId="4A09AD7F" w14:textId="6656CC5B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На момент анонса в январе 2021 года по данным исследования Sony рынка цифровых фотокамер со съемной оптикой</w:t>
      </w:r>
      <w:r>
        <w:rPr>
          <w:rFonts w:cstheme="minorHAnsi"/>
          <w:sz w:val="16"/>
          <w:szCs w:val="16"/>
          <w:lang w:val="ru-RU"/>
        </w:rPr>
        <w:t>,</w:t>
      </w:r>
      <w:r w:rsidRPr="00997A4A">
        <w:rPr>
          <w:rFonts w:cstheme="minorHAnsi"/>
          <w:sz w:val="16"/>
          <w:szCs w:val="16"/>
          <w:lang w:val="ru-RU"/>
        </w:rPr>
        <w:t xml:space="preserve"> </w:t>
      </w:r>
      <w:r>
        <w:rPr>
          <w:rFonts w:cstheme="minorHAnsi"/>
          <w:sz w:val="16"/>
          <w:szCs w:val="16"/>
          <w:lang w:val="ru-RU"/>
        </w:rPr>
        <w:t xml:space="preserve">в линейке камер </w:t>
      </w:r>
      <w:r>
        <w:rPr>
          <w:rFonts w:cstheme="minorHAnsi"/>
          <w:sz w:val="16"/>
          <w:szCs w:val="16"/>
        </w:rPr>
        <w:t>Sony</w:t>
      </w:r>
    </w:p>
  </w:endnote>
  <w:endnote w:id="19">
    <w:p w14:paraId="7051B37B" w14:textId="0B50BB38" w:rsidR="00997A4A" w:rsidRPr="00997A4A" w:rsidRDefault="00997A4A" w:rsidP="00997A4A">
      <w:pPr>
        <w:spacing w:after="0" w:line="240" w:lineRule="auto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На момент анонса в январе 2021 года. По данным исследования Sony рынка полнокадровых </w:t>
      </w:r>
      <w:proofErr w:type="spellStart"/>
      <w:r w:rsidRPr="008859C2">
        <w:rPr>
          <w:rFonts w:cstheme="minorHAnsi"/>
          <w:sz w:val="16"/>
          <w:szCs w:val="16"/>
          <w:lang w:val="ru-RU"/>
        </w:rPr>
        <w:t>беззеркальных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камер</w:t>
      </w:r>
      <w:r>
        <w:rPr>
          <w:rFonts w:cstheme="minorHAnsi"/>
          <w:sz w:val="16"/>
          <w:szCs w:val="16"/>
          <w:lang w:val="ru-RU"/>
        </w:rPr>
        <w:t>,</w:t>
      </w:r>
      <w:r w:rsidRPr="00997A4A">
        <w:rPr>
          <w:rFonts w:cstheme="minorHAnsi"/>
          <w:sz w:val="16"/>
          <w:szCs w:val="16"/>
          <w:lang w:val="ru-RU"/>
        </w:rPr>
        <w:t xml:space="preserve"> </w:t>
      </w:r>
      <w:r>
        <w:rPr>
          <w:rFonts w:cstheme="minorHAnsi"/>
          <w:sz w:val="16"/>
          <w:szCs w:val="16"/>
          <w:lang w:val="ru-RU"/>
        </w:rPr>
        <w:t xml:space="preserve">в линейке камер </w:t>
      </w:r>
      <w:r>
        <w:rPr>
          <w:rFonts w:cstheme="minorHAnsi"/>
          <w:sz w:val="16"/>
          <w:szCs w:val="16"/>
        </w:rPr>
        <w:t>Sony</w:t>
      </w:r>
      <w:r w:rsidRPr="008859C2">
        <w:rPr>
          <w:rFonts w:cstheme="minorHAnsi"/>
          <w:sz w:val="16"/>
          <w:szCs w:val="16"/>
          <w:lang w:val="ru-RU"/>
        </w:rPr>
        <w:t>.</w:t>
      </w:r>
    </w:p>
  </w:endnote>
  <w:endnote w:id="20">
    <w:p w14:paraId="095F676E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Точная автофокусировка не гарантируется для 100 % объектов и ситуаций.</w:t>
      </w:r>
    </w:p>
  </w:endnote>
  <w:endnote w:id="21">
    <w:p w14:paraId="2C0F903F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В режиме серийной съемки нельзя установить выдержку длиннее 1/2. Эффективность отслеживания объекта и максимальная диафрагма зависят от выставленных настроек и используемого объектива.</w:t>
      </w:r>
    </w:p>
  </w:endnote>
  <w:endnote w:id="22">
    <w:p w14:paraId="6C1D9DF2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На момент анонса в январе 2021 года по данным исследования Sony рынка цифровых полнокадровых камер со съемной оптикой.</w:t>
      </w:r>
    </w:p>
  </w:endnote>
  <w:endnote w:id="23">
    <w:p w14:paraId="47413DAE" w14:textId="77777777" w:rsidR="00997A4A" w:rsidRPr="00997A4A" w:rsidRDefault="00997A4A" w:rsidP="00997A4A">
      <w:pPr>
        <w:spacing w:after="0" w:line="240" w:lineRule="auto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Требуется постобработка, а само видео должно быть записано в режиме S&amp;Q на карту памяти </w:t>
      </w:r>
      <w:proofErr w:type="spellStart"/>
      <w:r w:rsidRPr="008859C2">
        <w:rPr>
          <w:rFonts w:cstheme="minorHAnsi"/>
          <w:sz w:val="16"/>
          <w:szCs w:val="16"/>
          <w:lang w:val="ru-RU"/>
        </w:rPr>
        <w:t>CFexpress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</w:t>
      </w:r>
      <w:proofErr w:type="spellStart"/>
      <w:r w:rsidRPr="008859C2">
        <w:rPr>
          <w:rFonts w:cstheme="minorHAnsi"/>
          <w:sz w:val="16"/>
          <w:szCs w:val="16"/>
          <w:lang w:val="ru-RU"/>
        </w:rPr>
        <w:t>Type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A с частотой кадров 120 (100) или выше.</w:t>
      </w:r>
    </w:p>
  </w:endnote>
  <w:endnote w:id="24">
    <w:p w14:paraId="2CE8244A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Требуется </w:t>
      </w:r>
      <w:proofErr w:type="spellStart"/>
      <w:r w:rsidRPr="008859C2">
        <w:rPr>
          <w:rFonts w:cstheme="minorHAnsi"/>
          <w:sz w:val="16"/>
          <w:szCs w:val="16"/>
          <w:lang w:val="ru-RU"/>
        </w:rPr>
        <w:t>Catalyst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</w:t>
      </w:r>
      <w:proofErr w:type="spellStart"/>
      <w:r w:rsidRPr="008859C2">
        <w:rPr>
          <w:rFonts w:cstheme="minorHAnsi"/>
          <w:sz w:val="16"/>
          <w:szCs w:val="16"/>
          <w:lang w:val="ru-RU"/>
        </w:rPr>
        <w:t>Browse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™ версии 2020.1 или более поздней, </w:t>
      </w:r>
      <w:proofErr w:type="spellStart"/>
      <w:r w:rsidRPr="008859C2">
        <w:rPr>
          <w:rFonts w:cstheme="minorHAnsi"/>
          <w:sz w:val="16"/>
          <w:szCs w:val="16"/>
          <w:lang w:val="ru-RU"/>
        </w:rPr>
        <w:t>Catalyst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</w:t>
      </w:r>
      <w:proofErr w:type="spellStart"/>
      <w:r w:rsidRPr="008859C2">
        <w:rPr>
          <w:rFonts w:cstheme="minorHAnsi"/>
          <w:sz w:val="16"/>
          <w:szCs w:val="16"/>
          <w:lang w:val="ru-RU"/>
        </w:rPr>
        <w:t>Prepare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версии 2020.1 или более поздней.</w:t>
      </w:r>
    </w:p>
  </w:endnote>
  <w:endnote w:id="25">
    <w:p w14:paraId="60C4E9D2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Не для 8K. Совместимые рекордеры будут анонсированы позже.</w:t>
      </w:r>
    </w:p>
  </w:endnote>
  <w:endnote w:id="26">
    <w:p w14:paraId="7D4B0D4E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Совместимые рекордеры будут анонсированы позже.</w:t>
      </w:r>
    </w:p>
  </w:endnote>
  <w:endnote w:id="27">
    <w:p w14:paraId="434A5861" w14:textId="77777777" w:rsidR="00997A4A" w:rsidRPr="00997A4A" w:rsidRDefault="00997A4A" w:rsidP="00997A4A">
      <w:pPr>
        <w:spacing w:after="0" w:line="240" w:lineRule="auto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Коммуникация в частотном диапазоне 5 ГГц может быть ограничена в некоторых странах и регионах.</w:t>
      </w:r>
    </w:p>
  </w:endnote>
  <w:endnote w:id="28">
    <w:p w14:paraId="162D6293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Для объединения изображений требуется приложение для настольных компьютеров </w:t>
      </w:r>
      <w:proofErr w:type="spellStart"/>
      <w:r w:rsidRPr="008859C2">
        <w:rPr>
          <w:rFonts w:cstheme="minorHAnsi"/>
          <w:sz w:val="16"/>
          <w:szCs w:val="16"/>
          <w:lang w:val="ru-RU"/>
        </w:rPr>
        <w:t>Imaging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</w:t>
      </w:r>
      <w:proofErr w:type="spellStart"/>
      <w:r w:rsidRPr="008859C2">
        <w:rPr>
          <w:rFonts w:cstheme="minorHAnsi"/>
          <w:sz w:val="16"/>
          <w:szCs w:val="16"/>
          <w:lang w:val="ru-RU"/>
        </w:rPr>
        <w:t>Edge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 (Remote/</w:t>
      </w:r>
      <w:proofErr w:type="spellStart"/>
      <w:r w:rsidRPr="008859C2">
        <w:rPr>
          <w:rFonts w:cstheme="minorHAnsi"/>
          <w:sz w:val="16"/>
          <w:szCs w:val="16"/>
          <w:lang w:val="ru-RU"/>
        </w:rPr>
        <w:t>Viewer</w:t>
      </w:r>
      <w:proofErr w:type="spellEnd"/>
      <w:r w:rsidRPr="008859C2">
        <w:rPr>
          <w:rFonts w:cstheme="minorHAnsi"/>
          <w:sz w:val="16"/>
          <w:szCs w:val="16"/>
          <w:lang w:val="ru-RU"/>
        </w:rPr>
        <w:t>/</w:t>
      </w:r>
      <w:proofErr w:type="spellStart"/>
      <w:r w:rsidRPr="008859C2">
        <w:rPr>
          <w:rFonts w:cstheme="minorHAnsi"/>
          <w:sz w:val="16"/>
          <w:szCs w:val="16"/>
          <w:lang w:val="ru-RU"/>
        </w:rPr>
        <w:t>Edit</w:t>
      </w:r>
      <w:proofErr w:type="spellEnd"/>
      <w:r w:rsidRPr="008859C2">
        <w:rPr>
          <w:rFonts w:cstheme="minorHAnsi"/>
          <w:sz w:val="16"/>
          <w:szCs w:val="16"/>
          <w:lang w:val="ru-RU"/>
        </w:rPr>
        <w:t xml:space="preserve">) 3.1 или более поздней версии.  </w:t>
      </w:r>
    </w:p>
  </w:endnote>
  <w:endnote w:id="29">
    <w:p w14:paraId="662B5301" w14:textId="77777777" w:rsidR="00997A4A" w:rsidRPr="00997A4A" w:rsidRDefault="00997A4A" w:rsidP="00997A4A">
      <w:pPr>
        <w:pStyle w:val="EndnoteText"/>
        <w:spacing w:after="0"/>
        <w:rPr>
          <w:rFonts w:cstheme="minorHAnsi"/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Style w:val="normaltextrun"/>
          <w:rFonts w:cstheme="minorHAnsi"/>
          <w:color w:val="000000"/>
          <w:position w:val="2"/>
          <w:sz w:val="16"/>
          <w:szCs w:val="16"/>
          <w:bdr w:val="none" w:sz="0" w:space="0" w:color="auto" w:frame="1"/>
          <w:lang w:val="ru-RU"/>
        </w:rPr>
        <w:t xml:space="preserve"> Требуется приложение Remote </w:t>
      </w:r>
      <w:proofErr w:type="spellStart"/>
      <w:r w:rsidRPr="008859C2">
        <w:rPr>
          <w:rStyle w:val="normaltextrun"/>
          <w:rFonts w:cstheme="minorHAnsi"/>
          <w:color w:val="000000"/>
          <w:position w:val="2"/>
          <w:sz w:val="16"/>
          <w:szCs w:val="16"/>
          <w:bdr w:val="none" w:sz="0" w:space="0" w:color="auto" w:frame="1"/>
          <w:lang w:val="ru-RU"/>
        </w:rPr>
        <w:t>Camera</w:t>
      </w:r>
      <w:proofErr w:type="spellEnd"/>
      <w:r w:rsidRPr="008859C2">
        <w:rPr>
          <w:rStyle w:val="normaltextrun"/>
          <w:rFonts w:cstheme="minorHAnsi"/>
          <w:color w:val="000000"/>
          <w:position w:val="2"/>
          <w:sz w:val="16"/>
          <w:szCs w:val="16"/>
          <w:bdr w:val="none" w:sz="0" w:space="0" w:color="auto" w:frame="1"/>
          <w:lang w:val="ru-RU"/>
        </w:rPr>
        <w:t xml:space="preserve"> </w:t>
      </w:r>
      <w:proofErr w:type="spellStart"/>
      <w:r w:rsidRPr="008859C2">
        <w:rPr>
          <w:rStyle w:val="normaltextrun"/>
          <w:rFonts w:cstheme="minorHAnsi"/>
          <w:color w:val="000000"/>
          <w:position w:val="2"/>
          <w:sz w:val="16"/>
          <w:szCs w:val="16"/>
          <w:bdr w:val="none" w:sz="0" w:space="0" w:color="auto" w:frame="1"/>
          <w:lang w:val="ru-RU"/>
        </w:rPr>
        <w:t>Tool</w:t>
      </w:r>
      <w:proofErr w:type="spellEnd"/>
      <w:r w:rsidRPr="008859C2">
        <w:rPr>
          <w:rStyle w:val="normaltextrun"/>
          <w:rFonts w:cstheme="minorHAnsi"/>
          <w:color w:val="000000"/>
          <w:position w:val="2"/>
          <w:sz w:val="16"/>
          <w:szCs w:val="16"/>
          <w:bdr w:val="none" w:sz="0" w:space="0" w:color="auto" w:frame="1"/>
          <w:lang w:val="ru-RU"/>
        </w:rPr>
        <w:t> 2.3 или более поздней версии.</w:t>
      </w:r>
    </w:p>
  </w:endnote>
  <w:endnote w:id="30">
    <w:p w14:paraId="271C30A5" w14:textId="77777777" w:rsidR="00997A4A" w:rsidRPr="00997A4A" w:rsidRDefault="00997A4A" w:rsidP="00997A4A">
      <w:pPr>
        <w:pStyle w:val="EndnoteText"/>
        <w:spacing w:after="0" w:line="240" w:lineRule="auto"/>
        <w:rPr>
          <w:sz w:val="16"/>
          <w:szCs w:val="16"/>
          <w:lang w:val="ru-RU"/>
        </w:rPr>
      </w:pPr>
      <w:r w:rsidRPr="008859C2">
        <w:rPr>
          <w:rStyle w:val="EndnoteReference"/>
          <w:rFonts w:cstheme="minorHAnsi"/>
          <w:sz w:val="16"/>
          <w:szCs w:val="16"/>
        </w:rPr>
        <w:endnoteRef/>
      </w:r>
      <w:r w:rsidRPr="008859C2">
        <w:rPr>
          <w:rFonts w:cstheme="minorHAnsi"/>
          <w:sz w:val="16"/>
          <w:szCs w:val="16"/>
          <w:lang w:val="ru-RU"/>
        </w:rPr>
        <w:t xml:space="preserve"> 100%-ная защита от пыли и влаги не гарантируется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Meiryo UI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eiryo">
    <w:altName w:val="Yu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1D079" w14:textId="77777777" w:rsidR="008C2DA1" w:rsidRDefault="008C2DA1">
      <w:pPr>
        <w:spacing w:after="0" w:line="240" w:lineRule="auto"/>
      </w:pPr>
      <w:r>
        <w:separator/>
      </w:r>
    </w:p>
  </w:footnote>
  <w:footnote w:type="continuationSeparator" w:id="0">
    <w:p w14:paraId="0A8FEA15" w14:textId="77777777" w:rsidR="008C2DA1" w:rsidRDefault="008C2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1D2"/>
    <w:multiLevelType w:val="hybridMultilevel"/>
    <w:tmpl w:val="C8F87C38"/>
    <w:lvl w:ilvl="0" w:tplc="7EEA42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C64B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C25B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84A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8B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267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2E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2B4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660C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F3516"/>
    <w:multiLevelType w:val="hybridMultilevel"/>
    <w:tmpl w:val="7C124682"/>
    <w:lvl w:ilvl="0" w:tplc="83E43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6E1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E006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423B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E0BF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8E6B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C70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26C4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7CF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26F8A"/>
    <w:multiLevelType w:val="hybridMultilevel"/>
    <w:tmpl w:val="E80A8A84"/>
    <w:lvl w:ilvl="0" w:tplc="714CC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A46D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065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E072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CE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C0FE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B89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D0BF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A0F2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127D0"/>
    <w:multiLevelType w:val="hybridMultilevel"/>
    <w:tmpl w:val="3B14BFF4"/>
    <w:lvl w:ilvl="0" w:tplc="84A89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72B4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9CB1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D8B8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6021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B22E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CCA6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54CB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DCCD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E4C1C"/>
    <w:multiLevelType w:val="hybridMultilevel"/>
    <w:tmpl w:val="298420C2"/>
    <w:lvl w:ilvl="0" w:tplc="5582F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6248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6C5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B8F8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E21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ACE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A6E4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4A94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1A6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D4BDD"/>
    <w:multiLevelType w:val="hybridMultilevel"/>
    <w:tmpl w:val="5C161D3C"/>
    <w:lvl w:ilvl="0" w:tplc="38E8A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023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AC9E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2C1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4B5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9C79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EA69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823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5CCA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E0DE4"/>
    <w:multiLevelType w:val="hybridMultilevel"/>
    <w:tmpl w:val="0C4E5498"/>
    <w:lvl w:ilvl="0" w:tplc="52E69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8210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24B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A99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E6D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D01D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C67E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66CB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92DC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E231E"/>
    <w:multiLevelType w:val="hybridMultilevel"/>
    <w:tmpl w:val="D58E2706"/>
    <w:lvl w:ilvl="0" w:tplc="3AF66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80C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7AE2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9E5C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6E8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22CF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84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C20C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BA6B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D07533"/>
    <w:multiLevelType w:val="hybridMultilevel"/>
    <w:tmpl w:val="D1728A5C"/>
    <w:lvl w:ilvl="0" w:tplc="C98EE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1A65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9A2E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9E6A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4260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DA6A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262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CA6F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6C78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70310C"/>
    <w:multiLevelType w:val="hybridMultilevel"/>
    <w:tmpl w:val="6F4C1B74"/>
    <w:lvl w:ilvl="0" w:tplc="A4DAAB9E">
      <w:start w:val="3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560C5E3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22380F1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978362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DB8ABC42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BFE68A8E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4423B2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57A606A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6104316A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7"/>
  </w:num>
  <w:num w:numId="8">
    <w:abstractNumId w:val="4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qgUA1/JbaSwAAAA="/>
  </w:docVars>
  <w:rsids>
    <w:rsidRoot w:val="00A82F93"/>
    <w:rsid w:val="00031285"/>
    <w:rsid w:val="00040D2F"/>
    <w:rsid w:val="00044507"/>
    <w:rsid w:val="00047301"/>
    <w:rsid w:val="00051E54"/>
    <w:rsid w:val="00053C8F"/>
    <w:rsid w:val="00060552"/>
    <w:rsid w:val="000642F9"/>
    <w:rsid w:val="000653A7"/>
    <w:rsid w:val="000674F4"/>
    <w:rsid w:val="0008490C"/>
    <w:rsid w:val="000909AF"/>
    <w:rsid w:val="00095A56"/>
    <w:rsid w:val="00096578"/>
    <w:rsid w:val="00097890"/>
    <w:rsid w:val="000A05FD"/>
    <w:rsid w:val="000A2F13"/>
    <w:rsid w:val="000B1F93"/>
    <w:rsid w:val="000B286C"/>
    <w:rsid w:val="000C5041"/>
    <w:rsid w:val="000C670D"/>
    <w:rsid w:val="000C7CCE"/>
    <w:rsid w:val="000D2CC4"/>
    <w:rsid w:val="000D5824"/>
    <w:rsid w:val="000E0B0B"/>
    <w:rsid w:val="000E2457"/>
    <w:rsid w:val="000E2540"/>
    <w:rsid w:val="000E6292"/>
    <w:rsid w:val="000F21D8"/>
    <w:rsid w:val="000F76B5"/>
    <w:rsid w:val="00107B6A"/>
    <w:rsid w:val="00111B5B"/>
    <w:rsid w:val="0011200B"/>
    <w:rsid w:val="0011402F"/>
    <w:rsid w:val="001169A6"/>
    <w:rsid w:val="00120C97"/>
    <w:rsid w:val="00120E06"/>
    <w:rsid w:val="001233BE"/>
    <w:rsid w:val="00124F3A"/>
    <w:rsid w:val="00125148"/>
    <w:rsid w:val="0012596B"/>
    <w:rsid w:val="001360A9"/>
    <w:rsid w:val="001379D4"/>
    <w:rsid w:val="00145375"/>
    <w:rsid w:val="00153F98"/>
    <w:rsid w:val="00154700"/>
    <w:rsid w:val="0015513F"/>
    <w:rsid w:val="001614EA"/>
    <w:rsid w:val="00166F96"/>
    <w:rsid w:val="00174AFB"/>
    <w:rsid w:val="001754DB"/>
    <w:rsid w:val="00180172"/>
    <w:rsid w:val="00185280"/>
    <w:rsid w:val="0019255F"/>
    <w:rsid w:val="001953E6"/>
    <w:rsid w:val="00196541"/>
    <w:rsid w:val="001A0A67"/>
    <w:rsid w:val="001A1D89"/>
    <w:rsid w:val="001A348F"/>
    <w:rsid w:val="001B4A2D"/>
    <w:rsid w:val="001B4A97"/>
    <w:rsid w:val="001B55BF"/>
    <w:rsid w:val="001B6521"/>
    <w:rsid w:val="001C1004"/>
    <w:rsid w:val="001C4C2F"/>
    <w:rsid w:val="001C58CF"/>
    <w:rsid w:val="001C6FEE"/>
    <w:rsid w:val="001D1368"/>
    <w:rsid w:val="001D5B9F"/>
    <w:rsid w:val="001E7F2E"/>
    <w:rsid w:val="002017DD"/>
    <w:rsid w:val="0020325D"/>
    <w:rsid w:val="002076B1"/>
    <w:rsid w:val="00211ED8"/>
    <w:rsid w:val="00214F6E"/>
    <w:rsid w:val="002201AE"/>
    <w:rsid w:val="00220D8A"/>
    <w:rsid w:val="0022128B"/>
    <w:rsid w:val="00222700"/>
    <w:rsid w:val="0022547C"/>
    <w:rsid w:val="00230702"/>
    <w:rsid w:val="002348A0"/>
    <w:rsid w:val="00241E6A"/>
    <w:rsid w:val="00253CEE"/>
    <w:rsid w:val="00255D69"/>
    <w:rsid w:val="0027451A"/>
    <w:rsid w:val="0027477B"/>
    <w:rsid w:val="00284A2A"/>
    <w:rsid w:val="0028748B"/>
    <w:rsid w:val="002930B1"/>
    <w:rsid w:val="002A23E7"/>
    <w:rsid w:val="002B267E"/>
    <w:rsid w:val="002B3B68"/>
    <w:rsid w:val="002B574B"/>
    <w:rsid w:val="002B59B4"/>
    <w:rsid w:val="002C174B"/>
    <w:rsid w:val="002D4C79"/>
    <w:rsid w:val="002E6F82"/>
    <w:rsid w:val="002F148B"/>
    <w:rsid w:val="002F200B"/>
    <w:rsid w:val="002F306E"/>
    <w:rsid w:val="002F444C"/>
    <w:rsid w:val="00300727"/>
    <w:rsid w:val="00301393"/>
    <w:rsid w:val="003055E7"/>
    <w:rsid w:val="00307815"/>
    <w:rsid w:val="00310FA5"/>
    <w:rsid w:val="00313475"/>
    <w:rsid w:val="003138B9"/>
    <w:rsid w:val="00317CCC"/>
    <w:rsid w:val="00320584"/>
    <w:rsid w:val="0032106F"/>
    <w:rsid w:val="0032451D"/>
    <w:rsid w:val="003323DE"/>
    <w:rsid w:val="00333136"/>
    <w:rsid w:val="00334773"/>
    <w:rsid w:val="00336E7A"/>
    <w:rsid w:val="0034641E"/>
    <w:rsid w:val="003470AB"/>
    <w:rsid w:val="0034768E"/>
    <w:rsid w:val="00360B1B"/>
    <w:rsid w:val="00365F01"/>
    <w:rsid w:val="00366A97"/>
    <w:rsid w:val="00370D61"/>
    <w:rsid w:val="003716E0"/>
    <w:rsid w:val="00377C97"/>
    <w:rsid w:val="00381D46"/>
    <w:rsid w:val="00385301"/>
    <w:rsid w:val="00385C3E"/>
    <w:rsid w:val="00387366"/>
    <w:rsid w:val="00387641"/>
    <w:rsid w:val="00392591"/>
    <w:rsid w:val="00394015"/>
    <w:rsid w:val="003957CF"/>
    <w:rsid w:val="003A7354"/>
    <w:rsid w:val="003B226D"/>
    <w:rsid w:val="003C0E6C"/>
    <w:rsid w:val="003C7B6B"/>
    <w:rsid w:val="003C7C97"/>
    <w:rsid w:val="003D0AFA"/>
    <w:rsid w:val="003D32F5"/>
    <w:rsid w:val="003D754A"/>
    <w:rsid w:val="003D7CC4"/>
    <w:rsid w:val="003E36C0"/>
    <w:rsid w:val="003E64D2"/>
    <w:rsid w:val="003F5758"/>
    <w:rsid w:val="003F6042"/>
    <w:rsid w:val="003F65F6"/>
    <w:rsid w:val="004013A2"/>
    <w:rsid w:val="00405F39"/>
    <w:rsid w:val="00414D3F"/>
    <w:rsid w:val="004224DD"/>
    <w:rsid w:val="004314FF"/>
    <w:rsid w:val="00441ACE"/>
    <w:rsid w:val="00441DDC"/>
    <w:rsid w:val="00447C94"/>
    <w:rsid w:val="00450F47"/>
    <w:rsid w:val="00462B2A"/>
    <w:rsid w:val="00463788"/>
    <w:rsid w:val="00473D6B"/>
    <w:rsid w:val="004755CB"/>
    <w:rsid w:val="00481577"/>
    <w:rsid w:val="0048311C"/>
    <w:rsid w:val="00485AFB"/>
    <w:rsid w:val="00487624"/>
    <w:rsid w:val="00490A6B"/>
    <w:rsid w:val="004A0BBC"/>
    <w:rsid w:val="004A582F"/>
    <w:rsid w:val="004A7D0B"/>
    <w:rsid w:val="004B2B9B"/>
    <w:rsid w:val="004B4280"/>
    <w:rsid w:val="004B512F"/>
    <w:rsid w:val="004C774D"/>
    <w:rsid w:val="004D1D05"/>
    <w:rsid w:val="004D6451"/>
    <w:rsid w:val="004E6BE3"/>
    <w:rsid w:val="004E7CE6"/>
    <w:rsid w:val="004F3995"/>
    <w:rsid w:val="004F416F"/>
    <w:rsid w:val="00501282"/>
    <w:rsid w:val="00503E83"/>
    <w:rsid w:val="005061C8"/>
    <w:rsid w:val="005139E9"/>
    <w:rsid w:val="00521385"/>
    <w:rsid w:val="0052285B"/>
    <w:rsid w:val="0052322F"/>
    <w:rsid w:val="005247D9"/>
    <w:rsid w:val="005252B9"/>
    <w:rsid w:val="00527C47"/>
    <w:rsid w:val="00541AFA"/>
    <w:rsid w:val="00543475"/>
    <w:rsid w:val="00544ADD"/>
    <w:rsid w:val="00547D7E"/>
    <w:rsid w:val="00563C42"/>
    <w:rsid w:val="00564B06"/>
    <w:rsid w:val="00571CAB"/>
    <w:rsid w:val="00573AEF"/>
    <w:rsid w:val="0057703C"/>
    <w:rsid w:val="00577CC5"/>
    <w:rsid w:val="00583B2A"/>
    <w:rsid w:val="005903FE"/>
    <w:rsid w:val="005A4649"/>
    <w:rsid w:val="005A6D6A"/>
    <w:rsid w:val="005B0567"/>
    <w:rsid w:val="005B2D3D"/>
    <w:rsid w:val="005B2F4B"/>
    <w:rsid w:val="005C13BD"/>
    <w:rsid w:val="005D7649"/>
    <w:rsid w:val="005E200D"/>
    <w:rsid w:val="005E36E1"/>
    <w:rsid w:val="005F18A8"/>
    <w:rsid w:val="005F69B7"/>
    <w:rsid w:val="006055B7"/>
    <w:rsid w:val="00610869"/>
    <w:rsid w:val="00615DBB"/>
    <w:rsid w:val="00616BA5"/>
    <w:rsid w:val="00621BD9"/>
    <w:rsid w:val="006319D1"/>
    <w:rsid w:val="00632CD3"/>
    <w:rsid w:val="00637CC6"/>
    <w:rsid w:val="00646BE7"/>
    <w:rsid w:val="006553FA"/>
    <w:rsid w:val="0067278C"/>
    <w:rsid w:val="00673B27"/>
    <w:rsid w:val="00684492"/>
    <w:rsid w:val="006855F6"/>
    <w:rsid w:val="00685D0E"/>
    <w:rsid w:val="0068668F"/>
    <w:rsid w:val="00687E2B"/>
    <w:rsid w:val="006949F1"/>
    <w:rsid w:val="00694F5E"/>
    <w:rsid w:val="00696E9A"/>
    <w:rsid w:val="0069747D"/>
    <w:rsid w:val="006A1314"/>
    <w:rsid w:val="006A35BC"/>
    <w:rsid w:val="006A48F0"/>
    <w:rsid w:val="006B0F2F"/>
    <w:rsid w:val="006B2978"/>
    <w:rsid w:val="006B71CB"/>
    <w:rsid w:val="006B7CD5"/>
    <w:rsid w:val="006D2244"/>
    <w:rsid w:val="006D66F6"/>
    <w:rsid w:val="006D69C5"/>
    <w:rsid w:val="006E105A"/>
    <w:rsid w:val="006E7C28"/>
    <w:rsid w:val="006F3E90"/>
    <w:rsid w:val="007015B2"/>
    <w:rsid w:val="00703F70"/>
    <w:rsid w:val="007040C0"/>
    <w:rsid w:val="00706112"/>
    <w:rsid w:val="00730301"/>
    <w:rsid w:val="00732E30"/>
    <w:rsid w:val="00734B70"/>
    <w:rsid w:val="00735797"/>
    <w:rsid w:val="007445E4"/>
    <w:rsid w:val="00755659"/>
    <w:rsid w:val="00755B83"/>
    <w:rsid w:val="00757566"/>
    <w:rsid w:val="007738F2"/>
    <w:rsid w:val="0077469C"/>
    <w:rsid w:val="00776BE0"/>
    <w:rsid w:val="00783E8C"/>
    <w:rsid w:val="00785E3A"/>
    <w:rsid w:val="00787FFE"/>
    <w:rsid w:val="007938B4"/>
    <w:rsid w:val="00796E78"/>
    <w:rsid w:val="007A063B"/>
    <w:rsid w:val="007A3869"/>
    <w:rsid w:val="007A46E9"/>
    <w:rsid w:val="007A51CF"/>
    <w:rsid w:val="007A77A1"/>
    <w:rsid w:val="007A7DBF"/>
    <w:rsid w:val="007B3B9A"/>
    <w:rsid w:val="007B6059"/>
    <w:rsid w:val="007C6DCA"/>
    <w:rsid w:val="007D2378"/>
    <w:rsid w:val="007E0099"/>
    <w:rsid w:val="007E0BF9"/>
    <w:rsid w:val="007E7C2D"/>
    <w:rsid w:val="007F37EC"/>
    <w:rsid w:val="007F3ED5"/>
    <w:rsid w:val="007F42C1"/>
    <w:rsid w:val="007F7967"/>
    <w:rsid w:val="008006A4"/>
    <w:rsid w:val="00801236"/>
    <w:rsid w:val="008016B0"/>
    <w:rsid w:val="00811505"/>
    <w:rsid w:val="0081529D"/>
    <w:rsid w:val="00830D8B"/>
    <w:rsid w:val="008310BB"/>
    <w:rsid w:val="00834B29"/>
    <w:rsid w:val="00836ACA"/>
    <w:rsid w:val="00841F1D"/>
    <w:rsid w:val="00844538"/>
    <w:rsid w:val="00850CDD"/>
    <w:rsid w:val="008673A7"/>
    <w:rsid w:val="00867ADC"/>
    <w:rsid w:val="00871359"/>
    <w:rsid w:val="008729CD"/>
    <w:rsid w:val="00872D64"/>
    <w:rsid w:val="0088207B"/>
    <w:rsid w:val="00884B0A"/>
    <w:rsid w:val="0088594C"/>
    <w:rsid w:val="00887E7E"/>
    <w:rsid w:val="008914FE"/>
    <w:rsid w:val="00893E24"/>
    <w:rsid w:val="008941C1"/>
    <w:rsid w:val="00894AD4"/>
    <w:rsid w:val="008A073F"/>
    <w:rsid w:val="008A7568"/>
    <w:rsid w:val="008B0D7A"/>
    <w:rsid w:val="008C2DA1"/>
    <w:rsid w:val="008C3929"/>
    <w:rsid w:val="008D3BFE"/>
    <w:rsid w:val="008D4110"/>
    <w:rsid w:val="008D4422"/>
    <w:rsid w:val="008E15D3"/>
    <w:rsid w:val="008E2FFF"/>
    <w:rsid w:val="00901544"/>
    <w:rsid w:val="009016B0"/>
    <w:rsid w:val="00901B4D"/>
    <w:rsid w:val="00911A22"/>
    <w:rsid w:val="00913A4E"/>
    <w:rsid w:val="00916D35"/>
    <w:rsid w:val="00920495"/>
    <w:rsid w:val="00920FE8"/>
    <w:rsid w:val="00925955"/>
    <w:rsid w:val="00926815"/>
    <w:rsid w:val="00926EF2"/>
    <w:rsid w:val="009448B9"/>
    <w:rsid w:val="00944C16"/>
    <w:rsid w:val="00946AED"/>
    <w:rsid w:val="0095185F"/>
    <w:rsid w:val="0095474A"/>
    <w:rsid w:val="00962A46"/>
    <w:rsid w:val="00965CB3"/>
    <w:rsid w:val="009721F0"/>
    <w:rsid w:val="009723AC"/>
    <w:rsid w:val="00975677"/>
    <w:rsid w:val="00991662"/>
    <w:rsid w:val="00997A4A"/>
    <w:rsid w:val="009A23F8"/>
    <w:rsid w:val="009A7B75"/>
    <w:rsid w:val="009B6E26"/>
    <w:rsid w:val="009C106D"/>
    <w:rsid w:val="009C19B0"/>
    <w:rsid w:val="009C40FC"/>
    <w:rsid w:val="009C4CBA"/>
    <w:rsid w:val="009C63B9"/>
    <w:rsid w:val="009C7696"/>
    <w:rsid w:val="009D0700"/>
    <w:rsid w:val="009E4C4F"/>
    <w:rsid w:val="009F1EE0"/>
    <w:rsid w:val="009F6650"/>
    <w:rsid w:val="00A05623"/>
    <w:rsid w:val="00A107DE"/>
    <w:rsid w:val="00A12571"/>
    <w:rsid w:val="00A14D89"/>
    <w:rsid w:val="00A16E20"/>
    <w:rsid w:val="00A2178A"/>
    <w:rsid w:val="00A24CFB"/>
    <w:rsid w:val="00A25355"/>
    <w:rsid w:val="00A4131A"/>
    <w:rsid w:val="00A4165A"/>
    <w:rsid w:val="00A51124"/>
    <w:rsid w:val="00A54002"/>
    <w:rsid w:val="00A54429"/>
    <w:rsid w:val="00A5672E"/>
    <w:rsid w:val="00A64011"/>
    <w:rsid w:val="00A6430E"/>
    <w:rsid w:val="00A64ABA"/>
    <w:rsid w:val="00A657CA"/>
    <w:rsid w:val="00A70391"/>
    <w:rsid w:val="00A71350"/>
    <w:rsid w:val="00A77231"/>
    <w:rsid w:val="00A774CA"/>
    <w:rsid w:val="00A8235B"/>
    <w:rsid w:val="00A82F93"/>
    <w:rsid w:val="00A854C8"/>
    <w:rsid w:val="00A904A1"/>
    <w:rsid w:val="00A937E6"/>
    <w:rsid w:val="00AB0BE0"/>
    <w:rsid w:val="00AB4271"/>
    <w:rsid w:val="00AB6099"/>
    <w:rsid w:val="00AC2023"/>
    <w:rsid w:val="00AC3EDF"/>
    <w:rsid w:val="00AC7C01"/>
    <w:rsid w:val="00AD068A"/>
    <w:rsid w:val="00AD4D1B"/>
    <w:rsid w:val="00AE3CC8"/>
    <w:rsid w:val="00AE56E0"/>
    <w:rsid w:val="00AF52BC"/>
    <w:rsid w:val="00B04C96"/>
    <w:rsid w:val="00B04F03"/>
    <w:rsid w:val="00B14F1F"/>
    <w:rsid w:val="00B22C2A"/>
    <w:rsid w:val="00B375ED"/>
    <w:rsid w:val="00B419B1"/>
    <w:rsid w:val="00B4784A"/>
    <w:rsid w:val="00B50794"/>
    <w:rsid w:val="00B50C9E"/>
    <w:rsid w:val="00B52FE4"/>
    <w:rsid w:val="00B56736"/>
    <w:rsid w:val="00B57E22"/>
    <w:rsid w:val="00B608BC"/>
    <w:rsid w:val="00B63477"/>
    <w:rsid w:val="00B65093"/>
    <w:rsid w:val="00B66F64"/>
    <w:rsid w:val="00B73038"/>
    <w:rsid w:val="00B73FCD"/>
    <w:rsid w:val="00B8015E"/>
    <w:rsid w:val="00B844A3"/>
    <w:rsid w:val="00B929BF"/>
    <w:rsid w:val="00B9377C"/>
    <w:rsid w:val="00B94C31"/>
    <w:rsid w:val="00B94F23"/>
    <w:rsid w:val="00BB7315"/>
    <w:rsid w:val="00BD008B"/>
    <w:rsid w:val="00BD46AE"/>
    <w:rsid w:val="00BD6EB1"/>
    <w:rsid w:val="00BD735D"/>
    <w:rsid w:val="00BE20D1"/>
    <w:rsid w:val="00BF4277"/>
    <w:rsid w:val="00BF5B7E"/>
    <w:rsid w:val="00C01603"/>
    <w:rsid w:val="00C01EB6"/>
    <w:rsid w:val="00C1174C"/>
    <w:rsid w:val="00C21CD5"/>
    <w:rsid w:val="00C246B7"/>
    <w:rsid w:val="00C249CB"/>
    <w:rsid w:val="00C2531F"/>
    <w:rsid w:val="00C2734F"/>
    <w:rsid w:val="00C434E9"/>
    <w:rsid w:val="00C47DE3"/>
    <w:rsid w:val="00C50F04"/>
    <w:rsid w:val="00C56673"/>
    <w:rsid w:val="00C57E54"/>
    <w:rsid w:val="00C629A5"/>
    <w:rsid w:val="00C6625D"/>
    <w:rsid w:val="00C663FF"/>
    <w:rsid w:val="00C66C20"/>
    <w:rsid w:val="00C7455C"/>
    <w:rsid w:val="00C80208"/>
    <w:rsid w:val="00C86BB5"/>
    <w:rsid w:val="00C87BDC"/>
    <w:rsid w:val="00C87DCF"/>
    <w:rsid w:val="00C91AF7"/>
    <w:rsid w:val="00C91C56"/>
    <w:rsid w:val="00C96DB6"/>
    <w:rsid w:val="00CA16E8"/>
    <w:rsid w:val="00CA324A"/>
    <w:rsid w:val="00CB2438"/>
    <w:rsid w:val="00CB715B"/>
    <w:rsid w:val="00CC2B90"/>
    <w:rsid w:val="00CC7456"/>
    <w:rsid w:val="00CD2276"/>
    <w:rsid w:val="00CD2558"/>
    <w:rsid w:val="00CD4355"/>
    <w:rsid w:val="00CD6741"/>
    <w:rsid w:val="00CE121F"/>
    <w:rsid w:val="00CF3FC8"/>
    <w:rsid w:val="00CF40F1"/>
    <w:rsid w:val="00CF4482"/>
    <w:rsid w:val="00D025F4"/>
    <w:rsid w:val="00D036FF"/>
    <w:rsid w:val="00D106D9"/>
    <w:rsid w:val="00D2499B"/>
    <w:rsid w:val="00D25439"/>
    <w:rsid w:val="00D307CC"/>
    <w:rsid w:val="00D31F78"/>
    <w:rsid w:val="00D33544"/>
    <w:rsid w:val="00D4025B"/>
    <w:rsid w:val="00D42E15"/>
    <w:rsid w:val="00D43B9E"/>
    <w:rsid w:val="00D54ED7"/>
    <w:rsid w:val="00D601C2"/>
    <w:rsid w:val="00D70A63"/>
    <w:rsid w:val="00D7560C"/>
    <w:rsid w:val="00D812FD"/>
    <w:rsid w:val="00D81D6D"/>
    <w:rsid w:val="00D83EDB"/>
    <w:rsid w:val="00DA15C6"/>
    <w:rsid w:val="00DA47EA"/>
    <w:rsid w:val="00DA759F"/>
    <w:rsid w:val="00DB34E4"/>
    <w:rsid w:val="00DB3BD5"/>
    <w:rsid w:val="00DB6F9B"/>
    <w:rsid w:val="00DC0C1E"/>
    <w:rsid w:val="00DD1885"/>
    <w:rsid w:val="00DD4D42"/>
    <w:rsid w:val="00DE0B57"/>
    <w:rsid w:val="00DE6203"/>
    <w:rsid w:val="00DE78B7"/>
    <w:rsid w:val="00DF2524"/>
    <w:rsid w:val="00E104B6"/>
    <w:rsid w:val="00E1286B"/>
    <w:rsid w:val="00E2050D"/>
    <w:rsid w:val="00E233FB"/>
    <w:rsid w:val="00E23FE9"/>
    <w:rsid w:val="00E24E9C"/>
    <w:rsid w:val="00E26002"/>
    <w:rsid w:val="00E262DC"/>
    <w:rsid w:val="00E3710E"/>
    <w:rsid w:val="00E3727A"/>
    <w:rsid w:val="00E405EE"/>
    <w:rsid w:val="00E462C0"/>
    <w:rsid w:val="00E46968"/>
    <w:rsid w:val="00E50B6B"/>
    <w:rsid w:val="00E540C0"/>
    <w:rsid w:val="00E6320D"/>
    <w:rsid w:val="00E65104"/>
    <w:rsid w:val="00E7035B"/>
    <w:rsid w:val="00E83094"/>
    <w:rsid w:val="00E83767"/>
    <w:rsid w:val="00E846AB"/>
    <w:rsid w:val="00E85DDB"/>
    <w:rsid w:val="00E90AF7"/>
    <w:rsid w:val="00E94AA6"/>
    <w:rsid w:val="00E95A3E"/>
    <w:rsid w:val="00E967B1"/>
    <w:rsid w:val="00E96A1E"/>
    <w:rsid w:val="00E96F95"/>
    <w:rsid w:val="00E97567"/>
    <w:rsid w:val="00EA18B6"/>
    <w:rsid w:val="00EC1B8E"/>
    <w:rsid w:val="00EC4BA3"/>
    <w:rsid w:val="00ED139C"/>
    <w:rsid w:val="00ED2D48"/>
    <w:rsid w:val="00ED352A"/>
    <w:rsid w:val="00ED6447"/>
    <w:rsid w:val="00EE019C"/>
    <w:rsid w:val="00EE1E06"/>
    <w:rsid w:val="00EE3DC4"/>
    <w:rsid w:val="00EE6FB6"/>
    <w:rsid w:val="00EF208F"/>
    <w:rsid w:val="00EF77CE"/>
    <w:rsid w:val="00F03A3B"/>
    <w:rsid w:val="00F16322"/>
    <w:rsid w:val="00F3088A"/>
    <w:rsid w:val="00F37EA2"/>
    <w:rsid w:val="00F4355E"/>
    <w:rsid w:val="00F452F9"/>
    <w:rsid w:val="00F46E38"/>
    <w:rsid w:val="00F50893"/>
    <w:rsid w:val="00F57206"/>
    <w:rsid w:val="00F6135F"/>
    <w:rsid w:val="00F649D7"/>
    <w:rsid w:val="00F73BC5"/>
    <w:rsid w:val="00F828AD"/>
    <w:rsid w:val="00F840A7"/>
    <w:rsid w:val="00F8577F"/>
    <w:rsid w:val="00F95812"/>
    <w:rsid w:val="00FA0141"/>
    <w:rsid w:val="00FA0461"/>
    <w:rsid w:val="00FA07A7"/>
    <w:rsid w:val="00FA08DC"/>
    <w:rsid w:val="00FA1A86"/>
    <w:rsid w:val="00FB11D2"/>
    <w:rsid w:val="00FB3E2E"/>
    <w:rsid w:val="00FC2839"/>
    <w:rsid w:val="00FD1786"/>
    <w:rsid w:val="00FF02DA"/>
    <w:rsid w:val="00FF2347"/>
    <w:rsid w:val="00FF5C7C"/>
    <w:rsid w:val="00FF79F6"/>
    <w:rsid w:val="3BEAC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43FDD"/>
  <w15:chartTrackingRefBased/>
  <w15:docId w15:val="{6CFE8FAB-903C-477C-9D17-F9DCD389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A82F93"/>
  </w:style>
  <w:style w:type="character" w:customStyle="1" w:styleId="CommentTextChar">
    <w:name w:val="Comment Text Char"/>
    <w:basedOn w:val="DefaultParagraphFont"/>
    <w:link w:val="CommentText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15513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D4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40D2F"/>
    <w:pPr>
      <w:spacing w:after="0" w:line="240" w:lineRule="auto"/>
    </w:p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9916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CF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87FFE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E56E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56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56E0"/>
    <w:rPr>
      <w:vertAlign w:val="superscript"/>
    </w:rPr>
  </w:style>
  <w:style w:type="paragraph" w:customStyle="1" w:styleId="10">
    <w:name w:val="Нижний колонтитул1"/>
    <w:aliases w:val="Знак"/>
    <w:basedOn w:val="Normal"/>
    <w:rsid w:val="007B6059"/>
    <w:pPr>
      <w:snapToGrid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val="ru-RU" w:eastAsia="ru-RU"/>
    </w:rPr>
  </w:style>
  <w:style w:type="character" w:customStyle="1" w:styleId="normaltextrun">
    <w:name w:val="normaltextrun"/>
    <w:basedOn w:val="DefaultParagraphFont"/>
    <w:rsid w:val="00997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ony.net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andra.Seropegina@eu.sony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nna.kutyrina@grayling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B907F-27D3-41C3-AB4B-3FBC7848E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2884</Words>
  <Characters>16445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zuki, Caroline</dc:creator>
  <cp:lastModifiedBy>Seropegina, Alexandra</cp:lastModifiedBy>
  <cp:revision>8</cp:revision>
  <dcterms:created xsi:type="dcterms:W3CDTF">2021-01-26T14:58:00Z</dcterms:created>
  <dcterms:modified xsi:type="dcterms:W3CDTF">2021-01-26T15:29:00Z</dcterms:modified>
</cp:coreProperties>
</file>